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C0D84" w14:textId="358BD32C" w:rsidR="00BD310E" w:rsidRPr="00BD310E" w:rsidRDefault="00BD310E" w:rsidP="00274D91">
      <w:pPr>
        <w:jc w:val="center"/>
        <w:rPr>
          <w:b/>
          <w:bCs/>
          <w:color w:val="538135" w:themeColor="accent6" w:themeShade="BF"/>
          <w:sz w:val="44"/>
          <w:highlight w:val="yellow"/>
        </w:rPr>
      </w:pPr>
      <w:r w:rsidRPr="00BD310E">
        <w:rPr>
          <w:noProof/>
          <w:color w:val="ED7D31" w:themeColor="accent2"/>
          <w:sz w:val="32"/>
          <w:szCs w:val="18"/>
          <w:lang w:eastAsia="en-AU"/>
        </w:rPr>
        <w:drawing>
          <wp:anchor distT="0" distB="0" distL="114300" distR="114300" simplePos="0" relativeHeight="251660288" behindDoc="0" locked="0" layoutInCell="1" allowOverlap="1" wp14:anchorId="10868213" wp14:editId="7046610D">
            <wp:simplePos x="0" y="0"/>
            <wp:positionH relativeFrom="column">
              <wp:posOffset>-295275</wp:posOffset>
            </wp:positionH>
            <wp:positionV relativeFrom="paragraph">
              <wp:posOffset>9525</wp:posOffset>
            </wp:positionV>
            <wp:extent cx="1314450" cy="1314450"/>
            <wp:effectExtent l="0" t="0" r="0" b="0"/>
            <wp:wrapThrough wrapText="bothSides">
              <wp:wrapPolygon edited="0">
                <wp:start x="0" y="0"/>
                <wp:lineTo x="0" y="21287"/>
                <wp:lineTo x="21287" y="21287"/>
                <wp:lineTo x="21287" y="0"/>
                <wp:lineTo x="0" y="0"/>
              </wp:wrapPolygon>
            </wp:wrapThrough>
            <wp:docPr id="4" name="Picture 4" descr="cid:image001.jpg@01D8347A.DB065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1.jpg@01D8347A.DB06577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310E">
        <w:rPr>
          <w:b/>
          <w:color w:val="538135" w:themeColor="accent6" w:themeShade="BF"/>
          <w:sz w:val="56"/>
        </w:rPr>
        <w:t>Scoresby Primary School</w:t>
      </w:r>
      <w:r w:rsidRPr="00BD310E">
        <w:rPr>
          <w:b/>
          <w:color w:val="538135" w:themeColor="accent6" w:themeShade="BF"/>
          <w:sz w:val="56"/>
        </w:rPr>
        <w:br/>
      </w:r>
      <w:r w:rsidR="00554517">
        <w:rPr>
          <w:b/>
          <w:color w:val="538135" w:themeColor="accent6" w:themeShade="BF"/>
          <w:sz w:val="56"/>
        </w:rPr>
        <w:t>Student Engagement and Wellbeing Policy</w:t>
      </w:r>
    </w:p>
    <w:p w14:paraId="254B3235" w14:textId="75C8F53F" w:rsidR="00BD310E" w:rsidRDefault="00BD310E" w:rsidP="00BD310E">
      <w:pPr>
        <w:rPr>
          <w:b/>
          <w:bCs/>
          <w:highlight w:val="yellow"/>
        </w:rPr>
      </w:pPr>
    </w:p>
    <w:p w14:paraId="3372B8E6" w14:textId="397557A4" w:rsidR="00E95F0A" w:rsidRPr="00F71BBB" w:rsidRDefault="00BD310E" w:rsidP="00BD310E">
      <w:pPr>
        <w:rPr>
          <w:b/>
          <w:bCs/>
          <w:color w:val="538135" w:themeColor="accent6" w:themeShade="BF"/>
        </w:rPr>
      </w:pPr>
      <w:r w:rsidRPr="00F71BBB">
        <w:rPr>
          <w:noProof/>
          <w:color w:val="538135" w:themeColor="accent6" w:themeShade="BF"/>
          <w:lang w:eastAsia="en-AU"/>
        </w:rPr>
        <w:drawing>
          <wp:anchor distT="0" distB="0" distL="114300" distR="114300" simplePos="0" relativeHeight="251658240" behindDoc="0" locked="0" layoutInCell="1" allowOverlap="1" wp14:anchorId="23333088" wp14:editId="6BB7BE4B">
            <wp:simplePos x="0" y="0"/>
            <wp:positionH relativeFrom="margin">
              <wp:align>left</wp:align>
            </wp:positionH>
            <wp:positionV relativeFrom="paragraph">
              <wp:posOffset>17780</wp:posOffset>
            </wp:positionV>
            <wp:extent cx="798195" cy="7981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00E95F0A" w:rsidRPr="00F71BBB">
        <w:rPr>
          <w:b/>
          <w:bCs/>
          <w:color w:val="538135" w:themeColor="accent6" w:themeShade="BF"/>
        </w:rPr>
        <w:t>Help for non-English speakers</w:t>
      </w:r>
    </w:p>
    <w:p w14:paraId="22C5F584" w14:textId="235D90F3" w:rsidR="0076339E" w:rsidRPr="00727FA0" w:rsidRDefault="00E95F0A" w:rsidP="00BD310E">
      <w:r w:rsidRPr="00BD310E">
        <w:t xml:space="preserve">If you need help to understand the information in this policy please contact </w:t>
      </w:r>
      <w:r w:rsidR="00BD310E">
        <w:t>the school office.</w:t>
      </w:r>
    </w:p>
    <w:p w14:paraId="1F4A1611" w14:textId="77777777" w:rsidR="0015690E" w:rsidRDefault="0015690E" w:rsidP="00BD310E">
      <w:pPr>
        <w:spacing w:before="40" w:after="240" w:line="240" w:lineRule="auto"/>
        <w:rPr>
          <w:b/>
          <w:caps/>
          <w:color w:val="5B9BD5" w:themeColor="accent1"/>
        </w:rPr>
      </w:pPr>
    </w:p>
    <w:p w14:paraId="1954C4E1" w14:textId="77777777" w:rsidR="0015690E" w:rsidRPr="00BD310E" w:rsidRDefault="00316D4B" w:rsidP="00BD310E">
      <w:pPr>
        <w:spacing w:before="40" w:after="240" w:line="240" w:lineRule="auto"/>
        <w:rPr>
          <w:b/>
          <w:caps/>
          <w:color w:val="538135" w:themeColor="accent6" w:themeShade="BF"/>
        </w:rPr>
      </w:pPr>
      <w:r w:rsidRPr="00BD310E">
        <w:rPr>
          <w:b/>
          <w:caps/>
          <w:color w:val="538135" w:themeColor="accent6" w:themeShade="BF"/>
        </w:rPr>
        <w:t>Purpose</w:t>
      </w:r>
    </w:p>
    <w:p w14:paraId="02027851" w14:textId="77777777" w:rsidR="00554517" w:rsidRPr="002C1D78" w:rsidRDefault="00554517" w:rsidP="00554517">
      <w:pPr>
        <w:jc w:val="both"/>
      </w:pPr>
      <w:r w:rsidRPr="002C1D78">
        <w:t>The purpose of this policy is to ensure that all students and members of our school community understand:</w:t>
      </w:r>
    </w:p>
    <w:p w14:paraId="69201A02" w14:textId="428DB6EB" w:rsidR="00AB749D" w:rsidRPr="00EB7DE2" w:rsidRDefault="00AB749D" w:rsidP="00AD50DC">
      <w:pPr>
        <w:pStyle w:val="ListParagraph"/>
        <w:numPr>
          <w:ilvl w:val="0"/>
          <w:numId w:val="1"/>
        </w:numPr>
        <w:spacing w:before="40" w:after="240" w:line="240" w:lineRule="auto"/>
        <w:rPr>
          <w:u w:val="single"/>
        </w:rPr>
      </w:pPr>
      <w:r w:rsidRPr="00EB7DE2">
        <w:t>provide a</w:t>
      </w:r>
      <w:r w:rsidR="00FA35B0" w:rsidRPr="00EB7DE2">
        <w:t xml:space="preserve">n outline of the complaints process at </w:t>
      </w:r>
      <w:r w:rsidR="00BD310E" w:rsidRPr="00BD310E">
        <w:t>Scoresby Primary School</w:t>
      </w:r>
      <w:r w:rsidR="006D6F95" w:rsidRPr="00EB7DE2">
        <w:t xml:space="preserve"> so that</w:t>
      </w:r>
      <w:r w:rsidR="00CF612F" w:rsidRPr="00EB7DE2">
        <w:t xml:space="preserve"> </w:t>
      </w:r>
      <w:r w:rsidR="002D0123">
        <w:t xml:space="preserve">students, </w:t>
      </w:r>
      <w:r w:rsidR="00CF612F" w:rsidRPr="00EB7DE2">
        <w:t>parents</w:t>
      </w:r>
      <w:r w:rsidR="00FA66E4" w:rsidRPr="00EB7DE2">
        <w:t xml:space="preserve"> </w:t>
      </w:r>
      <w:r w:rsidR="00EC7CAF" w:rsidRPr="00EB7DE2">
        <w:t>and members o</w:t>
      </w:r>
      <w:r w:rsidR="00FA6BCE" w:rsidRPr="00EB7DE2">
        <w:t xml:space="preserve">f the community </w:t>
      </w:r>
      <w:r w:rsidR="00FA66E4" w:rsidRPr="00EB7DE2">
        <w:t>are</w:t>
      </w:r>
      <w:r w:rsidR="00CF612F" w:rsidRPr="00EB7DE2">
        <w:t xml:space="preserve"> informed of</w:t>
      </w:r>
      <w:r w:rsidR="00FA66E4" w:rsidRPr="00EB7DE2">
        <w:t xml:space="preserve"> how they can </w:t>
      </w:r>
      <w:r w:rsidR="00242479" w:rsidRPr="00EB7DE2">
        <w:t xml:space="preserve">raise complaints or concerns </w:t>
      </w:r>
      <w:r w:rsidR="00595C79" w:rsidRPr="00EB7DE2">
        <w:t>about issues</w:t>
      </w:r>
      <w:r w:rsidR="00EB7DE2" w:rsidRPr="00EB7DE2">
        <w:t xml:space="preserve"> arising at our school</w:t>
      </w:r>
    </w:p>
    <w:p w14:paraId="296A0B9C" w14:textId="49317699" w:rsidR="00A77F2F" w:rsidRPr="000D7C2F" w:rsidRDefault="00EB7DE2" w:rsidP="00AD50DC">
      <w:pPr>
        <w:pStyle w:val="ListParagraph"/>
        <w:numPr>
          <w:ilvl w:val="0"/>
          <w:numId w:val="1"/>
        </w:numPr>
        <w:spacing w:before="40" w:after="240" w:line="240" w:lineRule="auto"/>
        <w:rPr>
          <w:u w:val="single"/>
        </w:rPr>
      </w:pPr>
      <w:r w:rsidRPr="00EB7DE2">
        <w:t xml:space="preserve">ensure that all complaints </w:t>
      </w:r>
      <w:r w:rsidR="00A937C1">
        <w:t xml:space="preserve">and concerns </w:t>
      </w:r>
      <w:r w:rsidRPr="00EB7DE2">
        <w:t xml:space="preserve">regarding </w:t>
      </w:r>
      <w:r w:rsidR="00BD310E" w:rsidRPr="00BD310E">
        <w:t>Scoresby Primary School</w:t>
      </w:r>
      <w:r w:rsidRPr="00BD310E">
        <w:t xml:space="preserve"> a</w:t>
      </w:r>
      <w:r w:rsidRPr="00EB7DE2">
        <w:t xml:space="preserve">re managed in </w:t>
      </w:r>
      <w:r w:rsidR="000D3CD6">
        <w:t xml:space="preserve">a </w:t>
      </w:r>
      <w:r w:rsidRPr="00EB7DE2">
        <w:t xml:space="preserve">timely, effective, fair and respectful manner. </w:t>
      </w:r>
    </w:p>
    <w:p w14:paraId="65123473" w14:textId="77777777" w:rsidR="00554517" w:rsidRPr="002C1D78" w:rsidRDefault="00554517" w:rsidP="00AD50DC">
      <w:pPr>
        <w:pStyle w:val="ListParagraph"/>
        <w:numPr>
          <w:ilvl w:val="0"/>
          <w:numId w:val="10"/>
        </w:numPr>
        <w:jc w:val="both"/>
      </w:pPr>
      <w:r w:rsidRPr="002C1D78">
        <w:t>our commitment to providing a safe and supportive learning environment for students</w:t>
      </w:r>
    </w:p>
    <w:p w14:paraId="0672FB0B" w14:textId="77777777" w:rsidR="00554517" w:rsidRPr="002C1D78" w:rsidRDefault="00554517" w:rsidP="00AD50DC">
      <w:pPr>
        <w:pStyle w:val="ListParagraph"/>
        <w:numPr>
          <w:ilvl w:val="0"/>
          <w:numId w:val="10"/>
        </w:numPr>
        <w:jc w:val="both"/>
      </w:pPr>
      <w:r w:rsidRPr="002C1D78">
        <w:t>expectations for positive student behaviour</w:t>
      </w:r>
    </w:p>
    <w:p w14:paraId="0415919E" w14:textId="77777777" w:rsidR="00554517" w:rsidRPr="002C1D78" w:rsidRDefault="00554517" w:rsidP="00AD50DC">
      <w:pPr>
        <w:pStyle w:val="ListParagraph"/>
        <w:numPr>
          <w:ilvl w:val="0"/>
          <w:numId w:val="10"/>
        </w:numPr>
        <w:jc w:val="both"/>
      </w:pPr>
      <w:r w:rsidRPr="002C1D78">
        <w:t>support available to students and families</w:t>
      </w:r>
    </w:p>
    <w:p w14:paraId="4A800BDA" w14:textId="77777777" w:rsidR="00554517" w:rsidRPr="002C1D78" w:rsidRDefault="00554517" w:rsidP="00AD50DC">
      <w:pPr>
        <w:pStyle w:val="ListParagraph"/>
        <w:numPr>
          <w:ilvl w:val="0"/>
          <w:numId w:val="10"/>
        </w:numPr>
        <w:jc w:val="both"/>
      </w:pPr>
      <w:r w:rsidRPr="002C1D78">
        <w:t xml:space="preserve">our school’s policies and procedures for responding to inappropriate student behaviour. </w:t>
      </w:r>
    </w:p>
    <w:p w14:paraId="2D537F8A" w14:textId="1B42F175" w:rsidR="00554517" w:rsidRPr="002C1D78" w:rsidRDefault="00554517" w:rsidP="00554517">
      <w:pPr>
        <w:jc w:val="both"/>
        <w:rPr>
          <w:rFonts w:cstheme="minorHAnsi"/>
          <w:color w:val="000000"/>
          <w:highlight w:val="yellow"/>
        </w:rPr>
      </w:pPr>
      <w:r w:rsidRPr="00554517">
        <w:rPr>
          <w:rFonts w:cstheme="minorHAnsi"/>
          <w:color w:val="000000"/>
        </w:rPr>
        <w:t>Scoresby Primary School is committed</w:t>
      </w:r>
      <w:r w:rsidRPr="002C1D78">
        <w:rPr>
          <w:rFonts w:cstheme="minorHAnsi"/>
          <w:color w:val="000000"/>
        </w:rPr>
        <w:t xml:space="preserve"> to providing a safe, secure and stimulating learning environment for all students.  We understand that students reach their full potential only when they are happy, healthy and safe, and that a positive school culture</w:t>
      </w:r>
      <w:r>
        <w:rPr>
          <w:rFonts w:cstheme="minorHAnsi"/>
          <w:color w:val="000000"/>
        </w:rPr>
        <w:t>,</w:t>
      </w:r>
      <w:r w:rsidRPr="002C1D78">
        <w:rPr>
          <w:rFonts w:cstheme="minorHAnsi"/>
          <w:color w:val="000000"/>
        </w:rPr>
        <w:t xml:space="preserve"> </w:t>
      </w:r>
      <w:r>
        <w:rPr>
          <w:rFonts w:cstheme="minorHAnsi"/>
          <w:color w:val="000000"/>
        </w:rPr>
        <w:t>where student participation is encouraged and valued,</w:t>
      </w:r>
      <w:r w:rsidRPr="002C1D78">
        <w:rPr>
          <w:rFonts w:cstheme="minorHAnsi"/>
          <w:color w:val="000000"/>
        </w:rPr>
        <w:t xml:space="preserve"> helps to engage students and support them in their learning.</w:t>
      </w:r>
      <w:r>
        <w:rPr>
          <w:rFonts w:cstheme="minorHAnsi"/>
          <w:color w:val="000000"/>
        </w:rPr>
        <w:t xml:space="preserve"> </w:t>
      </w:r>
      <w:r w:rsidRPr="002C1D78">
        <w:rPr>
          <w:rFonts w:cstheme="minorHAnsi"/>
          <w:color w:val="000000"/>
        </w:rPr>
        <w:t xml:space="preserve">Our school acknowledges that student wellbeing and student learning outcomes are closely linked. </w:t>
      </w:r>
    </w:p>
    <w:p w14:paraId="7750A6B3" w14:textId="77777777" w:rsidR="00554517" w:rsidRPr="002C1D78" w:rsidRDefault="00554517" w:rsidP="00554517">
      <w:pPr>
        <w:jc w:val="both"/>
      </w:pPr>
      <w:r w:rsidRPr="002C1D78">
        <w:t>The objective of this policy is to support our school to create and maintain a safe, supportive and inclusive school environment consistent with our school’s values.</w:t>
      </w:r>
    </w:p>
    <w:p w14:paraId="6C180B80" w14:textId="77777777" w:rsidR="00554517" w:rsidRPr="00D001F5" w:rsidRDefault="00554517" w:rsidP="00554517">
      <w:pPr>
        <w:jc w:val="both"/>
        <w:outlineLvl w:val="1"/>
        <w:rPr>
          <w:rFonts w:asciiTheme="majorHAnsi" w:eastAsiaTheme="majorEastAsia" w:hAnsiTheme="majorHAnsi" w:cstheme="majorBidi"/>
          <w:b/>
          <w:caps/>
          <w:color w:val="538135" w:themeColor="accent6" w:themeShade="BF"/>
          <w:sz w:val="26"/>
          <w:szCs w:val="26"/>
        </w:rPr>
      </w:pPr>
      <w:r w:rsidRPr="00D001F5">
        <w:rPr>
          <w:rFonts w:asciiTheme="majorHAnsi" w:eastAsiaTheme="majorEastAsia" w:hAnsiTheme="majorHAnsi" w:cstheme="majorBidi"/>
          <w:b/>
          <w:caps/>
          <w:color w:val="538135" w:themeColor="accent6" w:themeShade="BF"/>
          <w:sz w:val="26"/>
          <w:szCs w:val="26"/>
        </w:rPr>
        <w:t>Scope</w:t>
      </w:r>
    </w:p>
    <w:p w14:paraId="717E0BAF" w14:textId="77777777" w:rsidR="00554517" w:rsidRPr="002C1D78" w:rsidRDefault="00554517" w:rsidP="00554517">
      <w:pPr>
        <w:jc w:val="both"/>
      </w:pPr>
      <w:r w:rsidRPr="002C1D78">
        <w:t xml:space="preserve">This policy applies to all school activities, including camps and excursions. </w:t>
      </w:r>
    </w:p>
    <w:p w14:paraId="0B931EDB" w14:textId="77777777" w:rsidR="00554517" w:rsidRPr="00D001F5" w:rsidRDefault="00554517" w:rsidP="00554517">
      <w:pPr>
        <w:jc w:val="both"/>
        <w:outlineLvl w:val="1"/>
        <w:rPr>
          <w:rFonts w:asciiTheme="majorHAnsi" w:eastAsiaTheme="majorEastAsia" w:hAnsiTheme="majorHAnsi" w:cstheme="majorBidi"/>
          <w:b/>
          <w:caps/>
          <w:color w:val="538135" w:themeColor="accent6" w:themeShade="BF"/>
          <w:sz w:val="26"/>
          <w:szCs w:val="26"/>
        </w:rPr>
      </w:pPr>
      <w:r w:rsidRPr="00D001F5">
        <w:rPr>
          <w:rFonts w:asciiTheme="majorHAnsi" w:eastAsiaTheme="majorEastAsia" w:hAnsiTheme="majorHAnsi" w:cstheme="majorBidi"/>
          <w:b/>
          <w:caps/>
          <w:color w:val="538135" w:themeColor="accent6" w:themeShade="BF"/>
          <w:sz w:val="26"/>
          <w:szCs w:val="26"/>
        </w:rPr>
        <w:t>Contents</w:t>
      </w:r>
    </w:p>
    <w:p w14:paraId="261368CA" w14:textId="77777777" w:rsidR="00554517" w:rsidRPr="002C1D78" w:rsidRDefault="00554517" w:rsidP="00AD50DC">
      <w:pPr>
        <w:pStyle w:val="ListParagraph"/>
        <w:numPr>
          <w:ilvl w:val="0"/>
          <w:numId w:val="9"/>
        </w:numPr>
        <w:jc w:val="both"/>
      </w:pPr>
      <w:r w:rsidRPr="002C1D78">
        <w:t>School profile</w:t>
      </w:r>
    </w:p>
    <w:p w14:paraId="51A7CDD2" w14:textId="77777777" w:rsidR="00554517" w:rsidRPr="002C1D78" w:rsidRDefault="00554517" w:rsidP="00AD50DC">
      <w:pPr>
        <w:pStyle w:val="ListParagraph"/>
        <w:numPr>
          <w:ilvl w:val="0"/>
          <w:numId w:val="9"/>
        </w:numPr>
        <w:jc w:val="both"/>
      </w:pPr>
      <w:r w:rsidRPr="002C1D78">
        <w:t>School values, philosophy and vision</w:t>
      </w:r>
    </w:p>
    <w:p w14:paraId="2D8FD339" w14:textId="77777777" w:rsidR="00554517" w:rsidRPr="002C1D78" w:rsidRDefault="00554517" w:rsidP="00AD50DC">
      <w:pPr>
        <w:pStyle w:val="ListParagraph"/>
        <w:numPr>
          <w:ilvl w:val="0"/>
          <w:numId w:val="9"/>
        </w:numPr>
        <w:jc w:val="both"/>
      </w:pPr>
      <w:r>
        <w:t>Wellbeing and e</w:t>
      </w:r>
      <w:r w:rsidRPr="002C1D78">
        <w:t>ngagement strategies</w:t>
      </w:r>
    </w:p>
    <w:p w14:paraId="01A6F4B2" w14:textId="77777777" w:rsidR="00554517" w:rsidRPr="002C1D78" w:rsidRDefault="00554517" w:rsidP="00AD50DC">
      <w:pPr>
        <w:pStyle w:val="ListParagraph"/>
        <w:numPr>
          <w:ilvl w:val="0"/>
          <w:numId w:val="9"/>
        </w:numPr>
        <w:jc w:val="both"/>
      </w:pPr>
      <w:r w:rsidRPr="002C1D78">
        <w:t>Identifying students in need of support</w:t>
      </w:r>
    </w:p>
    <w:p w14:paraId="7D0612F9" w14:textId="77777777" w:rsidR="00554517" w:rsidRPr="002C1D78" w:rsidRDefault="00554517" w:rsidP="00AD50DC">
      <w:pPr>
        <w:pStyle w:val="ListParagraph"/>
        <w:numPr>
          <w:ilvl w:val="0"/>
          <w:numId w:val="9"/>
        </w:numPr>
        <w:jc w:val="both"/>
      </w:pPr>
      <w:r w:rsidRPr="002C1D78">
        <w:t xml:space="preserve">Student rights and responsibilities </w:t>
      </w:r>
    </w:p>
    <w:p w14:paraId="6D12D124" w14:textId="69646D5B" w:rsidR="00554517" w:rsidRPr="002C1D78" w:rsidRDefault="00554517" w:rsidP="00AD50DC">
      <w:pPr>
        <w:pStyle w:val="ListParagraph"/>
        <w:numPr>
          <w:ilvl w:val="0"/>
          <w:numId w:val="9"/>
        </w:numPr>
        <w:jc w:val="both"/>
      </w:pPr>
      <w:r w:rsidRPr="002C1D78">
        <w:t xml:space="preserve">Student behavioural </w:t>
      </w:r>
      <w:r w:rsidRPr="00554517">
        <w:t xml:space="preserve">expectations </w:t>
      </w:r>
      <w:r w:rsidR="0016058B">
        <w:t>and management</w:t>
      </w:r>
    </w:p>
    <w:p w14:paraId="05EE5309" w14:textId="77777777" w:rsidR="00554517" w:rsidRPr="002C1D78" w:rsidRDefault="00554517" w:rsidP="00AD50DC">
      <w:pPr>
        <w:pStyle w:val="ListParagraph"/>
        <w:numPr>
          <w:ilvl w:val="0"/>
          <w:numId w:val="9"/>
        </w:numPr>
        <w:jc w:val="both"/>
      </w:pPr>
      <w:r w:rsidRPr="002C1D78">
        <w:t xml:space="preserve">Engaging with families </w:t>
      </w:r>
    </w:p>
    <w:p w14:paraId="22F4249D" w14:textId="4CC431C5" w:rsidR="00554517" w:rsidRDefault="00554517" w:rsidP="00AD50DC">
      <w:pPr>
        <w:pStyle w:val="ListParagraph"/>
        <w:numPr>
          <w:ilvl w:val="0"/>
          <w:numId w:val="9"/>
        </w:numPr>
        <w:jc w:val="both"/>
      </w:pPr>
      <w:r w:rsidRPr="002C1D78">
        <w:t xml:space="preserve">Evaluation </w:t>
      </w:r>
    </w:p>
    <w:p w14:paraId="1DB63A1F" w14:textId="048F3ABF" w:rsidR="0016058B" w:rsidRDefault="0016058B" w:rsidP="0016058B">
      <w:pPr>
        <w:jc w:val="both"/>
      </w:pPr>
    </w:p>
    <w:p w14:paraId="05CD66D1" w14:textId="77777777" w:rsidR="0016058B" w:rsidRPr="002C1D78" w:rsidRDefault="0016058B" w:rsidP="0016058B">
      <w:pPr>
        <w:jc w:val="both"/>
      </w:pPr>
    </w:p>
    <w:p w14:paraId="0B2D5230" w14:textId="77777777" w:rsidR="00554517" w:rsidRPr="00D001F5" w:rsidRDefault="00554517" w:rsidP="00554517">
      <w:pPr>
        <w:jc w:val="both"/>
        <w:outlineLvl w:val="1"/>
        <w:rPr>
          <w:rFonts w:asciiTheme="majorHAnsi" w:eastAsiaTheme="majorEastAsia" w:hAnsiTheme="majorHAnsi" w:cstheme="majorBidi"/>
          <w:b/>
          <w:caps/>
          <w:color w:val="538135" w:themeColor="accent6" w:themeShade="BF"/>
          <w:sz w:val="26"/>
          <w:szCs w:val="26"/>
        </w:rPr>
      </w:pPr>
      <w:r w:rsidRPr="00D001F5">
        <w:rPr>
          <w:rFonts w:asciiTheme="majorHAnsi" w:eastAsiaTheme="majorEastAsia" w:hAnsiTheme="majorHAnsi" w:cstheme="majorBidi"/>
          <w:b/>
          <w:caps/>
          <w:color w:val="538135" w:themeColor="accent6" w:themeShade="BF"/>
          <w:sz w:val="26"/>
          <w:szCs w:val="26"/>
        </w:rPr>
        <w:lastRenderedPageBreak/>
        <w:t>Policy</w:t>
      </w:r>
    </w:p>
    <w:p w14:paraId="64B6A2EC" w14:textId="77777777" w:rsidR="00554517" w:rsidRPr="002C1D78" w:rsidRDefault="00554517" w:rsidP="00AD50DC">
      <w:pPr>
        <w:pStyle w:val="ListParagraph"/>
        <w:numPr>
          <w:ilvl w:val="0"/>
          <w:numId w:val="8"/>
        </w:numPr>
        <w:ind w:left="714" w:hanging="357"/>
        <w:jc w:val="both"/>
        <w:outlineLvl w:val="2"/>
        <w:rPr>
          <w:rFonts w:asciiTheme="majorHAnsi" w:eastAsiaTheme="majorEastAsia" w:hAnsiTheme="majorHAnsi" w:cstheme="majorBidi"/>
          <w:b/>
          <w:color w:val="000000" w:themeColor="text1"/>
          <w:sz w:val="24"/>
          <w:szCs w:val="24"/>
        </w:rPr>
      </w:pPr>
      <w:r w:rsidRPr="002C1D78">
        <w:rPr>
          <w:rFonts w:asciiTheme="majorHAnsi" w:eastAsiaTheme="majorEastAsia" w:hAnsiTheme="majorHAnsi" w:cstheme="majorBidi"/>
          <w:b/>
          <w:color w:val="000000" w:themeColor="text1"/>
          <w:sz w:val="24"/>
          <w:szCs w:val="24"/>
        </w:rPr>
        <w:t xml:space="preserve">School profile </w:t>
      </w:r>
    </w:p>
    <w:p w14:paraId="597FCE9F" w14:textId="77777777" w:rsidR="00554517" w:rsidRDefault="00554517" w:rsidP="00107B0F">
      <w:pPr>
        <w:pStyle w:val="NormalWeb"/>
        <w:spacing w:before="0" w:beforeAutospacing="0" w:after="200" w:afterAutospacing="0"/>
        <w:ind w:left="357"/>
      </w:pPr>
      <w:r>
        <w:rPr>
          <w:rFonts w:ascii="Calibri" w:hAnsi="Calibri" w:cs="Calibri"/>
          <w:color w:val="000000"/>
          <w:sz w:val="22"/>
          <w:szCs w:val="22"/>
        </w:rPr>
        <w:t>Scoresby Primary School was established in 1872 and is located approximately 30 kilometres east of Melbourne. We have approximately 220 students enrolled from Foundation to Year 6 and approximately 30 school staff members including and chaplain.</w:t>
      </w:r>
    </w:p>
    <w:p w14:paraId="17269DD4" w14:textId="7B90EE47" w:rsidR="00554517" w:rsidRDefault="00554517" w:rsidP="00107B0F">
      <w:pPr>
        <w:pStyle w:val="NormalWeb"/>
        <w:spacing w:before="0" w:beforeAutospacing="0" w:after="200" w:afterAutospacing="0"/>
        <w:ind w:left="357"/>
      </w:pPr>
      <w:r>
        <w:rPr>
          <w:rFonts w:ascii="Calibri" w:hAnsi="Calibri" w:cs="Calibri"/>
          <w:color w:val="000000"/>
          <w:sz w:val="22"/>
          <w:szCs w:val="22"/>
        </w:rPr>
        <w:t>Most students that attend our school live locally, Scoresby Primary School has developed close ties to the local community and enjoys support from our local shops and community services. Our school is culturally diverse with 41% of families having a language background other than English (LOTE), with the largest LOTE groups being Chinese (Mandarin and Cantonese), Sinhalese, Hindi, and Gujarati. We are proud of our diversity and inclusive school community. We strive to provide a nurturing and challenging environment that empowers students to reach their personal best, both academically and socially.</w:t>
      </w:r>
    </w:p>
    <w:p w14:paraId="022068A6" w14:textId="77777777" w:rsidR="00554517" w:rsidRPr="002C1D78" w:rsidRDefault="00554517" w:rsidP="00AD50DC">
      <w:pPr>
        <w:pStyle w:val="ListParagraph"/>
        <w:numPr>
          <w:ilvl w:val="0"/>
          <w:numId w:val="8"/>
        </w:numPr>
        <w:ind w:left="426"/>
        <w:jc w:val="both"/>
        <w:outlineLvl w:val="2"/>
        <w:rPr>
          <w:rFonts w:asciiTheme="majorHAnsi" w:eastAsiaTheme="majorEastAsia" w:hAnsiTheme="majorHAnsi" w:cstheme="majorBidi"/>
          <w:b/>
          <w:color w:val="000000" w:themeColor="text1"/>
          <w:sz w:val="24"/>
          <w:szCs w:val="24"/>
        </w:rPr>
      </w:pPr>
      <w:r w:rsidRPr="002C1D78">
        <w:rPr>
          <w:rFonts w:asciiTheme="majorHAnsi" w:eastAsiaTheme="majorEastAsia" w:hAnsiTheme="majorHAnsi" w:cstheme="majorBidi"/>
          <w:b/>
          <w:color w:val="000000" w:themeColor="text1"/>
          <w:sz w:val="24"/>
          <w:szCs w:val="24"/>
        </w:rPr>
        <w:t xml:space="preserve">School values, philosophy and vision </w:t>
      </w:r>
    </w:p>
    <w:p w14:paraId="39E8D372" w14:textId="77777777" w:rsidR="00554517" w:rsidRPr="00554517" w:rsidRDefault="00554517" w:rsidP="00AB0408">
      <w:pPr>
        <w:pStyle w:val="ListParagraph"/>
        <w:spacing w:after="0" w:line="240" w:lineRule="auto"/>
        <w:rPr>
          <w:rFonts w:ascii="Times New Roman" w:eastAsia="Times New Roman" w:hAnsi="Times New Roman" w:cs="Times New Roman"/>
          <w:sz w:val="24"/>
          <w:szCs w:val="24"/>
          <w:lang w:eastAsia="en-AU"/>
        </w:rPr>
      </w:pPr>
      <w:r w:rsidRPr="00554517">
        <w:rPr>
          <w:rFonts w:ascii="Calibri" w:eastAsia="Times New Roman" w:hAnsi="Calibri" w:cs="Calibri"/>
          <w:color w:val="000000"/>
          <w:lang w:eastAsia="en-AU"/>
        </w:rPr>
        <w:t>Scoresby Primary School’s Statement of Values and School Philosophy is integral to the work that we do and is the foundation of our school community.  Students, staff and members of the school community are encouraged to live and demonstrate our core values of Honesty, Excellence, Acceptance, Respect and Trust (HEART) at every opportunity.</w:t>
      </w:r>
    </w:p>
    <w:p w14:paraId="34048F49" w14:textId="77777777" w:rsidR="00554517" w:rsidRPr="00554517" w:rsidRDefault="00554517" w:rsidP="00554517">
      <w:pPr>
        <w:spacing w:after="0" w:line="240" w:lineRule="auto"/>
        <w:ind w:left="360"/>
        <w:rPr>
          <w:rFonts w:ascii="Times New Roman" w:eastAsia="Times New Roman" w:hAnsi="Times New Roman" w:cs="Times New Roman"/>
          <w:sz w:val="24"/>
          <w:szCs w:val="24"/>
          <w:lang w:eastAsia="en-AU"/>
        </w:rPr>
      </w:pPr>
    </w:p>
    <w:p w14:paraId="2DF9B950" w14:textId="77777777" w:rsidR="00554517" w:rsidRPr="00056F73" w:rsidRDefault="00554517" w:rsidP="00554517">
      <w:pPr>
        <w:pStyle w:val="ListParagraph"/>
        <w:spacing w:after="200" w:line="240" w:lineRule="auto"/>
        <w:rPr>
          <w:rFonts w:ascii="Times New Roman" w:eastAsia="Times New Roman" w:hAnsi="Times New Roman" w:cs="Times New Roman"/>
          <w:sz w:val="20"/>
          <w:szCs w:val="20"/>
          <w:lang w:eastAsia="en-AU"/>
        </w:rPr>
      </w:pPr>
      <w:r w:rsidRPr="00056F73">
        <w:rPr>
          <w:rFonts w:ascii="Calibri" w:eastAsia="Times New Roman" w:hAnsi="Calibri" w:cs="Calibri"/>
          <w:b/>
          <w:bCs/>
          <w:color w:val="000000"/>
          <w:u w:val="single"/>
          <w:lang w:eastAsia="en-AU"/>
        </w:rPr>
        <w:t>VISION</w:t>
      </w:r>
    </w:p>
    <w:p w14:paraId="60470B13" w14:textId="77777777" w:rsidR="00554517" w:rsidRPr="00554517" w:rsidRDefault="00554517" w:rsidP="00AD50DC">
      <w:pPr>
        <w:pStyle w:val="ListParagraph"/>
        <w:numPr>
          <w:ilvl w:val="0"/>
          <w:numId w:val="21"/>
        </w:numPr>
        <w:spacing w:after="200" w:line="240" w:lineRule="auto"/>
        <w:rPr>
          <w:rFonts w:ascii="Times New Roman" w:eastAsia="Times New Roman" w:hAnsi="Times New Roman" w:cs="Times New Roman"/>
          <w:sz w:val="24"/>
          <w:szCs w:val="24"/>
          <w:lang w:eastAsia="en-AU"/>
        </w:rPr>
      </w:pPr>
      <w:r w:rsidRPr="00554517">
        <w:rPr>
          <w:rFonts w:ascii="Calibri" w:eastAsia="Times New Roman" w:hAnsi="Calibri" w:cs="Calibri"/>
          <w:color w:val="000000"/>
          <w:lang w:eastAsia="en-AU"/>
        </w:rPr>
        <w:t>Scoresby Primary School’s Vision is:</w:t>
      </w:r>
    </w:p>
    <w:p w14:paraId="2080D004" w14:textId="77777777" w:rsidR="00554517" w:rsidRPr="00107B0F" w:rsidRDefault="00554517" w:rsidP="00107B0F">
      <w:pPr>
        <w:spacing w:after="200" w:line="240" w:lineRule="auto"/>
        <w:ind w:left="720"/>
        <w:rPr>
          <w:rFonts w:ascii="Times New Roman" w:eastAsia="Times New Roman" w:hAnsi="Times New Roman" w:cs="Times New Roman"/>
          <w:sz w:val="24"/>
          <w:szCs w:val="24"/>
          <w:lang w:eastAsia="en-AU"/>
        </w:rPr>
      </w:pPr>
      <w:r w:rsidRPr="00107B0F">
        <w:rPr>
          <w:rFonts w:ascii="Calibri" w:eastAsia="Times New Roman" w:hAnsi="Calibri" w:cs="Calibri"/>
          <w:i/>
          <w:iCs/>
          <w:color w:val="000000"/>
          <w:lang w:eastAsia="en-AU"/>
        </w:rPr>
        <w:t xml:space="preserve">Our teachers put students at the core of their teaching, working in </w:t>
      </w:r>
      <w:r w:rsidRPr="00107B0F">
        <w:rPr>
          <w:rFonts w:ascii="Calibri" w:eastAsia="Times New Roman" w:hAnsi="Calibri" w:cs="Calibri"/>
          <w:b/>
          <w:bCs/>
          <w:i/>
          <w:iCs/>
          <w:color w:val="000000"/>
          <w:lang w:eastAsia="en-AU"/>
        </w:rPr>
        <w:t>collaboration</w:t>
      </w:r>
      <w:r w:rsidRPr="00107B0F">
        <w:rPr>
          <w:rFonts w:ascii="Calibri" w:eastAsia="Times New Roman" w:hAnsi="Calibri" w:cs="Calibri"/>
          <w:i/>
          <w:iCs/>
          <w:color w:val="000000"/>
          <w:lang w:eastAsia="en-AU"/>
        </w:rPr>
        <w:t xml:space="preserve"> to deliver </w:t>
      </w:r>
      <w:r w:rsidRPr="00107B0F">
        <w:rPr>
          <w:rFonts w:ascii="Calibri" w:eastAsia="Times New Roman" w:hAnsi="Calibri" w:cs="Calibri"/>
          <w:b/>
          <w:bCs/>
          <w:i/>
          <w:iCs/>
          <w:color w:val="000000"/>
          <w:lang w:eastAsia="en-AU"/>
        </w:rPr>
        <w:t>engaging</w:t>
      </w:r>
      <w:r w:rsidRPr="00107B0F">
        <w:rPr>
          <w:rFonts w:ascii="Calibri" w:eastAsia="Times New Roman" w:hAnsi="Calibri" w:cs="Calibri"/>
          <w:i/>
          <w:iCs/>
          <w:color w:val="000000"/>
          <w:lang w:eastAsia="en-AU"/>
        </w:rPr>
        <w:t xml:space="preserve"> and </w:t>
      </w:r>
      <w:r w:rsidRPr="00107B0F">
        <w:rPr>
          <w:rFonts w:ascii="Calibri" w:eastAsia="Times New Roman" w:hAnsi="Calibri" w:cs="Calibri"/>
          <w:b/>
          <w:bCs/>
          <w:i/>
          <w:iCs/>
          <w:color w:val="000000"/>
          <w:lang w:eastAsia="en-AU"/>
        </w:rPr>
        <w:t>innovative</w:t>
      </w:r>
      <w:r w:rsidRPr="00107B0F">
        <w:rPr>
          <w:rFonts w:ascii="Calibri" w:eastAsia="Times New Roman" w:hAnsi="Calibri" w:cs="Calibri"/>
          <w:i/>
          <w:iCs/>
          <w:color w:val="000000"/>
          <w:lang w:eastAsia="en-AU"/>
        </w:rPr>
        <w:t xml:space="preserve"> programs.  Scoresby PS fosters strong </w:t>
      </w:r>
      <w:r w:rsidRPr="00107B0F">
        <w:rPr>
          <w:rFonts w:ascii="Calibri" w:eastAsia="Times New Roman" w:hAnsi="Calibri" w:cs="Calibri"/>
          <w:b/>
          <w:bCs/>
          <w:i/>
          <w:iCs/>
          <w:color w:val="000000"/>
          <w:lang w:eastAsia="en-AU"/>
        </w:rPr>
        <w:t>relationships</w:t>
      </w:r>
      <w:r w:rsidRPr="00107B0F">
        <w:rPr>
          <w:rFonts w:ascii="Calibri" w:eastAsia="Times New Roman" w:hAnsi="Calibri" w:cs="Calibri"/>
          <w:i/>
          <w:iCs/>
          <w:color w:val="000000"/>
          <w:lang w:eastAsia="en-AU"/>
        </w:rPr>
        <w:t xml:space="preserve"> between staff, students and the broader community guided by our H.E.A.R.T. values.</w:t>
      </w:r>
    </w:p>
    <w:p w14:paraId="08B8E374" w14:textId="77777777" w:rsidR="00554517" w:rsidRPr="00056F73" w:rsidRDefault="00554517" w:rsidP="00554517">
      <w:pPr>
        <w:spacing w:after="200" w:line="240" w:lineRule="auto"/>
        <w:ind w:firstLine="720"/>
        <w:rPr>
          <w:rFonts w:ascii="Times New Roman" w:eastAsia="Times New Roman" w:hAnsi="Times New Roman" w:cs="Times New Roman"/>
          <w:sz w:val="20"/>
          <w:szCs w:val="20"/>
          <w:lang w:eastAsia="en-AU"/>
        </w:rPr>
      </w:pPr>
      <w:r w:rsidRPr="00056F73">
        <w:rPr>
          <w:rFonts w:ascii="Calibri" w:eastAsia="Times New Roman" w:hAnsi="Calibri" w:cs="Calibri"/>
          <w:b/>
          <w:bCs/>
          <w:color w:val="000000"/>
          <w:u w:val="single"/>
          <w:lang w:eastAsia="en-AU"/>
        </w:rPr>
        <w:t>MISSION</w:t>
      </w:r>
    </w:p>
    <w:p w14:paraId="37FA7CE2" w14:textId="77777777" w:rsidR="00554517" w:rsidRPr="00554517" w:rsidRDefault="00554517" w:rsidP="00056F73">
      <w:pPr>
        <w:spacing w:after="200" w:line="240" w:lineRule="auto"/>
        <w:ind w:left="720"/>
        <w:rPr>
          <w:rFonts w:ascii="Times New Roman" w:eastAsia="Times New Roman" w:hAnsi="Times New Roman" w:cs="Times New Roman"/>
          <w:sz w:val="24"/>
          <w:szCs w:val="24"/>
          <w:lang w:eastAsia="en-AU"/>
        </w:rPr>
      </w:pPr>
      <w:r w:rsidRPr="00554517">
        <w:rPr>
          <w:rFonts w:ascii="Calibri" w:eastAsia="Times New Roman" w:hAnsi="Calibri" w:cs="Calibri"/>
          <w:color w:val="000000"/>
          <w:lang w:eastAsia="en-AU"/>
        </w:rPr>
        <w:t xml:space="preserve">Scoresby Primary School’s mission is to </w:t>
      </w:r>
      <w:r w:rsidRPr="00554517">
        <w:rPr>
          <w:rFonts w:ascii="Calibri" w:eastAsia="Times New Roman" w:hAnsi="Calibri" w:cs="Calibri"/>
          <w:i/>
          <w:iCs/>
          <w:color w:val="000000"/>
          <w:lang w:eastAsia="en-AU"/>
        </w:rPr>
        <w:t>provide an</w:t>
      </w:r>
      <w:r w:rsidRPr="00554517">
        <w:rPr>
          <w:rFonts w:ascii="Calibri" w:eastAsia="Times New Roman" w:hAnsi="Calibri" w:cs="Calibri"/>
          <w:b/>
          <w:bCs/>
          <w:i/>
          <w:iCs/>
          <w:color w:val="000000"/>
          <w:lang w:eastAsia="en-AU"/>
        </w:rPr>
        <w:t xml:space="preserve"> inclusive</w:t>
      </w:r>
      <w:r w:rsidRPr="00554517">
        <w:rPr>
          <w:rFonts w:ascii="Calibri" w:eastAsia="Times New Roman" w:hAnsi="Calibri" w:cs="Calibri"/>
          <w:i/>
          <w:iCs/>
          <w:color w:val="000000"/>
          <w:lang w:eastAsia="en-AU"/>
        </w:rPr>
        <w:t xml:space="preserve"> environment that empowers all students to become </w:t>
      </w:r>
      <w:r w:rsidRPr="00554517">
        <w:rPr>
          <w:rFonts w:ascii="Calibri" w:eastAsia="Times New Roman" w:hAnsi="Calibri" w:cs="Calibri"/>
          <w:b/>
          <w:bCs/>
          <w:i/>
          <w:iCs/>
          <w:color w:val="000000"/>
          <w:lang w:eastAsia="en-AU"/>
        </w:rPr>
        <w:t>confident, successful</w:t>
      </w:r>
      <w:r w:rsidRPr="00554517">
        <w:rPr>
          <w:rFonts w:ascii="Calibri" w:eastAsia="Times New Roman" w:hAnsi="Calibri" w:cs="Calibri"/>
          <w:i/>
          <w:iCs/>
          <w:color w:val="000000"/>
          <w:lang w:eastAsia="en-AU"/>
        </w:rPr>
        <w:t xml:space="preserve"> and </w:t>
      </w:r>
      <w:r w:rsidRPr="00554517">
        <w:rPr>
          <w:rFonts w:ascii="Calibri" w:eastAsia="Times New Roman" w:hAnsi="Calibri" w:cs="Calibri"/>
          <w:b/>
          <w:bCs/>
          <w:i/>
          <w:iCs/>
          <w:color w:val="000000"/>
          <w:lang w:eastAsia="en-AU"/>
        </w:rPr>
        <w:t>independent</w:t>
      </w:r>
      <w:r w:rsidRPr="00554517">
        <w:rPr>
          <w:rFonts w:ascii="Calibri" w:eastAsia="Times New Roman" w:hAnsi="Calibri" w:cs="Calibri"/>
          <w:i/>
          <w:iCs/>
          <w:color w:val="000000"/>
          <w:lang w:eastAsia="en-AU"/>
        </w:rPr>
        <w:t xml:space="preserve"> life-long learners.</w:t>
      </w:r>
    </w:p>
    <w:p w14:paraId="1F95B63B" w14:textId="77777777" w:rsidR="00554517" w:rsidRPr="00056F73" w:rsidRDefault="00554517" w:rsidP="00056F73">
      <w:pPr>
        <w:spacing w:after="200" w:line="240" w:lineRule="auto"/>
        <w:ind w:firstLine="720"/>
        <w:rPr>
          <w:rFonts w:ascii="Times New Roman" w:eastAsia="Times New Roman" w:hAnsi="Times New Roman" w:cs="Times New Roman"/>
          <w:sz w:val="20"/>
          <w:szCs w:val="20"/>
          <w:lang w:eastAsia="en-AU"/>
        </w:rPr>
      </w:pPr>
      <w:r w:rsidRPr="00056F73">
        <w:rPr>
          <w:rFonts w:ascii="Calibri" w:eastAsia="Times New Roman" w:hAnsi="Calibri" w:cs="Calibri"/>
          <w:b/>
          <w:bCs/>
          <w:color w:val="000000"/>
          <w:u w:val="single"/>
          <w:lang w:eastAsia="en-AU"/>
        </w:rPr>
        <w:t>VALUES</w:t>
      </w:r>
    </w:p>
    <w:p w14:paraId="4D7CBDE4" w14:textId="77777777" w:rsidR="00554517" w:rsidRPr="00056F73" w:rsidRDefault="00554517" w:rsidP="00056F73">
      <w:pPr>
        <w:spacing w:after="200" w:line="240" w:lineRule="auto"/>
        <w:ind w:left="720"/>
        <w:rPr>
          <w:rFonts w:ascii="Times New Roman" w:eastAsia="Times New Roman" w:hAnsi="Times New Roman" w:cs="Times New Roman"/>
          <w:sz w:val="24"/>
          <w:szCs w:val="24"/>
          <w:lang w:eastAsia="en-AU"/>
        </w:rPr>
      </w:pPr>
      <w:r w:rsidRPr="00056F73">
        <w:rPr>
          <w:rFonts w:ascii="Calibri" w:eastAsia="Times New Roman" w:hAnsi="Calibri" w:cs="Calibri"/>
          <w:color w:val="000000"/>
          <w:lang w:eastAsia="en-AU"/>
        </w:rPr>
        <w:t>At Scoresby Primary School … we are HONEST when interacting with others.  We embrace EXCELLENCE in all that we do.  We demonstrate ACCEPTANCE and RESPECT to all people. We TRUST others.  We have H.E.A.R.T.</w:t>
      </w:r>
    </w:p>
    <w:p w14:paraId="72179801" w14:textId="77777777" w:rsidR="00554517" w:rsidRPr="00056F73" w:rsidRDefault="00554517" w:rsidP="00AD50DC">
      <w:pPr>
        <w:pStyle w:val="ListParagraph"/>
        <w:numPr>
          <w:ilvl w:val="0"/>
          <w:numId w:val="8"/>
        </w:numPr>
        <w:jc w:val="both"/>
        <w:outlineLvl w:val="2"/>
        <w:rPr>
          <w:rFonts w:asciiTheme="majorHAnsi" w:eastAsiaTheme="majorEastAsia" w:hAnsiTheme="majorHAnsi" w:cstheme="majorBidi"/>
          <w:b/>
          <w:color w:val="000000" w:themeColor="text1"/>
          <w:sz w:val="24"/>
          <w:szCs w:val="24"/>
        </w:rPr>
      </w:pPr>
      <w:r w:rsidRPr="00056F73">
        <w:rPr>
          <w:rFonts w:asciiTheme="majorHAnsi" w:eastAsiaTheme="majorEastAsia" w:hAnsiTheme="majorHAnsi" w:cstheme="majorBidi"/>
          <w:b/>
          <w:color w:val="000000" w:themeColor="text1"/>
          <w:sz w:val="24"/>
          <w:szCs w:val="24"/>
        </w:rPr>
        <w:t>Wellbeing and engagement strategies</w:t>
      </w:r>
    </w:p>
    <w:p w14:paraId="5FED2BDB" w14:textId="77777777" w:rsidR="00056F73" w:rsidRDefault="00056F73" w:rsidP="00056F73">
      <w:pPr>
        <w:pStyle w:val="NormalWeb"/>
        <w:spacing w:before="0" w:beforeAutospacing="0" w:after="200" w:afterAutospacing="0"/>
        <w:ind w:left="360"/>
      </w:pPr>
      <w:r>
        <w:rPr>
          <w:rFonts w:ascii="Calibri" w:hAnsi="Calibri" w:cs="Calibri"/>
          <w:color w:val="000000"/>
          <w:sz w:val="22"/>
          <w:szCs w:val="22"/>
        </w:rPr>
        <w:t>Scoresby Primary School has developed a range of strategies to promote engagement, positive behaviour and respectful relationships for all students in our school. We acknowledge that some students may need extra social, emotional or educational support at school, and that the needs of students will change over time as they grow and learn. A summary of the universal (whole of school), targeted (year group specific) and individual engagement strategies used by our school is included below:</w:t>
      </w:r>
    </w:p>
    <w:p w14:paraId="28B84814" w14:textId="77777777" w:rsidR="00056F73" w:rsidRDefault="00056F73" w:rsidP="00056F73">
      <w:pPr>
        <w:pStyle w:val="NormalWeb"/>
        <w:spacing w:before="0" w:beforeAutospacing="0" w:after="200" w:afterAutospacing="0"/>
        <w:ind w:left="360"/>
        <w:jc w:val="both"/>
      </w:pPr>
      <w:r>
        <w:rPr>
          <w:rFonts w:ascii="Calibri" w:hAnsi="Calibri" w:cs="Calibri"/>
          <w:color w:val="000000"/>
          <w:sz w:val="22"/>
          <w:szCs w:val="22"/>
        </w:rPr>
        <w:t>A summary of the universal (whole of school), targeted (year group specific) and individual engagement strategies used by our school is included below:</w:t>
      </w:r>
    </w:p>
    <w:p w14:paraId="1A49A75A" w14:textId="77777777" w:rsidR="00554517" w:rsidRPr="00D001F5" w:rsidRDefault="00554517" w:rsidP="00554517">
      <w:pPr>
        <w:jc w:val="both"/>
        <w:rPr>
          <w:i/>
          <w:u w:val="single"/>
        </w:rPr>
      </w:pPr>
      <w:r w:rsidRPr="00D001F5">
        <w:rPr>
          <w:i/>
          <w:u w:val="single"/>
        </w:rPr>
        <w:t>Universal</w:t>
      </w:r>
    </w:p>
    <w:p w14:paraId="2C71DEF8"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high and consistent expectations of all staff, students and parents and carers</w:t>
      </w:r>
    </w:p>
    <w:p w14:paraId="27838F43"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prioritise positive relationships between staff and students, recognising the fundamental role this plays in building and sustaining student wellbeing </w:t>
      </w:r>
    </w:p>
    <w:p w14:paraId="7D1BB588" w14:textId="10C67841"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creating a culture that is inclusive, engaging, and supportive</w:t>
      </w:r>
      <w:r w:rsidR="0016058B">
        <w:rPr>
          <w:rFonts w:ascii="Calibri" w:eastAsia="Times New Roman" w:hAnsi="Calibri" w:cs="Calibri"/>
          <w:color w:val="000000"/>
          <w:lang w:eastAsia="en-AU"/>
        </w:rPr>
        <w:t xml:space="preserve"> and that embraces </w:t>
      </w:r>
      <w:r w:rsidR="00107B0F">
        <w:rPr>
          <w:rFonts w:ascii="Calibri" w:eastAsia="Times New Roman" w:hAnsi="Calibri" w:cs="Calibri"/>
          <w:color w:val="000000"/>
          <w:lang w:eastAsia="en-AU"/>
        </w:rPr>
        <w:t>and celebrates diversity and empowers all students to participate and feel valued</w:t>
      </w:r>
    </w:p>
    <w:p w14:paraId="2B102B74"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welcoming all parents/carers and being responsive to them as partners in learning</w:t>
      </w:r>
    </w:p>
    <w:p w14:paraId="265FBD29"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lastRenderedPageBreak/>
        <w:t>analysing and being responsive to a range of school data such as attendance, Attitudes to School Survey, parent survey data, student management data and school level assessment data</w:t>
      </w:r>
    </w:p>
    <w:p w14:paraId="41E89454"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teachers at Scoresby Primary School use the Gradual Release of Responsibility Model instructional framework to ensure an explicit, common, and shared model of instruction to ensure that evidenced-based, high yield teaching practices are incorporated into all lessons</w:t>
      </w:r>
    </w:p>
    <w:p w14:paraId="128F2A78"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teachers at Scoresby Primary School adopt a broad range of teaching and assessment approaches to effectively respond to the diverse learning styles, strengths and needs of our students and follow the standards set by the Victorian Institute of Teaching</w:t>
      </w:r>
    </w:p>
    <w:p w14:paraId="195CE9CE"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our school’s Statement of Values are incorporated into our curriculum and promoted to students, staff and parents so that they are shared and celebrated as the foundation of our school community</w:t>
      </w:r>
    </w:p>
    <w:p w14:paraId="1C823DC2"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carefully planned transition programs to support students moving into different stages of their schooling</w:t>
      </w:r>
    </w:p>
    <w:p w14:paraId="4B87FE9D"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positive behaviour and student achievement is acknowledged in the classroom, and formally in school assemblies and communication to parents</w:t>
      </w:r>
    </w:p>
    <w:p w14:paraId="3B3F9D49"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monitor student attendance and implement attendance improvement strategies at a whole-school, cohort and individual level</w:t>
      </w:r>
    </w:p>
    <w:p w14:paraId="1281C19B"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students have the opportunity to contribute to and provide feedback on decisions about school operations through the Student Representative Council. Students are also encouraged to speak with their teachers, Year Level Coordinator, Assistant Principal and Principal whenever they have any questions or concerns.</w:t>
      </w:r>
    </w:p>
    <w:p w14:paraId="16ED00BF"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create opportunities for cross—age connections amongst students through school plays, athletics, music programs and buddy programs</w:t>
      </w:r>
    </w:p>
    <w:p w14:paraId="1D426406"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All students are welcome to self-refer to teachers, Assistant Principal and Principal if they would like to discuss a particular issue or feel as though they may need support of any kind. We are proud to have an ‘open door’ policy where students and staff are partners in learning</w:t>
      </w:r>
    </w:p>
    <w:p w14:paraId="1703FC58" w14:textId="77777777" w:rsidR="00056F73" w:rsidRPr="00056F73" w:rsidRDefault="00056F73" w:rsidP="00AD50DC">
      <w:pPr>
        <w:numPr>
          <w:ilvl w:val="0"/>
          <w:numId w:val="22"/>
        </w:numPr>
        <w:spacing w:after="0" w:line="240" w:lineRule="auto"/>
        <w:jc w:val="both"/>
        <w:textAlignment w:val="baseline"/>
        <w:rPr>
          <w:rFonts w:ascii="Arial" w:eastAsia="Times New Roman" w:hAnsi="Arial" w:cs="Arial"/>
          <w:color w:val="000000"/>
          <w:lang w:eastAsia="en-AU"/>
        </w:rPr>
      </w:pPr>
      <w:r w:rsidRPr="00056F73">
        <w:rPr>
          <w:rFonts w:ascii="Calibri" w:eastAsia="Times New Roman" w:hAnsi="Calibri" w:cs="Calibri"/>
          <w:color w:val="000000"/>
          <w:lang w:eastAsia="en-AU"/>
        </w:rPr>
        <w:t>we engage in school wide positive behaviour support with our staff and students, which includes programs such as:</w:t>
      </w:r>
    </w:p>
    <w:p w14:paraId="0EF47E5C" w14:textId="77777777" w:rsidR="00056F73" w:rsidRPr="00056F73" w:rsidRDefault="00056F73" w:rsidP="00AD50DC">
      <w:pPr>
        <w:numPr>
          <w:ilvl w:val="1"/>
          <w:numId w:val="23"/>
        </w:numPr>
        <w:spacing w:after="0" w:line="240" w:lineRule="auto"/>
        <w:jc w:val="both"/>
        <w:textAlignment w:val="baseline"/>
        <w:rPr>
          <w:rFonts w:ascii="Courier New" w:eastAsia="Times New Roman" w:hAnsi="Courier New" w:cs="Courier New"/>
          <w:color w:val="000000"/>
          <w:lang w:eastAsia="en-AU"/>
        </w:rPr>
      </w:pPr>
      <w:r w:rsidRPr="00056F73">
        <w:rPr>
          <w:rFonts w:ascii="Calibri" w:eastAsia="Times New Roman" w:hAnsi="Calibri" w:cs="Calibri"/>
          <w:color w:val="000000"/>
          <w:lang w:eastAsia="en-AU"/>
        </w:rPr>
        <w:t>Learning Communities program</w:t>
      </w:r>
    </w:p>
    <w:p w14:paraId="54A04059" w14:textId="77777777" w:rsidR="00056F73" w:rsidRPr="00056F73" w:rsidRDefault="00056F73" w:rsidP="00AD50DC">
      <w:pPr>
        <w:numPr>
          <w:ilvl w:val="1"/>
          <w:numId w:val="23"/>
        </w:numPr>
        <w:spacing w:after="0" w:line="240" w:lineRule="auto"/>
        <w:jc w:val="both"/>
        <w:textAlignment w:val="baseline"/>
        <w:rPr>
          <w:rFonts w:ascii="Courier New" w:eastAsia="Times New Roman" w:hAnsi="Courier New" w:cs="Courier New"/>
          <w:color w:val="000000"/>
          <w:lang w:eastAsia="en-AU"/>
        </w:rPr>
      </w:pPr>
      <w:r w:rsidRPr="00056F73">
        <w:rPr>
          <w:rFonts w:ascii="Calibri" w:eastAsia="Times New Roman" w:hAnsi="Calibri" w:cs="Calibri"/>
          <w:color w:val="000000"/>
          <w:lang w:eastAsia="en-AU"/>
        </w:rPr>
        <w:t>Respectful Relationships</w:t>
      </w:r>
    </w:p>
    <w:p w14:paraId="22D187A0" w14:textId="77777777" w:rsidR="00056F73" w:rsidRPr="00056F73" w:rsidRDefault="00056F73" w:rsidP="00AD50DC">
      <w:pPr>
        <w:numPr>
          <w:ilvl w:val="1"/>
          <w:numId w:val="23"/>
        </w:numPr>
        <w:spacing w:after="0" w:line="240" w:lineRule="auto"/>
        <w:jc w:val="both"/>
        <w:textAlignment w:val="baseline"/>
        <w:rPr>
          <w:rFonts w:ascii="Courier New" w:eastAsia="Times New Roman" w:hAnsi="Courier New" w:cs="Courier New"/>
          <w:color w:val="000000"/>
          <w:lang w:eastAsia="en-AU"/>
        </w:rPr>
      </w:pPr>
      <w:r w:rsidRPr="00056F73">
        <w:rPr>
          <w:rFonts w:ascii="Calibri" w:eastAsia="Times New Roman" w:hAnsi="Calibri" w:cs="Calibri"/>
          <w:color w:val="000000"/>
          <w:lang w:eastAsia="en-AU"/>
        </w:rPr>
        <w:t>The Resilience Project</w:t>
      </w:r>
    </w:p>
    <w:p w14:paraId="5B4CD12D" w14:textId="77777777" w:rsidR="00056F73" w:rsidRPr="00056F73" w:rsidRDefault="00056F73" w:rsidP="00AD50DC">
      <w:pPr>
        <w:numPr>
          <w:ilvl w:val="1"/>
          <w:numId w:val="23"/>
        </w:numPr>
        <w:spacing w:after="0" w:line="240" w:lineRule="auto"/>
        <w:jc w:val="both"/>
        <w:textAlignment w:val="baseline"/>
        <w:rPr>
          <w:rFonts w:ascii="Courier New" w:eastAsia="Times New Roman" w:hAnsi="Courier New" w:cs="Courier New"/>
          <w:color w:val="000000"/>
          <w:lang w:eastAsia="en-AU"/>
        </w:rPr>
      </w:pPr>
      <w:r w:rsidRPr="00056F73">
        <w:rPr>
          <w:rFonts w:ascii="Calibri" w:eastAsia="Times New Roman" w:hAnsi="Calibri" w:cs="Calibri"/>
          <w:color w:val="000000"/>
          <w:lang w:eastAsia="en-AU"/>
        </w:rPr>
        <w:t>eSmart Madeline and Alannah Foundation</w:t>
      </w:r>
    </w:p>
    <w:p w14:paraId="2D019333" w14:textId="77777777" w:rsidR="00056F73" w:rsidRPr="00056F73" w:rsidRDefault="00056F73" w:rsidP="00AD50DC">
      <w:pPr>
        <w:numPr>
          <w:ilvl w:val="1"/>
          <w:numId w:val="23"/>
        </w:numPr>
        <w:spacing w:after="0" w:line="240" w:lineRule="auto"/>
        <w:jc w:val="both"/>
        <w:textAlignment w:val="baseline"/>
        <w:rPr>
          <w:rFonts w:ascii="Courier New" w:eastAsia="Times New Roman" w:hAnsi="Courier New" w:cs="Courier New"/>
          <w:color w:val="000000"/>
          <w:lang w:eastAsia="en-AU"/>
        </w:rPr>
      </w:pPr>
      <w:r w:rsidRPr="00056F73">
        <w:rPr>
          <w:rFonts w:ascii="Calibri" w:eastAsia="Times New Roman" w:hAnsi="Calibri" w:cs="Calibri"/>
          <w:color w:val="000000"/>
          <w:lang w:eastAsia="en-AU"/>
        </w:rPr>
        <w:t>Better Buddy program</w:t>
      </w:r>
    </w:p>
    <w:p w14:paraId="3078DBED" w14:textId="77777777" w:rsidR="00056F73" w:rsidRPr="00056F73" w:rsidRDefault="00056F73" w:rsidP="00AD50DC">
      <w:pPr>
        <w:numPr>
          <w:ilvl w:val="1"/>
          <w:numId w:val="23"/>
        </w:numPr>
        <w:spacing w:after="0" w:line="240" w:lineRule="auto"/>
        <w:jc w:val="both"/>
        <w:textAlignment w:val="baseline"/>
        <w:rPr>
          <w:rFonts w:ascii="Courier New" w:eastAsia="Times New Roman" w:hAnsi="Courier New" w:cs="Courier New"/>
          <w:color w:val="000000"/>
          <w:lang w:eastAsia="en-AU"/>
        </w:rPr>
      </w:pPr>
      <w:r w:rsidRPr="00056F73">
        <w:rPr>
          <w:rFonts w:ascii="Calibri" w:eastAsia="Times New Roman" w:hAnsi="Calibri" w:cs="Calibri"/>
          <w:color w:val="000000"/>
          <w:lang w:eastAsia="en-AU"/>
        </w:rPr>
        <w:t>Restorative practices</w:t>
      </w:r>
    </w:p>
    <w:p w14:paraId="2799E91E" w14:textId="77777777" w:rsidR="00056F73" w:rsidRPr="00056F73" w:rsidRDefault="00056F73" w:rsidP="00AD50DC">
      <w:pPr>
        <w:numPr>
          <w:ilvl w:val="1"/>
          <w:numId w:val="23"/>
        </w:numPr>
        <w:spacing w:after="0" w:line="240" w:lineRule="auto"/>
        <w:jc w:val="both"/>
        <w:textAlignment w:val="baseline"/>
        <w:rPr>
          <w:rFonts w:ascii="Courier New" w:eastAsia="Times New Roman" w:hAnsi="Courier New" w:cs="Courier New"/>
          <w:color w:val="000000"/>
          <w:lang w:eastAsia="en-AU"/>
        </w:rPr>
      </w:pPr>
      <w:r w:rsidRPr="00056F73">
        <w:rPr>
          <w:rFonts w:ascii="Calibri" w:eastAsia="Times New Roman" w:hAnsi="Calibri" w:cs="Calibri"/>
          <w:color w:val="000000"/>
          <w:lang w:eastAsia="en-AU"/>
        </w:rPr>
        <w:t>Social Stencil (Year 5/6)</w:t>
      </w:r>
    </w:p>
    <w:p w14:paraId="5690EB74" w14:textId="77777777" w:rsidR="00056F73" w:rsidRPr="00056F73" w:rsidRDefault="00056F73" w:rsidP="00AD50DC">
      <w:pPr>
        <w:numPr>
          <w:ilvl w:val="1"/>
          <w:numId w:val="23"/>
        </w:numPr>
        <w:spacing w:after="0" w:line="240" w:lineRule="auto"/>
        <w:jc w:val="both"/>
        <w:textAlignment w:val="baseline"/>
        <w:rPr>
          <w:rFonts w:ascii="Courier New" w:eastAsia="Times New Roman" w:hAnsi="Courier New" w:cs="Courier New"/>
          <w:color w:val="000000"/>
          <w:lang w:eastAsia="en-AU"/>
        </w:rPr>
      </w:pPr>
      <w:r w:rsidRPr="00056F73">
        <w:rPr>
          <w:rFonts w:ascii="Calibri" w:eastAsia="Times New Roman" w:hAnsi="Calibri" w:cs="Calibri"/>
          <w:color w:val="000000"/>
          <w:lang w:eastAsia="en-AU"/>
        </w:rPr>
        <w:t>Peer Mediation (2022)</w:t>
      </w:r>
    </w:p>
    <w:p w14:paraId="10A5ACE4" w14:textId="516D9502" w:rsidR="00056F73" w:rsidRPr="00AB0408" w:rsidRDefault="00056F73" w:rsidP="00AD50DC">
      <w:pPr>
        <w:numPr>
          <w:ilvl w:val="1"/>
          <w:numId w:val="23"/>
        </w:numPr>
        <w:spacing w:after="0" w:line="240" w:lineRule="auto"/>
        <w:jc w:val="both"/>
        <w:textAlignment w:val="baseline"/>
        <w:rPr>
          <w:rFonts w:ascii="Courier New" w:eastAsia="Times New Roman" w:hAnsi="Courier New" w:cs="Courier New"/>
          <w:color w:val="000000"/>
          <w:lang w:eastAsia="en-AU"/>
        </w:rPr>
      </w:pPr>
      <w:r w:rsidRPr="00056F73">
        <w:rPr>
          <w:rFonts w:ascii="Calibri" w:eastAsia="Times New Roman" w:hAnsi="Calibri" w:cs="Calibri"/>
          <w:color w:val="000000"/>
          <w:lang w:eastAsia="en-AU"/>
        </w:rPr>
        <w:t>Opportunities for student inclusion (i.e. sports teams, clubs, recess and lunchtime activities)</w:t>
      </w:r>
    </w:p>
    <w:p w14:paraId="73FA4D55" w14:textId="6475AD63" w:rsidR="00AB0408" w:rsidRPr="00AB0408" w:rsidRDefault="00AB0408" w:rsidP="00AB0408">
      <w:pPr>
        <w:numPr>
          <w:ilvl w:val="0"/>
          <w:numId w:val="23"/>
        </w:numPr>
        <w:spacing w:after="0" w:line="240" w:lineRule="auto"/>
        <w:jc w:val="both"/>
        <w:textAlignment w:val="baseline"/>
        <w:rPr>
          <w:rFonts w:ascii="Courier New" w:eastAsia="Times New Roman" w:hAnsi="Courier New" w:cs="Courier New"/>
          <w:iCs/>
          <w:color w:val="000000"/>
          <w:lang w:eastAsia="en-AU"/>
        </w:rPr>
      </w:pPr>
      <w:r w:rsidRPr="00AB0408">
        <w:rPr>
          <w:iCs/>
        </w:rPr>
        <w:t>measures are in place to empower our school community to identify, report and address inappropriate and harmful behaviours such as racism, homophobia and other forms of discrimination or harassment</w:t>
      </w:r>
    </w:p>
    <w:p w14:paraId="062E8071" w14:textId="77777777" w:rsidR="00554517" w:rsidRPr="00056F73" w:rsidRDefault="00554517" w:rsidP="00554517">
      <w:pPr>
        <w:jc w:val="both"/>
        <w:rPr>
          <w:i/>
          <w:u w:val="single"/>
        </w:rPr>
      </w:pPr>
      <w:r w:rsidRPr="00056F73">
        <w:rPr>
          <w:i/>
          <w:u w:val="single"/>
        </w:rPr>
        <w:t>Targeted</w:t>
      </w:r>
    </w:p>
    <w:p w14:paraId="6F179893" w14:textId="77777777" w:rsidR="00056F73" w:rsidRDefault="00056F73" w:rsidP="00AD50DC">
      <w:pPr>
        <w:pStyle w:val="NormalWeb"/>
        <w:numPr>
          <w:ilvl w:val="0"/>
          <w:numId w:val="2"/>
        </w:numPr>
        <w:spacing w:before="0" w:beforeAutospacing="0" w:after="0" w:afterAutospacing="0"/>
        <w:jc w:val="both"/>
        <w:textAlignment w:val="baseline"/>
        <w:rPr>
          <w:rFonts w:ascii="Arial" w:hAnsi="Arial" w:cs="Arial"/>
          <w:color w:val="000000"/>
          <w:sz w:val="22"/>
          <w:szCs w:val="22"/>
        </w:rPr>
      </w:pPr>
      <w:r>
        <w:rPr>
          <w:rFonts w:ascii="Calibri" w:hAnsi="Calibri" w:cs="Calibri"/>
          <w:color w:val="000000"/>
          <w:sz w:val="22"/>
          <w:szCs w:val="22"/>
        </w:rPr>
        <w:t>All teachers in a level team will monitor the health and wellbeing of students in their year, and act as a point of contact for students who may need additional support. </w:t>
      </w:r>
    </w:p>
    <w:p w14:paraId="77453137" w14:textId="0BEBCBE5" w:rsidR="00056F73" w:rsidRPr="00FA4036" w:rsidRDefault="00056F73" w:rsidP="00AD50DC">
      <w:pPr>
        <w:pStyle w:val="NormalWeb"/>
        <w:numPr>
          <w:ilvl w:val="0"/>
          <w:numId w:val="2"/>
        </w:numPr>
        <w:spacing w:before="0" w:beforeAutospacing="0" w:after="0" w:afterAutospacing="0"/>
        <w:jc w:val="both"/>
        <w:textAlignment w:val="baseline"/>
        <w:rPr>
          <w:rFonts w:ascii="Calibri" w:hAnsi="Calibri" w:cs="Calibri"/>
          <w:color w:val="000000"/>
          <w:sz w:val="22"/>
          <w:szCs w:val="22"/>
        </w:rPr>
      </w:pPr>
      <w:r w:rsidRPr="00FA4036">
        <w:rPr>
          <w:rFonts w:ascii="Calibri" w:hAnsi="Calibri" w:cs="Calibri"/>
          <w:color w:val="000000"/>
          <w:sz w:val="22"/>
          <w:szCs w:val="22"/>
        </w:rPr>
        <w:t>Koorie students are supported to engage fully in their education, in a positive learning environment that understands and appreciates the strength of Aboriginal and Torres Strait Islander culture  and will be supported as required by a Koorie Engagement Support Officer (KESO)</w:t>
      </w:r>
    </w:p>
    <w:p w14:paraId="36B6A806" w14:textId="22DFFB2F" w:rsidR="00554517" w:rsidRPr="00056F73" w:rsidRDefault="00554517" w:rsidP="00AD50DC">
      <w:pPr>
        <w:pStyle w:val="ListParagraph"/>
        <w:numPr>
          <w:ilvl w:val="0"/>
          <w:numId w:val="2"/>
        </w:numPr>
        <w:jc w:val="both"/>
        <w:rPr>
          <w:iCs/>
        </w:rPr>
      </w:pPr>
      <w:r w:rsidRPr="00FA4036">
        <w:rPr>
          <w:rFonts w:ascii="Calibri" w:eastAsia="Times New Roman" w:hAnsi="Calibri" w:cs="Calibri"/>
          <w:color w:val="000000"/>
          <w:lang w:eastAsia="en-AU"/>
        </w:rPr>
        <w:t>our English as a second language students are supported through our EAL program, and all cultural and linguistically diverse students are</w:t>
      </w:r>
      <w:r w:rsidRPr="00056F73">
        <w:rPr>
          <w:iCs/>
        </w:rPr>
        <w:t xml:space="preserve"> supported to feel safe and included in our school </w:t>
      </w:r>
    </w:p>
    <w:p w14:paraId="1858B837" w14:textId="6A4024DC" w:rsidR="00554517" w:rsidRPr="00056F73" w:rsidRDefault="00554517" w:rsidP="00AD50DC">
      <w:pPr>
        <w:pStyle w:val="ListParagraph"/>
        <w:numPr>
          <w:ilvl w:val="0"/>
          <w:numId w:val="2"/>
        </w:numPr>
        <w:jc w:val="both"/>
        <w:rPr>
          <w:iCs/>
        </w:rPr>
      </w:pPr>
      <w:r w:rsidRPr="00056F73">
        <w:rPr>
          <w:iCs/>
        </w:rPr>
        <w:t xml:space="preserve">we support learning and wellbeing outcomes of students from refugee background through </w:t>
      </w:r>
    </w:p>
    <w:p w14:paraId="1E9FCBC8" w14:textId="77777777" w:rsidR="00554517" w:rsidRPr="00056F73" w:rsidRDefault="00554517" w:rsidP="00AD50DC">
      <w:pPr>
        <w:pStyle w:val="ListParagraph"/>
        <w:numPr>
          <w:ilvl w:val="0"/>
          <w:numId w:val="2"/>
        </w:numPr>
        <w:jc w:val="both"/>
        <w:rPr>
          <w:iCs/>
        </w:rPr>
      </w:pPr>
      <w:r w:rsidRPr="00056F73">
        <w:rPr>
          <w:iCs/>
        </w:rPr>
        <w:t xml:space="preserve">we provide a positive and respectful learning environment for our students who identify as LGBTIQ+ and follow the Department’s policy on </w:t>
      </w:r>
      <w:hyperlink r:id="rId15" w:history="1">
        <w:r w:rsidRPr="00056F73">
          <w:rPr>
            <w:rStyle w:val="Hyperlink"/>
            <w:iCs/>
          </w:rPr>
          <w:t xml:space="preserve">LGBTIQ Student Support [insert any specific measures at your school to support LGBTIQ+ students]  </w:t>
        </w:r>
      </w:hyperlink>
      <w:r w:rsidRPr="00056F73">
        <w:rPr>
          <w:iCs/>
        </w:rPr>
        <w:t xml:space="preserve"> </w:t>
      </w:r>
    </w:p>
    <w:p w14:paraId="73597B2A" w14:textId="18E23FDB" w:rsidR="00554517" w:rsidRPr="00056F73" w:rsidRDefault="00554517" w:rsidP="00AD50DC">
      <w:pPr>
        <w:pStyle w:val="ListParagraph"/>
        <w:numPr>
          <w:ilvl w:val="0"/>
          <w:numId w:val="2"/>
        </w:numPr>
        <w:jc w:val="both"/>
        <w:rPr>
          <w:iCs/>
        </w:rPr>
      </w:pPr>
      <w:r w:rsidRPr="00056F73">
        <w:rPr>
          <w:rFonts w:ascii="Calibri" w:hAnsi="Calibri" w:cs="Calibri"/>
          <w:iCs/>
          <w:color w:val="000000"/>
        </w:rPr>
        <w:t xml:space="preserve">all students in Out of Home Care are supported in accordance with the Department’s policy on </w:t>
      </w:r>
      <w:hyperlink r:id="rId16" w:history="1">
        <w:r w:rsidRPr="00056F73">
          <w:rPr>
            <w:rStyle w:val="Hyperlink"/>
            <w:rFonts w:ascii="Calibri" w:hAnsi="Calibri" w:cs="Calibri"/>
            <w:iCs/>
          </w:rPr>
          <w:t>Supporting Students in Out-of-Home Care</w:t>
        </w:r>
      </w:hyperlink>
      <w:r w:rsidRPr="00056F73">
        <w:rPr>
          <w:rFonts w:ascii="Calibri" w:hAnsi="Calibri" w:cs="Calibri"/>
          <w:iCs/>
          <w:color w:val="000000"/>
        </w:rPr>
        <w:t xml:space="preserve"> including having an Individual Learning Plan and a </w:t>
      </w:r>
      <w:r w:rsidRPr="00056F73">
        <w:rPr>
          <w:rFonts w:ascii="Calibri" w:hAnsi="Calibri" w:cs="Calibri"/>
          <w:iCs/>
          <w:color w:val="000000"/>
        </w:rPr>
        <w:lastRenderedPageBreak/>
        <w:t>Student Support Group (SSG) and being referred to Student Support Services for an Educational Needs Assessment</w:t>
      </w:r>
    </w:p>
    <w:p w14:paraId="4AD6ED59" w14:textId="77777777" w:rsidR="00554517" w:rsidRPr="00056F73" w:rsidRDefault="00554517" w:rsidP="00AD50DC">
      <w:pPr>
        <w:pStyle w:val="ListParagraph"/>
        <w:numPr>
          <w:ilvl w:val="0"/>
          <w:numId w:val="2"/>
        </w:numPr>
        <w:jc w:val="both"/>
        <w:rPr>
          <w:iCs/>
        </w:rPr>
      </w:pPr>
      <w:r w:rsidRPr="00056F73">
        <w:rPr>
          <w:rFonts w:ascii="Calibri" w:hAnsi="Calibri" w:cs="Calibri"/>
          <w:iCs/>
          <w:color w:val="000000"/>
        </w:rPr>
        <w:t xml:space="preserve">students with a disability are supported to be able to engage fully in their learning and school activities in accordance with the Department’s policy on </w:t>
      </w:r>
      <w:hyperlink r:id="rId17" w:history="1">
        <w:r w:rsidRPr="00056F73">
          <w:rPr>
            <w:rStyle w:val="Hyperlink"/>
            <w:rFonts w:ascii="Calibri" w:hAnsi="Calibri" w:cs="Calibri"/>
            <w:iCs/>
          </w:rPr>
          <w:t>Students with Disability</w:t>
        </w:r>
      </w:hyperlink>
      <w:r w:rsidRPr="00056F73">
        <w:rPr>
          <w:rFonts w:ascii="Calibri" w:hAnsi="Calibri" w:cs="Calibri"/>
          <w:iCs/>
          <w:color w:val="000000"/>
        </w:rPr>
        <w:t xml:space="preserve">, such as  through reasonable adjustments to support access to learning programs, consultation with families and where required, student support groups and individual education plans  </w:t>
      </w:r>
    </w:p>
    <w:p w14:paraId="325C492C" w14:textId="77777777" w:rsidR="00554517" w:rsidRPr="00056F73" w:rsidRDefault="00554517" w:rsidP="00AD50DC">
      <w:pPr>
        <w:pStyle w:val="ListParagraph"/>
        <w:numPr>
          <w:ilvl w:val="0"/>
          <w:numId w:val="2"/>
        </w:numPr>
        <w:jc w:val="both"/>
        <w:rPr>
          <w:iCs/>
        </w:rPr>
      </w:pPr>
      <w:r w:rsidRPr="00056F73">
        <w:rPr>
          <w:iCs/>
        </w:rPr>
        <w:t>wellbeing and health staff will undertake health promotion and social skills development in response to needs identified by student wellbeing data, classroom teachers or other school staff each year</w:t>
      </w:r>
    </w:p>
    <w:p w14:paraId="196FEEA9" w14:textId="77777777" w:rsidR="00554517" w:rsidRPr="00056F73" w:rsidRDefault="00554517" w:rsidP="00AD50DC">
      <w:pPr>
        <w:pStyle w:val="ListParagraph"/>
        <w:numPr>
          <w:ilvl w:val="0"/>
          <w:numId w:val="2"/>
        </w:numPr>
        <w:jc w:val="both"/>
        <w:rPr>
          <w:iCs/>
        </w:rPr>
      </w:pPr>
      <w:r w:rsidRPr="00056F73">
        <w:rPr>
          <w:iCs/>
        </w:rPr>
        <w:t xml:space="preserve">staff will apply a trauma-informed approach to working with students who have experienced trauma </w:t>
      </w:r>
    </w:p>
    <w:p w14:paraId="76237C6B" w14:textId="77777777" w:rsidR="00554517" w:rsidRPr="00056F73" w:rsidRDefault="00554517" w:rsidP="00AD50DC">
      <w:pPr>
        <w:pStyle w:val="ListParagraph"/>
        <w:numPr>
          <w:ilvl w:val="0"/>
          <w:numId w:val="2"/>
        </w:numPr>
        <w:jc w:val="both"/>
        <w:rPr>
          <w:iCs/>
        </w:rPr>
      </w:pPr>
      <w:r w:rsidRPr="00056F73">
        <w:rPr>
          <w:iCs/>
        </w:rPr>
        <w:t xml:space="preserve">students enrolled under the Department’s international student program are supported in accordance with our legal obligations and Department policy and guidelines at: </w:t>
      </w:r>
      <w:hyperlink r:id="rId18" w:history="1">
        <w:r w:rsidRPr="00056F73">
          <w:rPr>
            <w:rStyle w:val="Hyperlink"/>
            <w:iCs/>
          </w:rPr>
          <w:t>International Student Program</w:t>
        </w:r>
      </w:hyperlink>
      <w:r w:rsidRPr="00056F73">
        <w:rPr>
          <w:iCs/>
        </w:rPr>
        <w:t xml:space="preserve"> </w:t>
      </w:r>
    </w:p>
    <w:p w14:paraId="2A7002BE" w14:textId="77777777" w:rsidR="00554517" w:rsidRPr="00D001F5" w:rsidRDefault="00554517" w:rsidP="00056F73">
      <w:pPr>
        <w:pStyle w:val="ListParagraph"/>
        <w:jc w:val="both"/>
        <w:rPr>
          <w:i/>
        </w:rPr>
      </w:pPr>
    </w:p>
    <w:p w14:paraId="2625ED8B" w14:textId="77777777" w:rsidR="00554517" w:rsidRPr="00D001F5" w:rsidRDefault="00554517" w:rsidP="00554517">
      <w:pPr>
        <w:jc w:val="both"/>
        <w:rPr>
          <w:i/>
          <w:u w:val="single"/>
        </w:rPr>
      </w:pPr>
      <w:r w:rsidRPr="00D001F5">
        <w:rPr>
          <w:i/>
          <w:u w:val="single"/>
        </w:rPr>
        <w:t xml:space="preserve">Individual </w:t>
      </w:r>
    </w:p>
    <w:p w14:paraId="158DA532" w14:textId="287A9A0A" w:rsidR="00FA4036" w:rsidRPr="00FA4036" w:rsidRDefault="00FA4036" w:rsidP="00FA4036">
      <w:pPr>
        <w:jc w:val="both"/>
      </w:pPr>
      <w:r w:rsidRPr="00FA4036">
        <w:t>S</w:t>
      </w:r>
      <w:r w:rsidR="00554517" w:rsidRPr="00FA4036">
        <w:t>tudent specific strategies that may be considered and applied on a case by case basis</w:t>
      </w:r>
      <w:r>
        <w:t>:</w:t>
      </w:r>
    </w:p>
    <w:p w14:paraId="3C1DE919" w14:textId="66CE5B33" w:rsidR="00554517" w:rsidRPr="00FA4036" w:rsidRDefault="008C0E93" w:rsidP="00AD50DC">
      <w:pPr>
        <w:pStyle w:val="ListParagraph"/>
        <w:numPr>
          <w:ilvl w:val="0"/>
          <w:numId w:val="24"/>
        </w:numPr>
        <w:jc w:val="both"/>
        <w:rPr>
          <w:i/>
        </w:rPr>
      </w:pPr>
      <w:hyperlink r:id="rId19" w:history="1">
        <w:r w:rsidR="00554517" w:rsidRPr="00FA4036">
          <w:rPr>
            <w:rStyle w:val="Hyperlink"/>
            <w:i/>
          </w:rPr>
          <w:t>Student Support Groups</w:t>
        </w:r>
      </w:hyperlink>
      <w:r w:rsidR="00554517" w:rsidRPr="00FA4036">
        <w:rPr>
          <w:i/>
        </w:rPr>
        <w:t xml:space="preserve"> </w:t>
      </w:r>
    </w:p>
    <w:p w14:paraId="62842F29" w14:textId="77777777" w:rsidR="00554517" w:rsidRPr="00FA4036" w:rsidRDefault="008C0E93" w:rsidP="00AD50DC">
      <w:pPr>
        <w:pStyle w:val="ListParagraph"/>
        <w:numPr>
          <w:ilvl w:val="0"/>
          <w:numId w:val="3"/>
        </w:numPr>
        <w:jc w:val="both"/>
        <w:rPr>
          <w:i/>
        </w:rPr>
      </w:pPr>
      <w:hyperlink r:id="rId20" w:history="1">
        <w:r w:rsidR="00554517" w:rsidRPr="00FA4036">
          <w:rPr>
            <w:rStyle w:val="Hyperlink"/>
            <w:i/>
          </w:rPr>
          <w:t>Individual Education Plans</w:t>
        </w:r>
      </w:hyperlink>
    </w:p>
    <w:p w14:paraId="041211E3" w14:textId="77777777" w:rsidR="00554517" w:rsidRPr="00FA4036" w:rsidRDefault="008C0E93" w:rsidP="00AD50DC">
      <w:pPr>
        <w:pStyle w:val="ListParagraph"/>
        <w:numPr>
          <w:ilvl w:val="0"/>
          <w:numId w:val="3"/>
        </w:numPr>
        <w:jc w:val="both"/>
        <w:rPr>
          <w:i/>
        </w:rPr>
      </w:pPr>
      <w:hyperlink r:id="rId21" w:history="1">
        <w:r w:rsidR="00554517" w:rsidRPr="00FA4036">
          <w:rPr>
            <w:rStyle w:val="Hyperlink"/>
            <w:i/>
          </w:rPr>
          <w:t>Behaviour - Students</w:t>
        </w:r>
      </w:hyperlink>
    </w:p>
    <w:p w14:paraId="4444EAB6" w14:textId="77777777" w:rsidR="00554517" w:rsidRPr="00FA4036" w:rsidRDefault="008C0E93" w:rsidP="00AD50DC">
      <w:pPr>
        <w:pStyle w:val="ListParagraph"/>
        <w:numPr>
          <w:ilvl w:val="0"/>
          <w:numId w:val="3"/>
        </w:numPr>
        <w:jc w:val="both"/>
        <w:rPr>
          <w:i/>
        </w:rPr>
      </w:pPr>
      <w:hyperlink r:id="rId22" w:history="1">
        <w:r w:rsidR="00554517" w:rsidRPr="00FA4036">
          <w:rPr>
            <w:rStyle w:val="Hyperlink"/>
            <w:i/>
          </w:rPr>
          <w:t>Behaviour Support Plans</w:t>
        </w:r>
      </w:hyperlink>
    </w:p>
    <w:p w14:paraId="22ED1944" w14:textId="02743453" w:rsidR="00554517" w:rsidRPr="00FA4036" w:rsidRDefault="008C0E93" w:rsidP="00AD50DC">
      <w:pPr>
        <w:pStyle w:val="ListParagraph"/>
        <w:numPr>
          <w:ilvl w:val="0"/>
          <w:numId w:val="3"/>
        </w:numPr>
        <w:jc w:val="both"/>
        <w:rPr>
          <w:rStyle w:val="Hyperlink"/>
          <w:i/>
          <w:color w:val="auto"/>
          <w:u w:val="none"/>
        </w:rPr>
      </w:pPr>
      <w:hyperlink r:id="rId23" w:history="1">
        <w:r w:rsidR="00554517" w:rsidRPr="00FA4036">
          <w:rPr>
            <w:rStyle w:val="Hyperlink"/>
            <w:i/>
          </w:rPr>
          <w:t>Student Support Services</w:t>
        </w:r>
      </w:hyperlink>
    </w:p>
    <w:p w14:paraId="3F07FA97" w14:textId="403809AB" w:rsidR="00FA4036" w:rsidRPr="00FA4036" w:rsidRDefault="00FA4036" w:rsidP="00AD50DC">
      <w:pPr>
        <w:pStyle w:val="ListParagraph"/>
        <w:numPr>
          <w:ilvl w:val="0"/>
          <w:numId w:val="3"/>
        </w:numPr>
        <w:jc w:val="both"/>
        <w:rPr>
          <w:rStyle w:val="Hyperlink"/>
          <w:i/>
          <w:color w:val="auto"/>
          <w:u w:val="none"/>
        </w:rPr>
      </w:pPr>
      <w:r>
        <w:rPr>
          <w:rStyle w:val="Hyperlink"/>
          <w:i/>
        </w:rPr>
        <w:t>School Chaplain</w:t>
      </w:r>
    </w:p>
    <w:p w14:paraId="40D7C148" w14:textId="140385FC" w:rsidR="00FA4036" w:rsidRPr="00FA4036" w:rsidRDefault="00FA4036" w:rsidP="00AD50DC">
      <w:pPr>
        <w:pStyle w:val="ListParagraph"/>
        <w:numPr>
          <w:ilvl w:val="0"/>
          <w:numId w:val="3"/>
        </w:numPr>
        <w:jc w:val="both"/>
        <w:rPr>
          <w:i/>
        </w:rPr>
      </w:pPr>
      <w:r>
        <w:rPr>
          <w:rStyle w:val="Hyperlink"/>
          <w:i/>
        </w:rPr>
        <w:t>OnPsych</w:t>
      </w:r>
    </w:p>
    <w:p w14:paraId="7CEF14AD" w14:textId="77777777" w:rsidR="00554517" w:rsidRPr="00FA4036" w:rsidRDefault="00554517" w:rsidP="00554517">
      <w:pPr>
        <w:jc w:val="both"/>
        <w:rPr>
          <w:iCs/>
        </w:rPr>
      </w:pPr>
      <w:r w:rsidRPr="00FA4036">
        <w:rPr>
          <w:iCs/>
        </w:rPr>
        <w:t>as well as to other Department programs and services such as:</w:t>
      </w:r>
    </w:p>
    <w:p w14:paraId="7AF91BEB" w14:textId="77777777" w:rsidR="00554517" w:rsidRPr="00FA4036" w:rsidRDefault="008C0E93" w:rsidP="00AD50DC">
      <w:pPr>
        <w:pStyle w:val="ListParagraph"/>
        <w:numPr>
          <w:ilvl w:val="0"/>
          <w:numId w:val="3"/>
        </w:numPr>
        <w:jc w:val="both"/>
        <w:rPr>
          <w:i/>
        </w:rPr>
      </w:pPr>
      <w:hyperlink r:id="rId24" w:history="1">
        <w:r w:rsidR="00554517" w:rsidRPr="00FA4036">
          <w:rPr>
            <w:rStyle w:val="Hyperlink"/>
          </w:rPr>
          <w:t>Program for Students with Disabilities</w:t>
        </w:r>
      </w:hyperlink>
    </w:p>
    <w:p w14:paraId="41B0F5F1" w14:textId="77777777" w:rsidR="00554517" w:rsidRPr="00FA4036" w:rsidRDefault="008C0E93" w:rsidP="00AD50DC">
      <w:pPr>
        <w:pStyle w:val="ListParagraph"/>
        <w:numPr>
          <w:ilvl w:val="0"/>
          <w:numId w:val="3"/>
        </w:numPr>
        <w:jc w:val="both"/>
        <w:rPr>
          <w:i/>
        </w:rPr>
      </w:pPr>
      <w:hyperlink r:id="rId25" w:history="1">
        <w:r w:rsidR="00554517" w:rsidRPr="00FA4036">
          <w:rPr>
            <w:rStyle w:val="Hyperlink"/>
            <w:i/>
          </w:rPr>
          <w:t>Mental health toolkit</w:t>
        </w:r>
      </w:hyperlink>
    </w:p>
    <w:p w14:paraId="3CD7E3DC" w14:textId="77777777" w:rsidR="00554517" w:rsidRPr="00FA4036" w:rsidRDefault="008C0E93" w:rsidP="00AD50DC">
      <w:pPr>
        <w:pStyle w:val="ListParagraph"/>
        <w:numPr>
          <w:ilvl w:val="0"/>
          <w:numId w:val="3"/>
        </w:numPr>
        <w:jc w:val="both"/>
        <w:rPr>
          <w:i/>
        </w:rPr>
      </w:pPr>
      <w:hyperlink r:id="rId26" w:history="1">
        <w:r w:rsidR="00554517" w:rsidRPr="00FA4036">
          <w:rPr>
            <w:rStyle w:val="Hyperlink"/>
            <w:i/>
          </w:rPr>
          <w:t>headspace</w:t>
        </w:r>
      </w:hyperlink>
    </w:p>
    <w:p w14:paraId="414D496F" w14:textId="77777777" w:rsidR="00554517" w:rsidRPr="00FA4036" w:rsidRDefault="008C0E93" w:rsidP="00AD50DC">
      <w:pPr>
        <w:pStyle w:val="ListParagraph"/>
        <w:numPr>
          <w:ilvl w:val="0"/>
          <w:numId w:val="3"/>
        </w:numPr>
        <w:jc w:val="both"/>
        <w:rPr>
          <w:i/>
        </w:rPr>
      </w:pPr>
      <w:hyperlink r:id="rId27" w:history="1">
        <w:r w:rsidR="00554517" w:rsidRPr="00FA4036">
          <w:rPr>
            <w:rStyle w:val="Hyperlink"/>
          </w:rPr>
          <w:t>Navigator</w:t>
        </w:r>
      </w:hyperlink>
    </w:p>
    <w:p w14:paraId="4D071159" w14:textId="77777777" w:rsidR="00554517" w:rsidRPr="00FA4036" w:rsidRDefault="008C0E93" w:rsidP="00AD50DC">
      <w:pPr>
        <w:pStyle w:val="ListParagraph"/>
        <w:numPr>
          <w:ilvl w:val="0"/>
          <w:numId w:val="3"/>
        </w:numPr>
        <w:jc w:val="both"/>
        <w:rPr>
          <w:i/>
        </w:rPr>
      </w:pPr>
      <w:hyperlink r:id="rId28" w:history="1">
        <w:r w:rsidR="00554517" w:rsidRPr="00FA4036">
          <w:rPr>
            <w:rStyle w:val="Hyperlink"/>
          </w:rPr>
          <w:t>LOOKOUT</w:t>
        </w:r>
      </w:hyperlink>
    </w:p>
    <w:p w14:paraId="3C81EFF4" w14:textId="77777777" w:rsidR="00FA4036" w:rsidRDefault="00FA4036" w:rsidP="00AD50DC">
      <w:pPr>
        <w:pStyle w:val="NormalWeb"/>
        <w:numPr>
          <w:ilvl w:val="0"/>
          <w:numId w:val="25"/>
        </w:numPr>
        <w:spacing w:before="0" w:beforeAutospacing="0" w:after="0" w:afterAutospacing="0"/>
        <w:jc w:val="both"/>
        <w:textAlignment w:val="baseline"/>
        <w:rPr>
          <w:rFonts w:ascii="Arial" w:hAnsi="Arial" w:cs="Arial"/>
          <w:color w:val="000000"/>
          <w:sz w:val="22"/>
          <w:szCs w:val="22"/>
        </w:rPr>
      </w:pPr>
      <w:r>
        <w:rPr>
          <w:rFonts w:ascii="Calibri" w:hAnsi="Calibri" w:cs="Calibri"/>
          <w:color w:val="000000"/>
          <w:sz w:val="22"/>
          <w:szCs w:val="22"/>
        </w:rPr>
        <w:t>building constructive relationships with students at risk or students who are vulnerable due to complex individual circumstances</w:t>
      </w:r>
    </w:p>
    <w:p w14:paraId="5FDF4592" w14:textId="77777777" w:rsidR="00FA4036" w:rsidRDefault="00FA4036" w:rsidP="00AD50DC">
      <w:pPr>
        <w:pStyle w:val="NormalWeb"/>
        <w:numPr>
          <w:ilvl w:val="0"/>
          <w:numId w:val="25"/>
        </w:numPr>
        <w:spacing w:before="0" w:beforeAutospacing="0" w:after="0" w:afterAutospacing="0"/>
        <w:jc w:val="both"/>
        <w:textAlignment w:val="baseline"/>
        <w:rPr>
          <w:rFonts w:ascii="Arial" w:hAnsi="Arial" w:cs="Arial"/>
          <w:color w:val="000000"/>
          <w:sz w:val="22"/>
          <w:szCs w:val="22"/>
        </w:rPr>
      </w:pPr>
      <w:r>
        <w:rPr>
          <w:rFonts w:ascii="Calibri" w:hAnsi="Calibri" w:cs="Calibri"/>
          <w:color w:val="000000"/>
          <w:sz w:val="22"/>
          <w:szCs w:val="22"/>
        </w:rPr>
        <w:t>meeting with student and their parent/carer to talk about how best to help the student engage with school</w:t>
      </w:r>
    </w:p>
    <w:p w14:paraId="137CDB64" w14:textId="77777777" w:rsidR="00FA4036" w:rsidRDefault="00FA4036" w:rsidP="00AD50DC">
      <w:pPr>
        <w:pStyle w:val="NormalWeb"/>
        <w:numPr>
          <w:ilvl w:val="0"/>
          <w:numId w:val="25"/>
        </w:numPr>
        <w:spacing w:before="0" w:beforeAutospacing="0" w:after="0" w:afterAutospacing="0"/>
        <w:jc w:val="both"/>
        <w:textAlignment w:val="baseline"/>
        <w:rPr>
          <w:rFonts w:ascii="Arial" w:hAnsi="Arial" w:cs="Arial"/>
          <w:color w:val="000000"/>
          <w:sz w:val="22"/>
          <w:szCs w:val="22"/>
        </w:rPr>
      </w:pPr>
      <w:r>
        <w:rPr>
          <w:rFonts w:ascii="Calibri" w:hAnsi="Calibri" w:cs="Calibri"/>
          <w:color w:val="000000"/>
          <w:sz w:val="22"/>
          <w:szCs w:val="22"/>
        </w:rPr>
        <w:t>developing an Individual Learning Plan and/or a Behaviour Support Plan</w:t>
      </w:r>
    </w:p>
    <w:p w14:paraId="37F94DA4" w14:textId="77777777" w:rsidR="00FA4036" w:rsidRDefault="00FA4036" w:rsidP="00AD50DC">
      <w:pPr>
        <w:pStyle w:val="NormalWeb"/>
        <w:numPr>
          <w:ilvl w:val="0"/>
          <w:numId w:val="25"/>
        </w:numPr>
        <w:spacing w:before="0" w:beforeAutospacing="0" w:after="0" w:afterAutospacing="0"/>
        <w:jc w:val="both"/>
        <w:textAlignment w:val="baseline"/>
        <w:rPr>
          <w:rFonts w:ascii="Arial" w:hAnsi="Arial" w:cs="Arial"/>
          <w:color w:val="000000"/>
          <w:sz w:val="22"/>
          <w:szCs w:val="22"/>
        </w:rPr>
      </w:pPr>
      <w:r>
        <w:rPr>
          <w:rFonts w:ascii="Calibri" w:hAnsi="Calibri" w:cs="Calibri"/>
          <w:color w:val="000000"/>
          <w:sz w:val="22"/>
          <w:szCs w:val="22"/>
        </w:rPr>
        <w:t>considering if any environmental changes need to be made, for example changing the classroom set up</w:t>
      </w:r>
    </w:p>
    <w:p w14:paraId="72245CE6" w14:textId="77777777" w:rsidR="00FA4036" w:rsidRDefault="00FA4036" w:rsidP="00AD50DC">
      <w:pPr>
        <w:pStyle w:val="NormalWeb"/>
        <w:numPr>
          <w:ilvl w:val="0"/>
          <w:numId w:val="25"/>
        </w:numPr>
        <w:spacing w:before="0" w:beforeAutospacing="0" w:after="0" w:afterAutospacing="0"/>
        <w:jc w:val="both"/>
        <w:textAlignment w:val="baseline"/>
        <w:rPr>
          <w:rFonts w:ascii="Arial" w:hAnsi="Arial" w:cs="Arial"/>
          <w:color w:val="000000"/>
          <w:sz w:val="22"/>
          <w:szCs w:val="22"/>
        </w:rPr>
      </w:pPr>
      <w:r>
        <w:rPr>
          <w:rFonts w:ascii="Calibri" w:hAnsi="Calibri" w:cs="Calibri"/>
          <w:color w:val="000000"/>
          <w:sz w:val="22"/>
          <w:szCs w:val="22"/>
        </w:rPr>
        <w:t>referring the student to: </w:t>
      </w:r>
    </w:p>
    <w:p w14:paraId="780CD8F7" w14:textId="77777777" w:rsidR="00FA4036" w:rsidRDefault="00FA4036" w:rsidP="00AD50DC">
      <w:pPr>
        <w:pStyle w:val="NormalWeb"/>
        <w:numPr>
          <w:ilvl w:val="1"/>
          <w:numId w:val="26"/>
        </w:numPr>
        <w:spacing w:before="0" w:beforeAutospacing="0" w:after="0" w:afterAutospacing="0"/>
        <w:jc w:val="both"/>
        <w:textAlignment w:val="baseline"/>
        <w:rPr>
          <w:rFonts w:ascii="Courier New" w:hAnsi="Courier New" w:cs="Courier New"/>
          <w:color w:val="000000"/>
          <w:sz w:val="22"/>
          <w:szCs w:val="22"/>
        </w:rPr>
      </w:pPr>
      <w:r>
        <w:rPr>
          <w:rFonts w:ascii="Calibri" w:hAnsi="Calibri" w:cs="Calibri"/>
          <w:color w:val="000000"/>
          <w:sz w:val="22"/>
          <w:szCs w:val="22"/>
        </w:rPr>
        <w:t>school-based wellbeing supports </w:t>
      </w:r>
    </w:p>
    <w:p w14:paraId="1FEC6DD9" w14:textId="77777777" w:rsidR="00FA4036" w:rsidRDefault="00FA4036" w:rsidP="00AD50DC">
      <w:pPr>
        <w:pStyle w:val="NormalWeb"/>
        <w:numPr>
          <w:ilvl w:val="1"/>
          <w:numId w:val="26"/>
        </w:numPr>
        <w:spacing w:before="0" w:beforeAutospacing="0" w:after="0" w:afterAutospacing="0"/>
        <w:jc w:val="both"/>
        <w:textAlignment w:val="baseline"/>
        <w:rPr>
          <w:rFonts w:ascii="Courier New" w:hAnsi="Courier New" w:cs="Courier New"/>
          <w:color w:val="000000"/>
          <w:sz w:val="22"/>
          <w:szCs w:val="22"/>
        </w:rPr>
      </w:pPr>
      <w:r>
        <w:rPr>
          <w:rFonts w:ascii="Calibri" w:hAnsi="Calibri" w:cs="Calibri"/>
          <w:color w:val="000000"/>
          <w:sz w:val="22"/>
          <w:szCs w:val="22"/>
        </w:rPr>
        <w:t>Student Support Services</w:t>
      </w:r>
    </w:p>
    <w:p w14:paraId="4C3EE9E2" w14:textId="77777777" w:rsidR="00FA4036" w:rsidRDefault="00FA4036" w:rsidP="00AD50DC">
      <w:pPr>
        <w:pStyle w:val="NormalWeb"/>
        <w:numPr>
          <w:ilvl w:val="1"/>
          <w:numId w:val="26"/>
        </w:numPr>
        <w:spacing w:before="0" w:beforeAutospacing="0" w:after="160" w:afterAutospacing="0"/>
        <w:jc w:val="both"/>
        <w:textAlignment w:val="baseline"/>
        <w:rPr>
          <w:rFonts w:ascii="Courier New" w:hAnsi="Courier New" w:cs="Courier New"/>
          <w:color w:val="000000"/>
          <w:sz w:val="20"/>
          <w:szCs w:val="20"/>
        </w:rPr>
      </w:pPr>
      <w:r>
        <w:rPr>
          <w:rFonts w:ascii="Calibri" w:hAnsi="Calibri" w:cs="Calibri"/>
          <w:color w:val="000000"/>
          <w:sz w:val="22"/>
          <w:szCs w:val="22"/>
        </w:rPr>
        <w:t>Appropriate external supports such as council-based youth and family services, other allied health professionals, headspace, child and adolescent mental health services or ChildFirst</w:t>
      </w:r>
    </w:p>
    <w:p w14:paraId="249F6AF4" w14:textId="77777777" w:rsidR="00FA4036" w:rsidRDefault="00FA4036" w:rsidP="00FA4036">
      <w:pPr>
        <w:pStyle w:val="NormalWeb"/>
        <w:spacing w:before="0" w:beforeAutospacing="0" w:after="200" w:afterAutospacing="0"/>
        <w:jc w:val="both"/>
      </w:pPr>
      <w:r>
        <w:rPr>
          <w:rFonts w:ascii="Calibri" w:hAnsi="Calibri" w:cs="Calibri"/>
          <w:color w:val="000000"/>
          <w:sz w:val="22"/>
          <w:szCs w:val="22"/>
        </w:rPr>
        <w:t>Where necessary the school will support the student’s family to engage by: </w:t>
      </w:r>
    </w:p>
    <w:p w14:paraId="12D6E30B" w14:textId="77777777" w:rsidR="00FA4036" w:rsidRDefault="00FA4036" w:rsidP="00AD50DC">
      <w:pPr>
        <w:pStyle w:val="NormalWeb"/>
        <w:numPr>
          <w:ilvl w:val="0"/>
          <w:numId w:val="27"/>
        </w:numPr>
        <w:spacing w:before="0" w:beforeAutospacing="0" w:after="0" w:afterAutospacing="0"/>
        <w:jc w:val="both"/>
        <w:textAlignment w:val="baseline"/>
        <w:rPr>
          <w:rFonts w:ascii="Arial" w:hAnsi="Arial" w:cs="Arial"/>
          <w:color w:val="000000"/>
          <w:sz w:val="22"/>
          <w:szCs w:val="22"/>
        </w:rPr>
      </w:pPr>
      <w:r>
        <w:rPr>
          <w:rFonts w:ascii="Calibri" w:hAnsi="Calibri" w:cs="Calibri"/>
          <w:color w:val="000000"/>
          <w:sz w:val="22"/>
          <w:szCs w:val="22"/>
        </w:rPr>
        <w:t>being responsive and sensitive to changes in the student’s circumstances and health and wellbeing</w:t>
      </w:r>
    </w:p>
    <w:p w14:paraId="58D0CCA6" w14:textId="77777777" w:rsidR="00FA4036" w:rsidRDefault="00FA4036" w:rsidP="00AD50DC">
      <w:pPr>
        <w:pStyle w:val="NormalWeb"/>
        <w:numPr>
          <w:ilvl w:val="0"/>
          <w:numId w:val="27"/>
        </w:numPr>
        <w:spacing w:before="0" w:beforeAutospacing="0" w:after="0" w:afterAutospacing="0"/>
        <w:jc w:val="both"/>
        <w:textAlignment w:val="baseline"/>
        <w:rPr>
          <w:rFonts w:ascii="Arial" w:hAnsi="Arial" w:cs="Arial"/>
          <w:color w:val="000000"/>
          <w:sz w:val="22"/>
          <w:szCs w:val="22"/>
        </w:rPr>
      </w:pPr>
      <w:r>
        <w:rPr>
          <w:rFonts w:ascii="Calibri" w:hAnsi="Calibri" w:cs="Calibri"/>
          <w:color w:val="000000"/>
          <w:sz w:val="22"/>
          <w:szCs w:val="22"/>
        </w:rPr>
        <w:t>collaborating, where appropriate and with the support of the student and their family, with any external allied health professionals, services or agencies that are supporting the student</w:t>
      </w:r>
    </w:p>
    <w:p w14:paraId="5D47EA39" w14:textId="4C0E923E" w:rsidR="00FA4036" w:rsidRPr="00FA4036" w:rsidRDefault="00FA4036" w:rsidP="00AD50DC">
      <w:pPr>
        <w:pStyle w:val="NormalWeb"/>
        <w:numPr>
          <w:ilvl w:val="0"/>
          <w:numId w:val="27"/>
        </w:numPr>
        <w:spacing w:before="0" w:beforeAutospacing="0" w:after="0" w:afterAutospacing="0"/>
        <w:jc w:val="both"/>
        <w:textAlignment w:val="baseline"/>
        <w:rPr>
          <w:rFonts w:ascii="Arial" w:hAnsi="Arial" w:cs="Arial"/>
          <w:color w:val="000000"/>
          <w:sz w:val="22"/>
          <w:szCs w:val="22"/>
        </w:rPr>
      </w:pPr>
      <w:r>
        <w:rPr>
          <w:rFonts w:ascii="Calibri" w:hAnsi="Calibri" w:cs="Calibri"/>
          <w:color w:val="000000"/>
          <w:sz w:val="22"/>
          <w:szCs w:val="22"/>
        </w:rPr>
        <w:lastRenderedPageBreak/>
        <w:t>monitoring individual student attendance and developing an Attendance Improvement Plans in collaboration with the student and their family</w:t>
      </w:r>
    </w:p>
    <w:p w14:paraId="295F3A24" w14:textId="77777777" w:rsidR="00FA4036" w:rsidRPr="00FA4036" w:rsidRDefault="00FA4036" w:rsidP="00AD50DC">
      <w:pPr>
        <w:pStyle w:val="ListParagraph"/>
        <w:numPr>
          <w:ilvl w:val="0"/>
          <w:numId w:val="27"/>
        </w:numPr>
        <w:spacing w:after="0"/>
        <w:jc w:val="both"/>
        <w:textAlignment w:val="baseline"/>
        <w:rPr>
          <w:rFonts w:ascii="Arial" w:hAnsi="Arial" w:cs="Arial"/>
          <w:iCs/>
          <w:color w:val="000000"/>
        </w:rPr>
      </w:pPr>
      <w:r w:rsidRPr="00FA4036">
        <w:rPr>
          <w:rFonts w:ascii="Calibri" w:hAnsi="Calibri" w:cs="Calibri"/>
          <w:iCs/>
          <w:color w:val="000000"/>
        </w:rPr>
        <w:t>engaging with our regional Koorie Engagement Support Officers</w:t>
      </w:r>
    </w:p>
    <w:p w14:paraId="2AF17875" w14:textId="1B1C57C1" w:rsidR="00FA4036" w:rsidRPr="00FA4036" w:rsidRDefault="00FA4036" w:rsidP="00AD50DC">
      <w:pPr>
        <w:pStyle w:val="ListParagraph"/>
        <w:numPr>
          <w:ilvl w:val="0"/>
          <w:numId w:val="27"/>
        </w:numPr>
        <w:spacing w:after="0"/>
        <w:jc w:val="both"/>
        <w:textAlignment w:val="baseline"/>
        <w:rPr>
          <w:rFonts w:ascii="Arial" w:hAnsi="Arial" w:cs="Arial"/>
          <w:color w:val="000000"/>
        </w:rPr>
      </w:pPr>
      <w:r w:rsidRPr="00FA4036">
        <w:rPr>
          <w:rFonts w:ascii="Calibri" w:hAnsi="Calibri" w:cs="Calibri"/>
          <w:color w:val="000000"/>
        </w:rPr>
        <w:t>running regular Student Support Group meetings for all students:</w:t>
      </w:r>
    </w:p>
    <w:p w14:paraId="0CA6DBA0" w14:textId="4546454E" w:rsidR="00FA4036" w:rsidRDefault="00FA4036" w:rsidP="00AD50DC">
      <w:pPr>
        <w:pStyle w:val="NormalWeb"/>
        <w:numPr>
          <w:ilvl w:val="1"/>
          <w:numId w:val="28"/>
        </w:numPr>
        <w:spacing w:before="0" w:beforeAutospacing="0" w:after="0" w:afterAutospacing="0"/>
        <w:jc w:val="both"/>
        <w:textAlignment w:val="baseline"/>
        <w:rPr>
          <w:rFonts w:ascii="Courier New" w:hAnsi="Courier New" w:cs="Courier New"/>
          <w:color w:val="000000"/>
          <w:sz w:val="22"/>
          <w:szCs w:val="22"/>
        </w:rPr>
      </w:pPr>
      <w:r>
        <w:rPr>
          <w:rFonts w:ascii="Calibri" w:hAnsi="Calibri" w:cs="Calibri"/>
          <w:color w:val="000000"/>
          <w:sz w:val="22"/>
          <w:szCs w:val="22"/>
        </w:rPr>
        <w:t>with a disability</w:t>
      </w:r>
    </w:p>
    <w:p w14:paraId="784448A9" w14:textId="77777777" w:rsidR="00FA4036" w:rsidRDefault="00FA4036" w:rsidP="00AD50DC">
      <w:pPr>
        <w:pStyle w:val="NormalWeb"/>
        <w:numPr>
          <w:ilvl w:val="1"/>
          <w:numId w:val="28"/>
        </w:numPr>
        <w:spacing w:before="0" w:beforeAutospacing="0" w:after="0" w:afterAutospacing="0"/>
        <w:jc w:val="both"/>
        <w:textAlignment w:val="baseline"/>
        <w:rPr>
          <w:rFonts w:ascii="Courier New" w:hAnsi="Courier New" w:cs="Courier New"/>
          <w:color w:val="000000"/>
          <w:sz w:val="22"/>
          <w:szCs w:val="22"/>
        </w:rPr>
      </w:pPr>
      <w:r>
        <w:rPr>
          <w:rFonts w:ascii="Calibri" w:hAnsi="Calibri" w:cs="Calibri"/>
          <w:color w:val="000000"/>
          <w:sz w:val="22"/>
          <w:szCs w:val="22"/>
        </w:rPr>
        <w:t>in Out of Home Care </w:t>
      </w:r>
    </w:p>
    <w:p w14:paraId="6EA47CCB" w14:textId="77777777" w:rsidR="00FA4036" w:rsidRDefault="00FA4036" w:rsidP="00AD50DC">
      <w:pPr>
        <w:pStyle w:val="NormalWeb"/>
        <w:numPr>
          <w:ilvl w:val="1"/>
          <w:numId w:val="28"/>
        </w:numPr>
        <w:spacing w:before="0" w:beforeAutospacing="0" w:after="0" w:afterAutospacing="0"/>
        <w:jc w:val="both"/>
        <w:textAlignment w:val="baseline"/>
        <w:rPr>
          <w:rFonts w:ascii="Courier New" w:hAnsi="Courier New" w:cs="Courier New"/>
          <w:color w:val="000000"/>
          <w:sz w:val="22"/>
          <w:szCs w:val="22"/>
        </w:rPr>
      </w:pPr>
      <w:r>
        <w:rPr>
          <w:rFonts w:ascii="Calibri" w:hAnsi="Calibri" w:cs="Calibri"/>
          <w:color w:val="000000"/>
          <w:sz w:val="22"/>
          <w:szCs w:val="22"/>
        </w:rPr>
        <w:t>and with other complex needs that require ongoing support and monitoring.</w:t>
      </w:r>
    </w:p>
    <w:p w14:paraId="206A938C" w14:textId="77777777" w:rsidR="00554517" w:rsidRPr="002C1D78" w:rsidRDefault="00554517" w:rsidP="00554517">
      <w:pPr>
        <w:pStyle w:val="ListParagraph"/>
        <w:jc w:val="both"/>
        <w:rPr>
          <w:highlight w:val="yellow"/>
        </w:rPr>
      </w:pPr>
    </w:p>
    <w:p w14:paraId="33AB31F5" w14:textId="77777777" w:rsidR="00554517" w:rsidRPr="002C1D78" w:rsidRDefault="00554517" w:rsidP="00AD50DC">
      <w:pPr>
        <w:pStyle w:val="ListParagraph"/>
        <w:numPr>
          <w:ilvl w:val="0"/>
          <w:numId w:val="8"/>
        </w:numPr>
        <w:ind w:left="714" w:hanging="357"/>
        <w:jc w:val="both"/>
        <w:outlineLvl w:val="2"/>
        <w:rPr>
          <w:rFonts w:asciiTheme="majorHAnsi" w:eastAsiaTheme="majorEastAsia" w:hAnsiTheme="majorHAnsi" w:cstheme="majorBidi"/>
          <w:b/>
          <w:color w:val="000000" w:themeColor="text1"/>
          <w:sz w:val="24"/>
          <w:szCs w:val="24"/>
        </w:rPr>
      </w:pPr>
      <w:r w:rsidRPr="002C1D78">
        <w:rPr>
          <w:rFonts w:asciiTheme="majorHAnsi" w:eastAsiaTheme="majorEastAsia" w:hAnsiTheme="majorHAnsi" w:cstheme="majorBidi"/>
          <w:b/>
          <w:color w:val="000000" w:themeColor="text1"/>
          <w:sz w:val="24"/>
          <w:szCs w:val="24"/>
        </w:rPr>
        <w:t>Identifying students in need of support</w:t>
      </w:r>
    </w:p>
    <w:p w14:paraId="0AF183BD" w14:textId="5A242E82" w:rsidR="00554517" w:rsidRPr="00FA4036" w:rsidRDefault="00554517" w:rsidP="00554517">
      <w:pPr>
        <w:jc w:val="both"/>
        <w:rPr>
          <w:iCs/>
        </w:rPr>
      </w:pPr>
      <w:r w:rsidRPr="00FA4036">
        <w:rPr>
          <w:iCs/>
        </w:rPr>
        <w:t>Scoresby Primary School is committed to providing the necessary support to ensure our students are supported intellectually, emotionally and socially. The Student Wellbeing team plays a significant role in developing and implementing strategies help identify students in need of support and enhance student wellbeing. Scoresby Primary School will utilise the following information and tools to identify students in need of extra emotional, social or educational support:</w:t>
      </w:r>
    </w:p>
    <w:p w14:paraId="6E57B2DD" w14:textId="77777777" w:rsidR="00554517" w:rsidRPr="00FA4036" w:rsidRDefault="00554517" w:rsidP="00AD50DC">
      <w:pPr>
        <w:pStyle w:val="ListParagraph"/>
        <w:numPr>
          <w:ilvl w:val="0"/>
          <w:numId w:val="4"/>
        </w:numPr>
        <w:jc w:val="both"/>
        <w:rPr>
          <w:iCs/>
        </w:rPr>
      </w:pPr>
      <w:r w:rsidRPr="00FA4036">
        <w:rPr>
          <w:iCs/>
        </w:rPr>
        <w:t>personal, health and learning information gathered upon enrolment and while the student is enrolled</w:t>
      </w:r>
    </w:p>
    <w:p w14:paraId="3575B3E2" w14:textId="77777777" w:rsidR="00554517" w:rsidRPr="00FA4036" w:rsidRDefault="00554517" w:rsidP="00AD50DC">
      <w:pPr>
        <w:pStyle w:val="ListParagraph"/>
        <w:numPr>
          <w:ilvl w:val="0"/>
          <w:numId w:val="4"/>
        </w:numPr>
        <w:jc w:val="both"/>
        <w:rPr>
          <w:iCs/>
        </w:rPr>
      </w:pPr>
      <w:r w:rsidRPr="00FA4036">
        <w:rPr>
          <w:iCs/>
        </w:rPr>
        <w:t>attendance records</w:t>
      </w:r>
    </w:p>
    <w:p w14:paraId="7F82B8A5" w14:textId="77777777" w:rsidR="00554517" w:rsidRPr="00FA4036" w:rsidRDefault="00554517" w:rsidP="00AD50DC">
      <w:pPr>
        <w:pStyle w:val="ListParagraph"/>
        <w:numPr>
          <w:ilvl w:val="0"/>
          <w:numId w:val="4"/>
        </w:numPr>
        <w:jc w:val="both"/>
        <w:rPr>
          <w:iCs/>
        </w:rPr>
      </w:pPr>
      <w:r w:rsidRPr="00FA4036">
        <w:rPr>
          <w:iCs/>
        </w:rPr>
        <w:t>academic performance</w:t>
      </w:r>
    </w:p>
    <w:p w14:paraId="54F28016" w14:textId="77777777" w:rsidR="00554517" w:rsidRPr="00FA4036" w:rsidRDefault="00554517" w:rsidP="00AD50DC">
      <w:pPr>
        <w:pStyle w:val="ListParagraph"/>
        <w:numPr>
          <w:ilvl w:val="0"/>
          <w:numId w:val="4"/>
        </w:numPr>
        <w:jc w:val="both"/>
        <w:rPr>
          <w:iCs/>
        </w:rPr>
      </w:pPr>
      <w:r w:rsidRPr="00FA4036">
        <w:rPr>
          <w:iCs/>
        </w:rPr>
        <w:t xml:space="preserve">observations by school staff such as </w:t>
      </w:r>
      <w:r w:rsidRPr="00FA4036">
        <w:rPr>
          <w:rFonts w:ascii="Calibri" w:hAnsi="Calibri" w:cs="Calibri"/>
          <w:iCs/>
          <w:color w:val="000000"/>
        </w:rPr>
        <w:t>changes in engagement, behaviour, self-care, social connectedness and motivation</w:t>
      </w:r>
    </w:p>
    <w:p w14:paraId="7628A66D" w14:textId="4F1EF839" w:rsidR="00554517" w:rsidRPr="00FA4036" w:rsidRDefault="00554517" w:rsidP="00AD50DC">
      <w:pPr>
        <w:pStyle w:val="ListParagraph"/>
        <w:numPr>
          <w:ilvl w:val="0"/>
          <w:numId w:val="4"/>
        </w:numPr>
        <w:jc w:val="both"/>
        <w:rPr>
          <w:iCs/>
        </w:rPr>
      </w:pPr>
      <w:r w:rsidRPr="00FA4036">
        <w:rPr>
          <w:iCs/>
        </w:rPr>
        <w:t>attendance data</w:t>
      </w:r>
    </w:p>
    <w:p w14:paraId="1085AD05" w14:textId="77777777" w:rsidR="00554517" w:rsidRPr="00FA4036" w:rsidRDefault="00554517" w:rsidP="00AD50DC">
      <w:pPr>
        <w:pStyle w:val="ListParagraph"/>
        <w:numPr>
          <w:ilvl w:val="0"/>
          <w:numId w:val="4"/>
        </w:numPr>
        <w:jc w:val="both"/>
        <w:rPr>
          <w:iCs/>
        </w:rPr>
      </w:pPr>
      <w:r w:rsidRPr="00FA4036">
        <w:rPr>
          <w:iCs/>
        </w:rPr>
        <w:t>engagement with families</w:t>
      </w:r>
    </w:p>
    <w:p w14:paraId="20EFF37A" w14:textId="77777777" w:rsidR="00554517" w:rsidRPr="00FA4036" w:rsidRDefault="00554517" w:rsidP="00554517">
      <w:pPr>
        <w:pStyle w:val="ListParagraph"/>
        <w:jc w:val="both"/>
        <w:rPr>
          <w:i/>
          <w:iCs/>
        </w:rPr>
      </w:pPr>
    </w:p>
    <w:p w14:paraId="305C5E99" w14:textId="77777777" w:rsidR="00554517" w:rsidRPr="002C1D78" w:rsidRDefault="00554517" w:rsidP="00AD50DC">
      <w:pPr>
        <w:pStyle w:val="ListParagraph"/>
        <w:numPr>
          <w:ilvl w:val="0"/>
          <w:numId w:val="8"/>
        </w:numPr>
        <w:ind w:left="714" w:hanging="357"/>
        <w:jc w:val="both"/>
        <w:outlineLvl w:val="2"/>
        <w:rPr>
          <w:rFonts w:asciiTheme="majorHAnsi" w:eastAsiaTheme="majorEastAsia" w:hAnsiTheme="majorHAnsi" w:cstheme="majorBidi"/>
          <w:b/>
          <w:color w:val="000000" w:themeColor="text1"/>
          <w:sz w:val="24"/>
          <w:szCs w:val="24"/>
        </w:rPr>
      </w:pPr>
      <w:r w:rsidRPr="002C1D78">
        <w:rPr>
          <w:rFonts w:asciiTheme="majorHAnsi" w:eastAsiaTheme="majorEastAsia" w:hAnsiTheme="majorHAnsi" w:cstheme="majorBidi"/>
          <w:b/>
          <w:color w:val="000000" w:themeColor="text1"/>
          <w:sz w:val="24"/>
          <w:szCs w:val="24"/>
        </w:rPr>
        <w:t>Student rights and responsibilities</w:t>
      </w:r>
    </w:p>
    <w:p w14:paraId="0DD5107C" w14:textId="77777777" w:rsidR="00554517" w:rsidRPr="002C1D78" w:rsidRDefault="00554517" w:rsidP="00554517">
      <w:pPr>
        <w:jc w:val="both"/>
      </w:pPr>
      <w:r w:rsidRPr="002C1D78">
        <w:t xml:space="preserve">All members of our school community have a right to experience a safe and supportive school environment. We expect that all students, staff, parents and carers treat each other with respect and dignity. Our school’s Statement of Values highlights the rights and responsibilities of members of our community. </w:t>
      </w:r>
    </w:p>
    <w:p w14:paraId="41E624D0" w14:textId="77777777" w:rsidR="00554517" w:rsidRPr="00544313" w:rsidRDefault="00554517" w:rsidP="00554517">
      <w:pPr>
        <w:jc w:val="both"/>
      </w:pPr>
      <w:r w:rsidRPr="00544313">
        <w:t>Students have the right to:</w:t>
      </w:r>
    </w:p>
    <w:p w14:paraId="351F0925" w14:textId="77777777" w:rsidR="00554517" w:rsidRPr="00544313" w:rsidRDefault="00554517" w:rsidP="00AD50DC">
      <w:pPr>
        <w:pStyle w:val="ListParagraph"/>
        <w:numPr>
          <w:ilvl w:val="0"/>
          <w:numId w:val="11"/>
        </w:numPr>
        <w:jc w:val="both"/>
      </w:pPr>
      <w:r w:rsidRPr="00544313">
        <w:t>participate fully in their education</w:t>
      </w:r>
    </w:p>
    <w:p w14:paraId="02AE9228" w14:textId="77777777" w:rsidR="00554517" w:rsidRPr="00544313" w:rsidRDefault="00554517" w:rsidP="00AD50DC">
      <w:pPr>
        <w:pStyle w:val="ListParagraph"/>
        <w:numPr>
          <w:ilvl w:val="0"/>
          <w:numId w:val="11"/>
        </w:numPr>
        <w:jc w:val="both"/>
      </w:pPr>
      <w:r w:rsidRPr="00544313">
        <w:t>feel safe, secure and happy at school</w:t>
      </w:r>
    </w:p>
    <w:p w14:paraId="7E29C778" w14:textId="77777777" w:rsidR="00554517" w:rsidRPr="00544313" w:rsidRDefault="00554517" w:rsidP="00AD50DC">
      <w:pPr>
        <w:pStyle w:val="ListParagraph"/>
        <w:numPr>
          <w:ilvl w:val="0"/>
          <w:numId w:val="11"/>
        </w:numPr>
        <w:jc w:val="both"/>
      </w:pPr>
      <w:r w:rsidRPr="00544313">
        <w:t xml:space="preserve">learn in an environment free from bullying, harassment, violence, racism, discrimination or intimidation </w:t>
      </w:r>
    </w:p>
    <w:p w14:paraId="23D6369E" w14:textId="77777777" w:rsidR="00554517" w:rsidRPr="00544313" w:rsidRDefault="00554517" w:rsidP="00AD50DC">
      <w:pPr>
        <w:pStyle w:val="ListParagraph"/>
        <w:numPr>
          <w:ilvl w:val="0"/>
          <w:numId w:val="11"/>
        </w:numPr>
        <w:jc w:val="both"/>
      </w:pPr>
      <w:r w:rsidRPr="00544313">
        <w:t xml:space="preserve">express their ideas, feelings and concerns. </w:t>
      </w:r>
    </w:p>
    <w:p w14:paraId="6BFA04B7" w14:textId="77777777" w:rsidR="00554517" w:rsidRPr="00544313" w:rsidRDefault="00554517" w:rsidP="00554517">
      <w:pPr>
        <w:jc w:val="both"/>
      </w:pPr>
      <w:r w:rsidRPr="00544313">
        <w:t>Students have the responsibility to:</w:t>
      </w:r>
    </w:p>
    <w:p w14:paraId="7193DEF5" w14:textId="77777777" w:rsidR="00554517" w:rsidRPr="00544313" w:rsidRDefault="00554517" w:rsidP="00AD50DC">
      <w:pPr>
        <w:pStyle w:val="ListParagraph"/>
        <w:numPr>
          <w:ilvl w:val="0"/>
          <w:numId w:val="12"/>
        </w:numPr>
        <w:jc w:val="both"/>
      </w:pPr>
      <w:r w:rsidRPr="00544313">
        <w:t>participate fully in their educational program</w:t>
      </w:r>
    </w:p>
    <w:p w14:paraId="50DD4E38" w14:textId="77777777" w:rsidR="00554517" w:rsidRPr="00544313" w:rsidRDefault="00554517" w:rsidP="00AD50DC">
      <w:pPr>
        <w:pStyle w:val="ListParagraph"/>
        <w:numPr>
          <w:ilvl w:val="0"/>
          <w:numId w:val="12"/>
        </w:numPr>
        <w:jc w:val="both"/>
      </w:pPr>
      <w:r w:rsidRPr="00544313">
        <w:t>display positive behaviours that demonstrate respect for themselves, their peers, their teachers and members of the school community</w:t>
      </w:r>
    </w:p>
    <w:p w14:paraId="550EA5DD" w14:textId="77777777" w:rsidR="00554517" w:rsidRPr="00544313" w:rsidRDefault="00554517" w:rsidP="00AD50DC">
      <w:pPr>
        <w:pStyle w:val="ListParagraph"/>
        <w:numPr>
          <w:ilvl w:val="0"/>
          <w:numId w:val="12"/>
        </w:numPr>
        <w:jc w:val="both"/>
      </w:pPr>
      <w:r w:rsidRPr="00544313">
        <w:t>respect the right of others to learn.</w:t>
      </w:r>
    </w:p>
    <w:p w14:paraId="2DFE023A" w14:textId="77777777" w:rsidR="00554517" w:rsidRDefault="00554517" w:rsidP="00554517">
      <w:pPr>
        <w:jc w:val="both"/>
      </w:pPr>
      <w:r w:rsidRPr="002C1D78">
        <w:t>Students who may have a complaint or concern about something that has happened at school are encouraged to speak to their parents or carers and approach a trusted teacher or a member of the school leadership team.</w:t>
      </w:r>
      <w:r>
        <w:t xml:space="preserve"> Further information about raising a complaint or concern is available in our Complaints Policy.</w:t>
      </w:r>
    </w:p>
    <w:p w14:paraId="04A836FA" w14:textId="649BBA80" w:rsidR="00554517" w:rsidRPr="002C1D78" w:rsidRDefault="00554517" w:rsidP="00AD50DC">
      <w:pPr>
        <w:pStyle w:val="ListParagraph"/>
        <w:numPr>
          <w:ilvl w:val="0"/>
          <w:numId w:val="8"/>
        </w:numPr>
        <w:ind w:left="714" w:hanging="357"/>
        <w:jc w:val="both"/>
        <w:outlineLvl w:val="2"/>
        <w:rPr>
          <w:rFonts w:asciiTheme="majorHAnsi" w:eastAsiaTheme="majorEastAsia" w:hAnsiTheme="majorHAnsi" w:cstheme="majorBidi"/>
          <w:b/>
          <w:color w:val="000000" w:themeColor="text1"/>
          <w:sz w:val="24"/>
          <w:szCs w:val="24"/>
        </w:rPr>
      </w:pPr>
      <w:r w:rsidRPr="002C1D78">
        <w:rPr>
          <w:rFonts w:asciiTheme="majorHAnsi" w:eastAsiaTheme="majorEastAsia" w:hAnsiTheme="majorHAnsi" w:cstheme="majorBidi"/>
          <w:b/>
          <w:color w:val="000000" w:themeColor="text1"/>
          <w:sz w:val="24"/>
          <w:szCs w:val="24"/>
        </w:rPr>
        <w:t xml:space="preserve">Student behavioural expectations </w:t>
      </w:r>
      <w:r w:rsidR="00AB0408">
        <w:rPr>
          <w:rFonts w:asciiTheme="majorHAnsi" w:eastAsiaTheme="majorEastAsia" w:hAnsiTheme="majorHAnsi" w:cstheme="majorBidi"/>
          <w:b/>
          <w:color w:val="000000" w:themeColor="text1"/>
          <w:sz w:val="24"/>
          <w:szCs w:val="24"/>
        </w:rPr>
        <w:t>and management</w:t>
      </w:r>
    </w:p>
    <w:p w14:paraId="1DCE7087" w14:textId="59640D59" w:rsidR="00544313" w:rsidRPr="00544313" w:rsidRDefault="00544313" w:rsidP="00544313">
      <w:pPr>
        <w:spacing w:after="200" w:line="240" w:lineRule="auto"/>
        <w:jc w:val="both"/>
        <w:rPr>
          <w:rFonts w:ascii="Times New Roman" w:eastAsia="Times New Roman" w:hAnsi="Times New Roman" w:cs="Times New Roman"/>
          <w:sz w:val="24"/>
          <w:szCs w:val="24"/>
          <w:lang w:eastAsia="en-AU"/>
        </w:rPr>
      </w:pPr>
      <w:r w:rsidRPr="00544313">
        <w:rPr>
          <w:rFonts w:ascii="Calibri" w:eastAsia="Times New Roman" w:hAnsi="Calibri" w:cs="Calibri"/>
          <w:color w:val="000000"/>
          <w:lang w:eastAsia="en-AU"/>
        </w:rPr>
        <w:t>Behavioural expectations of students</w:t>
      </w:r>
      <w:r w:rsidR="00AB0408">
        <w:rPr>
          <w:rFonts w:ascii="Calibri" w:eastAsia="Times New Roman" w:hAnsi="Calibri" w:cs="Calibri"/>
          <w:color w:val="000000"/>
          <w:lang w:eastAsia="en-AU"/>
        </w:rPr>
        <w:t xml:space="preserve"> </w:t>
      </w:r>
      <w:r w:rsidRPr="00544313">
        <w:rPr>
          <w:rFonts w:ascii="Calibri" w:eastAsia="Times New Roman" w:hAnsi="Calibri" w:cs="Calibri"/>
          <w:color w:val="000000"/>
          <w:lang w:eastAsia="en-AU"/>
        </w:rPr>
        <w:t xml:space="preserve">are grounded in our school’s Statement of Values. </w:t>
      </w:r>
    </w:p>
    <w:p w14:paraId="24D0401E" w14:textId="1C9FF77C" w:rsidR="00554517" w:rsidRPr="00544313" w:rsidRDefault="00554517" w:rsidP="00554517">
      <w:pPr>
        <w:pStyle w:val="Bullet1"/>
        <w:numPr>
          <w:ilvl w:val="0"/>
          <w:numId w:val="0"/>
        </w:numPr>
        <w:rPr>
          <w:iCs/>
        </w:rPr>
      </w:pPr>
      <w:r w:rsidRPr="00544313">
        <w:rPr>
          <w:iCs/>
        </w:rPr>
        <w:lastRenderedPageBreak/>
        <w:t xml:space="preserve">Violence, bullying, and other offensive and harmful behaviours such as racism, harassment and discrimination will not be tolerated and will be managed in accordance with </w:t>
      </w:r>
      <w:r w:rsidR="00544313" w:rsidRPr="00544313">
        <w:rPr>
          <w:iCs/>
        </w:rPr>
        <w:t>our Bullying Prevention Policy</w:t>
      </w:r>
      <w:r w:rsidRPr="00544313">
        <w:rPr>
          <w:iCs/>
        </w:rPr>
        <w:t xml:space="preserve">. </w:t>
      </w:r>
    </w:p>
    <w:p w14:paraId="64387645" w14:textId="12348C8E" w:rsidR="00554517" w:rsidRPr="00544313" w:rsidRDefault="00554517" w:rsidP="00554517">
      <w:pPr>
        <w:jc w:val="both"/>
        <w:rPr>
          <w:iCs/>
        </w:rPr>
      </w:pPr>
      <w:r w:rsidRPr="00544313">
        <w:rPr>
          <w:iCs/>
        </w:rPr>
        <w:t xml:space="preserve">When a student acts in breach of the behaviour standards of our school community, Scoresby Primary School will institute a staged response, consistent with the Department’s policies on behaviour, discipline and student wellbeing and engagement. Where appropriate, parents will be informed about the inappropriate behaviour and the disciplinary action taken by teachers and other school staff. </w:t>
      </w:r>
    </w:p>
    <w:p w14:paraId="651E17D2" w14:textId="77777777" w:rsidR="00554517" w:rsidRPr="00544313" w:rsidRDefault="00554517" w:rsidP="00554517">
      <w:pPr>
        <w:jc w:val="both"/>
        <w:rPr>
          <w:iCs/>
        </w:rPr>
      </w:pPr>
      <w:r w:rsidRPr="00544313">
        <w:rPr>
          <w:iCs/>
        </w:rPr>
        <w:t>Our school considers, explores and implement positive and non-punitive interventions to support student behaviour before considering disciplinary measures such as detention, withdrawal of privileges or withdrawal from class.</w:t>
      </w:r>
    </w:p>
    <w:p w14:paraId="4E84BC90" w14:textId="77777777" w:rsidR="00554517" w:rsidRPr="00544313" w:rsidRDefault="00554517" w:rsidP="00554517">
      <w:pPr>
        <w:jc w:val="both"/>
        <w:rPr>
          <w:iCs/>
        </w:rPr>
      </w:pPr>
      <w:r w:rsidRPr="00544313">
        <w:rPr>
          <w:iCs/>
        </w:rPr>
        <w:t xml:space="preserve">Disciplinary measures may be used as part of a staged response to inappropriate behaviour in combination with other engagement and support strategies to ensure that factors that may have contributed to the student’s behaviour are identified and addressed. Disciplinary measures at our school will be applied fairly and consistently. Students will always be provided with an opportunity to be heard. </w:t>
      </w:r>
    </w:p>
    <w:p w14:paraId="5542C205" w14:textId="77777777" w:rsidR="00554517" w:rsidRPr="00544313" w:rsidRDefault="00554517" w:rsidP="00554517">
      <w:pPr>
        <w:jc w:val="both"/>
        <w:rPr>
          <w:iCs/>
        </w:rPr>
      </w:pPr>
      <w:r w:rsidRPr="00544313">
        <w:rPr>
          <w:iCs/>
        </w:rPr>
        <w:t>Disciplinary measures that may be applied include:</w:t>
      </w:r>
    </w:p>
    <w:p w14:paraId="7D1A0E42" w14:textId="08B4805A" w:rsidR="00554517" w:rsidRPr="00544313" w:rsidRDefault="00554517" w:rsidP="00AD50DC">
      <w:pPr>
        <w:pStyle w:val="ListParagraph"/>
        <w:numPr>
          <w:ilvl w:val="0"/>
          <w:numId w:val="5"/>
        </w:numPr>
        <w:jc w:val="both"/>
        <w:rPr>
          <w:iCs/>
        </w:rPr>
      </w:pPr>
      <w:r w:rsidRPr="00544313">
        <w:rPr>
          <w:iCs/>
        </w:rPr>
        <w:t>warning a student that their behaviour is inappropriate</w:t>
      </w:r>
    </w:p>
    <w:p w14:paraId="6BA1EF03" w14:textId="77777777" w:rsidR="00554517" w:rsidRPr="00544313" w:rsidRDefault="00554517" w:rsidP="00AD50DC">
      <w:pPr>
        <w:pStyle w:val="ListParagraph"/>
        <w:numPr>
          <w:ilvl w:val="0"/>
          <w:numId w:val="5"/>
        </w:numPr>
        <w:jc w:val="both"/>
        <w:rPr>
          <w:iCs/>
        </w:rPr>
      </w:pPr>
      <w:r w:rsidRPr="00544313">
        <w:rPr>
          <w:iCs/>
        </w:rPr>
        <w:t xml:space="preserve">teacher controlled consequences such as moving a student in a classroom or other reasonable and proportionate responses to misbehaviour </w:t>
      </w:r>
    </w:p>
    <w:p w14:paraId="3E5B3BCD" w14:textId="77777777" w:rsidR="00554517" w:rsidRPr="00544313" w:rsidRDefault="00554517" w:rsidP="00AD50DC">
      <w:pPr>
        <w:pStyle w:val="ListParagraph"/>
        <w:numPr>
          <w:ilvl w:val="0"/>
          <w:numId w:val="5"/>
        </w:numPr>
        <w:jc w:val="both"/>
        <w:rPr>
          <w:iCs/>
        </w:rPr>
      </w:pPr>
      <w:r w:rsidRPr="00544313">
        <w:rPr>
          <w:iCs/>
        </w:rPr>
        <w:t>withdrawal of privileges</w:t>
      </w:r>
    </w:p>
    <w:p w14:paraId="4D120F19" w14:textId="77777777" w:rsidR="00554517" w:rsidRPr="00544313" w:rsidRDefault="00554517" w:rsidP="00AD50DC">
      <w:pPr>
        <w:pStyle w:val="ListParagraph"/>
        <w:numPr>
          <w:ilvl w:val="0"/>
          <w:numId w:val="5"/>
        </w:numPr>
        <w:jc w:val="both"/>
        <w:rPr>
          <w:iCs/>
        </w:rPr>
      </w:pPr>
      <w:r w:rsidRPr="00544313">
        <w:rPr>
          <w:iCs/>
        </w:rPr>
        <w:t xml:space="preserve">referral to the Year Level Coordinator </w:t>
      </w:r>
    </w:p>
    <w:p w14:paraId="48DA13F0" w14:textId="77777777" w:rsidR="00554517" w:rsidRPr="00544313" w:rsidRDefault="00554517" w:rsidP="00AD50DC">
      <w:pPr>
        <w:pStyle w:val="ListParagraph"/>
        <w:numPr>
          <w:ilvl w:val="0"/>
          <w:numId w:val="5"/>
        </w:numPr>
        <w:jc w:val="both"/>
        <w:rPr>
          <w:iCs/>
        </w:rPr>
      </w:pPr>
      <w:r w:rsidRPr="00544313">
        <w:rPr>
          <w:iCs/>
        </w:rPr>
        <w:t>restorative practices</w:t>
      </w:r>
    </w:p>
    <w:p w14:paraId="713BC091" w14:textId="77777777" w:rsidR="00554517" w:rsidRPr="00544313" w:rsidRDefault="00554517" w:rsidP="00AD50DC">
      <w:pPr>
        <w:pStyle w:val="ListParagraph"/>
        <w:numPr>
          <w:ilvl w:val="0"/>
          <w:numId w:val="5"/>
        </w:numPr>
        <w:jc w:val="both"/>
        <w:rPr>
          <w:iCs/>
        </w:rPr>
      </w:pPr>
      <w:r w:rsidRPr="00544313">
        <w:rPr>
          <w:iCs/>
        </w:rPr>
        <w:t>detentions</w:t>
      </w:r>
    </w:p>
    <w:p w14:paraId="1C576779" w14:textId="77777777" w:rsidR="00554517" w:rsidRPr="00544313" w:rsidRDefault="00554517" w:rsidP="00AD50DC">
      <w:pPr>
        <w:pStyle w:val="ListParagraph"/>
        <w:numPr>
          <w:ilvl w:val="0"/>
          <w:numId w:val="5"/>
        </w:numPr>
        <w:jc w:val="both"/>
        <w:rPr>
          <w:iCs/>
        </w:rPr>
      </w:pPr>
      <w:r w:rsidRPr="00544313">
        <w:rPr>
          <w:iCs/>
        </w:rPr>
        <w:t>behaviour support and intervention meetings</w:t>
      </w:r>
    </w:p>
    <w:p w14:paraId="60295CE7" w14:textId="77777777" w:rsidR="00554517" w:rsidRPr="00544313" w:rsidRDefault="00554517" w:rsidP="00AD50DC">
      <w:pPr>
        <w:pStyle w:val="ListParagraph"/>
        <w:numPr>
          <w:ilvl w:val="0"/>
          <w:numId w:val="5"/>
        </w:numPr>
        <w:jc w:val="both"/>
        <w:rPr>
          <w:iCs/>
        </w:rPr>
      </w:pPr>
      <w:r w:rsidRPr="00544313">
        <w:rPr>
          <w:iCs/>
        </w:rPr>
        <w:t>suspension</w:t>
      </w:r>
    </w:p>
    <w:p w14:paraId="2DDE02DB" w14:textId="77777777" w:rsidR="00554517" w:rsidRPr="00544313" w:rsidRDefault="00554517" w:rsidP="00AD50DC">
      <w:pPr>
        <w:pStyle w:val="ListParagraph"/>
        <w:numPr>
          <w:ilvl w:val="0"/>
          <w:numId w:val="5"/>
        </w:numPr>
        <w:jc w:val="both"/>
        <w:rPr>
          <w:iCs/>
        </w:rPr>
      </w:pPr>
      <w:r w:rsidRPr="00544313">
        <w:rPr>
          <w:iCs/>
        </w:rPr>
        <w:t>expulsion</w:t>
      </w:r>
    </w:p>
    <w:p w14:paraId="3920457B" w14:textId="77777777" w:rsidR="00554517" w:rsidRDefault="00554517" w:rsidP="00554517">
      <w:pPr>
        <w:jc w:val="both"/>
        <w:rPr>
          <w:iCs/>
        </w:rPr>
      </w:pPr>
      <w:r w:rsidRPr="00A50BF8">
        <w:rPr>
          <w:iCs/>
        </w:rPr>
        <w:t>Sus</w:t>
      </w:r>
      <w:r>
        <w:rPr>
          <w:iCs/>
        </w:rPr>
        <w:t>pension, expulsion and restrictive interventions are measures of last resort and may only be used in situations consistent with Department policy, available at:</w:t>
      </w:r>
    </w:p>
    <w:p w14:paraId="261642D2" w14:textId="77777777" w:rsidR="00554517" w:rsidRDefault="008C0E93" w:rsidP="00AD50DC">
      <w:pPr>
        <w:pStyle w:val="ListParagraph"/>
        <w:numPr>
          <w:ilvl w:val="0"/>
          <w:numId w:val="14"/>
        </w:numPr>
        <w:jc w:val="both"/>
        <w:rPr>
          <w:iCs/>
        </w:rPr>
      </w:pPr>
      <w:hyperlink r:id="rId29" w:history="1">
        <w:r w:rsidR="00554517" w:rsidRPr="00776323">
          <w:rPr>
            <w:rStyle w:val="Hyperlink"/>
            <w:iCs/>
          </w:rPr>
          <w:t>https://www2.education.vic.gov.au/pal/suspensions/policy</w:t>
        </w:r>
      </w:hyperlink>
    </w:p>
    <w:p w14:paraId="3F0E428A" w14:textId="77777777" w:rsidR="00554517" w:rsidRDefault="008C0E93" w:rsidP="00AD50DC">
      <w:pPr>
        <w:pStyle w:val="ListParagraph"/>
        <w:numPr>
          <w:ilvl w:val="0"/>
          <w:numId w:val="14"/>
        </w:numPr>
        <w:jc w:val="both"/>
        <w:rPr>
          <w:iCs/>
        </w:rPr>
      </w:pPr>
      <w:hyperlink r:id="rId30" w:history="1">
        <w:r w:rsidR="00554517" w:rsidRPr="00797866">
          <w:rPr>
            <w:rStyle w:val="Hyperlink"/>
            <w:iCs/>
          </w:rPr>
          <w:t>https://www2.education.vic.gov.au/pal/expulsions/policy</w:t>
        </w:r>
      </w:hyperlink>
      <w:r w:rsidR="00554517">
        <w:rPr>
          <w:iCs/>
        </w:rPr>
        <w:t xml:space="preserve"> </w:t>
      </w:r>
    </w:p>
    <w:p w14:paraId="211B7037" w14:textId="77777777" w:rsidR="00554517" w:rsidRPr="00C422DB" w:rsidRDefault="008C0E93" w:rsidP="00AD50DC">
      <w:pPr>
        <w:pStyle w:val="ListParagraph"/>
        <w:numPr>
          <w:ilvl w:val="0"/>
          <w:numId w:val="14"/>
        </w:numPr>
        <w:jc w:val="both"/>
        <w:rPr>
          <w:iCs/>
        </w:rPr>
      </w:pPr>
      <w:hyperlink r:id="rId31" w:history="1">
        <w:r w:rsidR="00554517" w:rsidRPr="00797866">
          <w:rPr>
            <w:rStyle w:val="Hyperlink"/>
            <w:iCs/>
          </w:rPr>
          <w:t>https://www2.education.vic.gov.au/pal/restraint-seclusion/policy</w:t>
        </w:r>
      </w:hyperlink>
      <w:r w:rsidR="00554517">
        <w:rPr>
          <w:iCs/>
        </w:rPr>
        <w:t xml:space="preserve"> </w:t>
      </w:r>
    </w:p>
    <w:p w14:paraId="34ACBDC8" w14:textId="163FF5C6" w:rsidR="00554517" w:rsidRDefault="008C0E93" w:rsidP="00554517">
      <w:pPr>
        <w:jc w:val="both"/>
        <w:rPr>
          <w:b/>
          <w:bCs/>
          <w:sz w:val="18"/>
          <w:szCs w:val="18"/>
          <w:lang w:eastAsia="en-AU"/>
        </w:rPr>
      </w:pPr>
      <w:hyperlink w:history="1"/>
      <w:bookmarkStart w:id="0" w:name="_Hlk54012011"/>
      <w:r w:rsidR="00554517">
        <w:rPr>
          <w:iCs/>
        </w:rPr>
        <w:t>In line with Ministerial Order 1125, no student aged 8 or younger will be expelled without the approval of the Secretary of the Department of Education and Training.</w:t>
      </w:r>
      <w:bookmarkEnd w:id="0"/>
    </w:p>
    <w:p w14:paraId="61F9664A" w14:textId="0EE2347C" w:rsidR="00554517" w:rsidRDefault="00554517" w:rsidP="00554517">
      <w:pPr>
        <w:rPr>
          <w:lang w:eastAsia="en-AU"/>
        </w:rPr>
      </w:pPr>
      <w:r w:rsidRPr="00A50BF8">
        <w:rPr>
          <w:lang w:eastAsia="en-AU"/>
        </w:rPr>
        <w:t xml:space="preserve">The </w:t>
      </w:r>
      <w:r>
        <w:rPr>
          <w:lang w:eastAsia="en-AU"/>
        </w:rPr>
        <w:t>P</w:t>
      </w:r>
      <w:r w:rsidRPr="00A50BF8">
        <w:rPr>
          <w:lang w:eastAsia="en-AU"/>
        </w:rPr>
        <w:t xml:space="preserve">rincipal of </w:t>
      </w:r>
      <w:r w:rsidRPr="00544313">
        <w:rPr>
          <w:lang w:eastAsia="en-AU"/>
        </w:rPr>
        <w:t>Scoresby Primary School</w:t>
      </w:r>
      <w:r w:rsidRPr="00A50BF8">
        <w:rPr>
          <w:lang w:eastAsia="en-AU"/>
        </w:rPr>
        <w:t xml:space="preserve"> is responsible for ensuring all suspensions and expulsions are recorded on CASES21. </w:t>
      </w:r>
    </w:p>
    <w:p w14:paraId="37D60D69" w14:textId="77777777" w:rsidR="00554517" w:rsidRPr="002C1D78" w:rsidRDefault="00554517" w:rsidP="00554517">
      <w:pPr>
        <w:jc w:val="both"/>
      </w:pPr>
      <w:r w:rsidRPr="002C1D78">
        <w:t xml:space="preserve">Corporal punishment is prohibited </w:t>
      </w:r>
      <w:r>
        <w:t xml:space="preserve">by law and </w:t>
      </w:r>
      <w:r w:rsidRPr="002C1D78">
        <w:t>will not be used in any circumstance</w:t>
      </w:r>
      <w:r>
        <w:t xml:space="preserve"> at our school</w:t>
      </w:r>
      <w:r w:rsidRPr="002C1D78">
        <w:t>.</w:t>
      </w:r>
    </w:p>
    <w:p w14:paraId="29CD3788" w14:textId="77777777" w:rsidR="00554517" w:rsidRPr="002C1D78" w:rsidRDefault="00554517" w:rsidP="00AD50DC">
      <w:pPr>
        <w:pStyle w:val="ListParagraph"/>
        <w:numPr>
          <w:ilvl w:val="0"/>
          <w:numId w:val="8"/>
        </w:numPr>
        <w:ind w:left="714" w:hanging="357"/>
        <w:jc w:val="both"/>
        <w:outlineLvl w:val="2"/>
        <w:rPr>
          <w:rFonts w:asciiTheme="majorHAnsi" w:eastAsiaTheme="majorEastAsia" w:hAnsiTheme="majorHAnsi" w:cstheme="majorBidi"/>
          <w:b/>
          <w:color w:val="000000" w:themeColor="text1"/>
          <w:sz w:val="24"/>
          <w:szCs w:val="24"/>
        </w:rPr>
      </w:pPr>
      <w:r w:rsidRPr="002C1D78">
        <w:rPr>
          <w:rFonts w:asciiTheme="majorHAnsi" w:eastAsiaTheme="majorEastAsia" w:hAnsiTheme="majorHAnsi" w:cstheme="majorBidi"/>
          <w:b/>
          <w:color w:val="000000" w:themeColor="text1"/>
          <w:sz w:val="24"/>
          <w:szCs w:val="24"/>
        </w:rPr>
        <w:t xml:space="preserve">Engaging with families </w:t>
      </w:r>
    </w:p>
    <w:p w14:paraId="40D833B3" w14:textId="168E9DF5" w:rsidR="00554517" w:rsidRPr="00544313" w:rsidRDefault="00554517" w:rsidP="00554517">
      <w:pPr>
        <w:jc w:val="both"/>
        <w:rPr>
          <w:rFonts w:ascii="Arial" w:hAnsi="Arial" w:cs="Arial"/>
          <w:color w:val="000000"/>
        </w:rPr>
      </w:pPr>
      <w:r w:rsidRPr="00544313">
        <w:t>Scoresby Primary School values the input of parents and carers, and we will strive to support families to engage in their child’s learning and build their capacity as active learners. We aim to be partners in learning with parents and carers in our school community.</w:t>
      </w:r>
    </w:p>
    <w:p w14:paraId="414424F5" w14:textId="77777777" w:rsidR="00554517" w:rsidRPr="00544313" w:rsidRDefault="00554517" w:rsidP="00554517">
      <w:pPr>
        <w:jc w:val="both"/>
      </w:pPr>
      <w:r w:rsidRPr="00544313">
        <w:t>We work hard to create successful partnerships with parents and carers by:</w:t>
      </w:r>
    </w:p>
    <w:p w14:paraId="6E4A970E" w14:textId="77777777" w:rsidR="00554517" w:rsidRPr="00544313" w:rsidRDefault="00554517" w:rsidP="00AD50DC">
      <w:pPr>
        <w:pStyle w:val="ListParagraph"/>
        <w:numPr>
          <w:ilvl w:val="0"/>
          <w:numId w:val="6"/>
        </w:numPr>
        <w:jc w:val="both"/>
      </w:pPr>
      <w:r w:rsidRPr="00544313">
        <w:t>ensuring that all parents have access to our school policies and procedures, available on our school website</w:t>
      </w:r>
    </w:p>
    <w:p w14:paraId="3E91DBF0" w14:textId="77777777" w:rsidR="00554517" w:rsidRPr="00544313" w:rsidRDefault="00554517" w:rsidP="00AD50DC">
      <w:pPr>
        <w:pStyle w:val="ListParagraph"/>
        <w:numPr>
          <w:ilvl w:val="0"/>
          <w:numId w:val="6"/>
        </w:numPr>
        <w:jc w:val="both"/>
      </w:pPr>
      <w:r w:rsidRPr="00544313">
        <w:t>maintaining an open, respectful line of communication between parents and staff, supported by our Communicating with School Staff policy.</w:t>
      </w:r>
    </w:p>
    <w:p w14:paraId="7CAF56BB" w14:textId="77777777" w:rsidR="00554517" w:rsidRPr="00544313" w:rsidRDefault="00554517" w:rsidP="00AD50DC">
      <w:pPr>
        <w:pStyle w:val="ListParagraph"/>
        <w:numPr>
          <w:ilvl w:val="0"/>
          <w:numId w:val="6"/>
        </w:numPr>
        <w:jc w:val="both"/>
      </w:pPr>
      <w:r w:rsidRPr="00544313">
        <w:t>providing parent volunteer opportunities so that families can contribute to school activities</w:t>
      </w:r>
    </w:p>
    <w:p w14:paraId="6D9F4E40" w14:textId="77777777" w:rsidR="00554517" w:rsidRPr="00544313" w:rsidRDefault="00554517" w:rsidP="00AD50DC">
      <w:pPr>
        <w:pStyle w:val="ListParagraph"/>
        <w:numPr>
          <w:ilvl w:val="0"/>
          <w:numId w:val="6"/>
        </w:numPr>
        <w:jc w:val="both"/>
      </w:pPr>
      <w:r w:rsidRPr="00544313">
        <w:rPr>
          <w:rFonts w:ascii="Calibri" w:hAnsi="Calibri" w:cs="Calibri"/>
          <w:color w:val="000000"/>
        </w:rPr>
        <w:lastRenderedPageBreak/>
        <w:t xml:space="preserve">involving families with homework and other curriculum-related activities </w:t>
      </w:r>
    </w:p>
    <w:p w14:paraId="1389D315" w14:textId="77777777" w:rsidR="00554517" w:rsidRPr="00544313" w:rsidRDefault="00554517" w:rsidP="00AD50DC">
      <w:pPr>
        <w:pStyle w:val="ListParagraph"/>
        <w:numPr>
          <w:ilvl w:val="0"/>
          <w:numId w:val="6"/>
        </w:numPr>
        <w:jc w:val="both"/>
      </w:pPr>
      <w:r w:rsidRPr="00544313">
        <w:t>involving families in school decision making</w:t>
      </w:r>
    </w:p>
    <w:p w14:paraId="29737A69" w14:textId="77777777" w:rsidR="00554517" w:rsidRPr="00544313" w:rsidRDefault="00554517" w:rsidP="00AD50DC">
      <w:pPr>
        <w:pStyle w:val="ListParagraph"/>
        <w:numPr>
          <w:ilvl w:val="0"/>
          <w:numId w:val="6"/>
        </w:numPr>
        <w:jc w:val="both"/>
      </w:pPr>
      <w:r w:rsidRPr="00544313">
        <w:t>coordinating resources and services from the community for families</w:t>
      </w:r>
    </w:p>
    <w:p w14:paraId="4E2BE74F" w14:textId="7716525B" w:rsidR="00554517" w:rsidRDefault="00554517" w:rsidP="00AD50DC">
      <w:pPr>
        <w:pStyle w:val="ListParagraph"/>
        <w:numPr>
          <w:ilvl w:val="0"/>
          <w:numId w:val="6"/>
        </w:numPr>
        <w:jc w:val="both"/>
      </w:pPr>
      <w:r w:rsidRPr="00544313">
        <w:t xml:space="preserve">including families in Student Support Groups, and developing individual plans for students. </w:t>
      </w:r>
    </w:p>
    <w:p w14:paraId="2E6267CB" w14:textId="77777777" w:rsidR="00544313" w:rsidRPr="00544313" w:rsidRDefault="00544313" w:rsidP="00544313">
      <w:pPr>
        <w:pStyle w:val="ListParagraph"/>
        <w:jc w:val="both"/>
      </w:pPr>
    </w:p>
    <w:p w14:paraId="0555A163" w14:textId="77777777" w:rsidR="00554517" w:rsidRPr="002C1D78" w:rsidRDefault="00554517" w:rsidP="00AD50DC">
      <w:pPr>
        <w:pStyle w:val="ListParagraph"/>
        <w:numPr>
          <w:ilvl w:val="0"/>
          <w:numId w:val="8"/>
        </w:numPr>
        <w:ind w:left="714" w:hanging="357"/>
        <w:jc w:val="both"/>
        <w:outlineLvl w:val="2"/>
        <w:rPr>
          <w:rFonts w:asciiTheme="majorHAnsi" w:eastAsiaTheme="majorEastAsia" w:hAnsiTheme="majorHAnsi" w:cstheme="majorBidi"/>
          <w:b/>
          <w:color w:val="000000" w:themeColor="text1"/>
          <w:sz w:val="24"/>
          <w:szCs w:val="24"/>
        </w:rPr>
      </w:pPr>
      <w:r w:rsidRPr="002C1D78">
        <w:rPr>
          <w:rFonts w:asciiTheme="majorHAnsi" w:eastAsiaTheme="majorEastAsia" w:hAnsiTheme="majorHAnsi" w:cstheme="majorBidi"/>
          <w:b/>
          <w:color w:val="000000" w:themeColor="text1"/>
          <w:sz w:val="24"/>
          <w:szCs w:val="24"/>
        </w:rPr>
        <w:t xml:space="preserve">Evaluation </w:t>
      </w:r>
    </w:p>
    <w:p w14:paraId="411D04B8" w14:textId="769F711C" w:rsidR="00554517" w:rsidRPr="002C1D78" w:rsidRDefault="00554517" w:rsidP="00554517">
      <w:pPr>
        <w:jc w:val="both"/>
      </w:pPr>
      <w:r w:rsidRPr="00544313">
        <w:t>Scoresby Primary School</w:t>
      </w:r>
      <w:r w:rsidRPr="002C1D78">
        <w:t xml:space="preserve"> will collect data each year to understand the frequency and types of wellbeing issues that </w:t>
      </w:r>
      <w:r>
        <w:t>are experienced by our students so that we can</w:t>
      </w:r>
      <w:r w:rsidRPr="002C1D78">
        <w:t xml:space="preserve"> measure the success or otherwise of our school based strategies and identify emerging trends or needs.</w:t>
      </w:r>
    </w:p>
    <w:p w14:paraId="114AD1B3" w14:textId="77777777" w:rsidR="00554517" w:rsidRPr="00544313" w:rsidRDefault="00554517" w:rsidP="00554517">
      <w:pPr>
        <w:jc w:val="both"/>
      </w:pPr>
      <w:r w:rsidRPr="00544313">
        <w:t>Sources of data that will be assessed on an annual basis include:</w:t>
      </w:r>
    </w:p>
    <w:p w14:paraId="7E5B851C" w14:textId="77777777" w:rsidR="00554517" w:rsidRPr="00544313" w:rsidRDefault="00554517" w:rsidP="00AD50DC">
      <w:pPr>
        <w:pStyle w:val="ListParagraph"/>
        <w:numPr>
          <w:ilvl w:val="0"/>
          <w:numId w:val="7"/>
        </w:numPr>
        <w:jc w:val="both"/>
      </w:pPr>
      <w:r w:rsidRPr="00544313">
        <w:t>student survey data</w:t>
      </w:r>
    </w:p>
    <w:p w14:paraId="180E6F25" w14:textId="77777777" w:rsidR="00554517" w:rsidRPr="00544313" w:rsidRDefault="00554517" w:rsidP="00AD50DC">
      <w:pPr>
        <w:pStyle w:val="ListParagraph"/>
        <w:numPr>
          <w:ilvl w:val="0"/>
          <w:numId w:val="7"/>
        </w:numPr>
        <w:jc w:val="both"/>
      </w:pPr>
      <w:r w:rsidRPr="00544313">
        <w:t>incidents data</w:t>
      </w:r>
    </w:p>
    <w:p w14:paraId="7CCAAE89" w14:textId="77777777" w:rsidR="00554517" w:rsidRPr="00544313" w:rsidRDefault="00554517" w:rsidP="00AD50DC">
      <w:pPr>
        <w:pStyle w:val="ListParagraph"/>
        <w:numPr>
          <w:ilvl w:val="0"/>
          <w:numId w:val="7"/>
        </w:numPr>
        <w:jc w:val="both"/>
      </w:pPr>
      <w:r w:rsidRPr="00544313">
        <w:t>school reports</w:t>
      </w:r>
    </w:p>
    <w:p w14:paraId="0696C4A5" w14:textId="77777777" w:rsidR="00554517" w:rsidRPr="00544313" w:rsidRDefault="00554517" w:rsidP="00AD50DC">
      <w:pPr>
        <w:pStyle w:val="ListParagraph"/>
        <w:numPr>
          <w:ilvl w:val="0"/>
          <w:numId w:val="7"/>
        </w:numPr>
        <w:jc w:val="both"/>
      </w:pPr>
      <w:r w:rsidRPr="00544313">
        <w:t>parent survey</w:t>
      </w:r>
    </w:p>
    <w:p w14:paraId="61029F9E" w14:textId="77777777" w:rsidR="00554517" w:rsidRPr="00544313" w:rsidRDefault="00554517" w:rsidP="00AD50DC">
      <w:pPr>
        <w:pStyle w:val="ListParagraph"/>
        <w:numPr>
          <w:ilvl w:val="0"/>
          <w:numId w:val="7"/>
        </w:numPr>
        <w:jc w:val="both"/>
      </w:pPr>
      <w:r w:rsidRPr="00544313">
        <w:t>case management</w:t>
      </w:r>
    </w:p>
    <w:p w14:paraId="3CB25AA6" w14:textId="77777777" w:rsidR="00554517" w:rsidRPr="00544313" w:rsidRDefault="00554517" w:rsidP="00AD50DC">
      <w:pPr>
        <w:pStyle w:val="ListParagraph"/>
        <w:numPr>
          <w:ilvl w:val="0"/>
          <w:numId w:val="7"/>
        </w:numPr>
        <w:jc w:val="both"/>
      </w:pPr>
      <w:r w:rsidRPr="00544313">
        <w:t>CASES21, including attendance and absence data</w:t>
      </w:r>
    </w:p>
    <w:p w14:paraId="214C5B83" w14:textId="77777777" w:rsidR="00554517" w:rsidRPr="00544313" w:rsidRDefault="00554517" w:rsidP="00AD50DC">
      <w:pPr>
        <w:pStyle w:val="ListParagraph"/>
        <w:numPr>
          <w:ilvl w:val="0"/>
          <w:numId w:val="7"/>
        </w:numPr>
        <w:jc w:val="both"/>
      </w:pPr>
      <w:r w:rsidRPr="00544313">
        <w:t xml:space="preserve">SOCS </w:t>
      </w:r>
    </w:p>
    <w:p w14:paraId="095F75D4" w14:textId="239A37B2" w:rsidR="00554517" w:rsidRPr="00D001F5" w:rsidRDefault="00554517" w:rsidP="00554517">
      <w:pPr>
        <w:jc w:val="both"/>
      </w:pPr>
      <w:r w:rsidRPr="00544313">
        <w:t xml:space="preserve">Scoresby Primary School will also regularly monitor available data dashboards to ensure any wellbeing or </w:t>
      </w:r>
      <w:r w:rsidRPr="00D001F5">
        <w:t xml:space="preserve">engagement issues are acted upon in a timely manner and any intervention occurs as soon as possible. </w:t>
      </w:r>
    </w:p>
    <w:p w14:paraId="2E37F333" w14:textId="77777777" w:rsidR="00554517" w:rsidRPr="00D001F5" w:rsidRDefault="00554517" w:rsidP="00554517">
      <w:pPr>
        <w:jc w:val="both"/>
        <w:outlineLvl w:val="1"/>
        <w:rPr>
          <w:rFonts w:asciiTheme="majorHAnsi" w:hAnsiTheme="majorHAnsi"/>
          <w:b/>
          <w:bCs/>
          <w:color w:val="538135" w:themeColor="accent6" w:themeShade="BF"/>
          <w:sz w:val="26"/>
          <w:szCs w:val="26"/>
        </w:rPr>
      </w:pPr>
      <w:r w:rsidRPr="00D001F5">
        <w:rPr>
          <w:rFonts w:asciiTheme="majorHAnsi" w:hAnsiTheme="majorHAnsi"/>
          <w:b/>
          <w:bCs/>
          <w:color w:val="538135" w:themeColor="accent6" w:themeShade="BF"/>
          <w:sz w:val="26"/>
          <w:szCs w:val="26"/>
        </w:rPr>
        <w:t>COMMUNICATION</w:t>
      </w:r>
    </w:p>
    <w:p w14:paraId="60EBD1D2" w14:textId="77777777" w:rsidR="00D001F5" w:rsidRPr="00D001F5" w:rsidRDefault="00554517" w:rsidP="00D001F5">
      <w:r w:rsidRPr="00D001F5">
        <w:t>This policy will be communicated to our school community in the following ways</w:t>
      </w:r>
    </w:p>
    <w:p w14:paraId="01391C88" w14:textId="389C7C15" w:rsidR="00D001F5" w:rsidRPr="00D001F5" w:rsidRDefault="00D001F5" w:rsidP="00AD50DC">
      <w:pPr>
        <w:pStyle w:val="ListParagraph"/>
        <w:numPr>
          <w:ilvl w:val="0"/>
          <w:numId w:val="29"/>
        </w:numPr>
      </w:pPr>
      <w:r w:rsidRPr="00D001F5">
        <w:rPr>
          <w:rFonts w:ascii="Calibri" w:hAnsi="Calibri" w:cs="Calibri"/>
          <w:color w:val="000000"/>
        </w:rPr>
        <w:t>Available publicly on our school’s website</w:t>
      </w:r>
    </w:p>
    <w:p w14:paraId="127C8297" w14:textId="51F00D3F" w:rsidR="00554517" w:rsidRPr="00D001F5" w:rsidRDefault="00554517" w:rsidP="00AD50DC">
      <w:pPr>
        <w:pStyle w:val="ListParagraph"/>
        <w:numPr>
          <w:ilvl w:val="0"/>
          <w:numId w:val="13"/>
        </w:numPr>
      </w:pPr>
      <w:r w:rsidRPr="00D001F5">
        <w:t>Included in staff induction processes</w:t>
      </w:r>
    </w:p>
    <w:p w14:paraId="2BA64FBE" w14:textId="77777777" w:rsidR="00554517" w:rsidRPr="00D001F5" w:rsidRDefault="00554517" w:rsidP="00AD50DC">
      <w:pPr>
        <w:pStyle w:val="ListParagraph"/>
        <w:numPr>
          <w:ilvl w:val="0"/>
          <w:numId w:val="13"/>
        </w:numPr>
        <w:rPr>
          <w:rFonts w:eastAsiaTheme="minorEastAsia"/>
        </w:rPr>
      </w:pPr>
      <w:r w:rsidRPr="00D001F5">
        <w:t>Included as annual reference in school newsletter</w:t>
      </w:r>
      <w:r w:rsidRPr="00D001F5">
        <w:rPr>
          <w:rFonts w:ascii="Calibri" w:eastAsia="Calibri" w:hAnsi="Calibri" w:cs="Calibri"/>
          <w:color w:val="2B579A"/>
          <w:shd w:val="clear" w:color="auto" w:fill="E6E6E6"/>
        </w:rPr>
        <w:t xml:space="preserve"> </w:t>
      </w:r>
    </w:p>
    <w:p w14:paraId="264E06D7" w14:textId="77777777" w:rsidR="00554517" w:rsidRPr="00D001F5" w:rsidRDefault="00554517" w:rsidP="00AD50DC">
      <w:pPr>
        <w:pStyle w:val="ListParagraph"/>
        <w:numPr>
          <w:ilvl w:val="0"/>
          <w:numId w:val="13"/>
        </w:numPr>
        <w:jc w:val="both"/>
      </w:pPr>
      <w:r w:rsidRPr="00D001F5">
        <w:t>Made available in hard copy from school administration upon request</w:t>
      </w:r>
    </w:p>
    <w:p w14:paraId="1A691F47" w14:textId="77777777" w:rsidR="00554517" w:rsidRDefault="00554517" w:rsidP="00554517">
      <w:pPr>
        <w:jc w:val="both"/>
      </w:pPr>
      <w:r>
        <w:t>Our school will also ensure it follows the mandatory parent/carer notification requirements with respect to suspensions and expulsions outlined in the Department’s policies at:</w:t>
      </w:r>
    </w:p>
    <w:p w14:paraId="4DE1B0F9" w14:textId="77777777" w:rsidR="00554517" w:rsidRDefault="008C0E93" w:rsidP="00AD50DC">
      <w:pPr>
        <w:pStyle w:val="ListParagraph"/>
        <w:numPr>
          <w:ilvl w:val="0"/>
          <w:numId w:val="15"/>
        </w:numPr>
        <w:jc w:val="both"/>
      </w:pPr>
      <w:hyperlink r:id="rId32" w:history="1">
        <w:r w:rsidR="00554517" w:rsidRPr="00FB1C1C">
          <w:rPr>
            <w:rStyle w:val="Hyperlink"/>
          </w:rPr>
          <w:t>Suspension process</w:t>
        </w:r>
      </w:hyperlink>
    </w:p>
    <w:p w14:paraId="664F138D" w14:textId="77777777" w:rsidR="00554517" w:rsidRPr="00A50BF8" w:rsidRDefault="008C0E93" w:rsidP="00AD50DC">
      <w:pPr>
        <w:pStyle w:val="ListParagraph"/>
        <w:numPr>
          <w:ilvl w:val="0"/>
          <w:numId w:val="15"/>
        </w:numPr>
        <w:jc w:val="both"/>
      </w:pPr>
      <w:hyperlink r:id="rId33" w:history="1">
        <w:r w:rsidR="00554517" w:rsidRPr="00E631BC">
          <w:rPr>
            <w:rStyle w:val="Hyperlink"/>
          </w:rPr>
          <w:t>Expulsions - Decision</w:t>
        </w:r>
      </w:hyperlink>
    </w:p>
    <w:p w14:paraId="02ADF2ED" w14:textId="77777777" w:rsidR="00554517" w:rsidRPr="00D001F5" w:rsidRDefault="00554517" w:rsidP="00554517">
      <w:pPr>
        <w:jc w:val="both"/>
        <w:outlineLvl w:val="1"/>
        <w:rPr>
          <w:rFonts w:asciiTheme="majorHAnsi" w:eastAsiaTheme="majorEastAsia" w:hAnsiTheme="majorHAnsi" w:cstheme="majorBidi"/>
          <w:b/>
          <w:caps/>
          <w:color w:val="538135" w:themeColor="accent6" w:themeShade="BF"/>
          <w:sz w:val="26"/>
          <w:szCs w:val="26"/>
        </w:rPr>
      </w:pPr>
      <w:r w:rsidRPr="00D001F5">
        <w:rPr>
          <w:rFonts w:asciiTheme="majorHAnsi" w:eastAsiaTheme="majorEastAsia" w:hAnsiTheme="majorHAnsi" w:cstheme="majorBidi"/>
          <w:b/>
          <w:caps/>
          <w:color w:val="538135" w:themeColor="accent6" w:themeShade="BF"/>
          <w:sz w:val="26"/>
          <w:szCs w:val="26"/>
        </w:rPr>
        <w:t>Further information and resources</w:t>
      </w:r>
    </w:p>
    <w:p w14:paraId="664D1462" w14:textId="77777777" w:rsidR="00554517" w:rsidRPr="00CD39A8" w:rsidRDefault="00554517" w:rsidP="00554517">
      <w:pPr>
        <w:jc w:val="both"/>
      </w:pPr>
      <w:r w:rsidRPr="00CD39A8">
        <w:t>The following Department of Education and Training policies are relevant</w:t>
      </w:r>
      <w:r w:rsidRPr="004D567C">
        <w:t xml:space="preserve"> to </w:t>
      </w:r>
      <w:r w:rsidRPr="00CD39A8">
        <w:t>this Student Engagement and Wellbeing Policy:</w:t>
      </w:r>
    </w:p>
    <w:p w14:paraId="3613ECD7" w14:textId="77777777" w:rsidR="00554517" w:rsidRPr="00CD39A8" w:rsidRDefault="008C0E93" w:rsidP="00AD50DC">
      <w:pPr>
        <w:pStyle w:val="ListParagraph"/>
        <w:numPr>
          <w:ilvl w:val="0"/>
          <w:numId w:val="18"/>
        </w:numPr>
        <w:jc w:val="both"/>
      </w:pPr>
      <w:hyperlink r:id="rId34" w:history="1">
        <w:r w:rsidR="00554517" w:rsidRPr="00CD39A8">
          <w:rPr>
            <w:rStyle w:val="Hyperlink"/>
          </w:rPr>
          <w:t>Attendance</w:t>
        </w:r>
      </w:hyperlink>
    </w:p>
    <w:p w14:paraId="3571BA8A" w14:textId="77777777" w:rsidR="00554517" w:rsidRDefault="008C0E93" w:rsidP="00AD50DC">
      <w:pPr>
        <w:pStyle w:val="ListParagraph"/>
        <w:numPr>
          <w:ilvl w:val="0"/>
          <w:numId w:val="18"/>
        </w:numPr>
        <w:jc w:val="both"/>
      </w:pPr>
      <w:hyperlink r:id="rId35" w:history="1">
        <w:r w:rsidR="00554517" w:rsidRPr="00CD39A8">
          <w:rPr>
            <w:rStyle w:val="Hyperlink"/>
          </w:rPr>
          <w:t>Student Engagement</w:t>
        </w:r>
      </w:hyperlink>
    </w:p>
    <w:p w14:paraId="670E1014" w14:textId="77777777" w:rsidR="00554517" w:rsidRPr="00CD39A8" w:rsidRDefault="008C0E93" w:rsidP="00AD50DC">
      <w:pPr>
        <w:pStyle w:val="ListParagraph"/>
        <w:numPr>
          <w:ilvl w:val="0"/>
          <w:numId w:val="18"/>
        </w:numPr>
        <w:jc w:val="both"/>
      </w:pPr>
      <w:hyperlink r:id="rId36" w:history="1">
        <w:r w:rsidR="00554517" w:rsidRPr="00B30124">
          <w:rPr>
            <w:rStyle w:val="Hyperlink"/>
          </w:rPr>
          <w:t>Child Safe Standards</w:t>
        </w:r>
      </w:hyperlink>
    </w:p>
    <w:p w14:paraId="218BC834" w14:textId="77777777" w:rsidR="00554517" w:rsidRPr="00CD39A8" w:rsidRDefault="008C0E93" w:rsidP="00AD50DC">
      <w:pPr>
        <w:pStyle w:val="ListParagraph"/>
        <w:numPr>
          <w:ilvl w:val="0"/>
          <w:numId w:val="18"/>
        </w:numPr>
        <w:jc w:val="both"/>
        <w:rPr>
          <w:iCs/>
        </w:rPr>
      </w:pPr>
      <w:hyperlink r:id="rId37" w:history="1">
        <w:r w:rsidR="00554517" w:rsidRPr="00CD39A8">
          <w:rPr>
            <w:rStyle w:val="Hyperlink"/>
            <w:rFonts w:ascii="Calibri" w:hAnsi="Calibri" w:cs="Calibri"/>
            <w:iCs/>
          </w:rPr>
          <w:t>Supporting Students in Out-of-Home Care</w:t>
        </w:r>
      </w:hyperlink>
    </w:p>
    <w:p w14:paraId="0A8C2CD0" w14:textId="77777777" w:rsidR="00554517" w:rsidRPr="00CD39A8" w:rsidRDefault="008C0E93" w:rsidP="00AD50DC">
      <w:pPr>
        <w:pStyle w:val="ListParagraph"/>
        <w:numPr>
          <w:ilvl w:val="0"/>
          <w:numId w:val="18"/>
        </w:numPr>
        <w:jc w:val="both"/>
        <w:rPr>
          <w:iCs/>
        </w:rPr>
      </w:pPr>
      <w:hyperlink r:id="rId38" w:history="1">
        <w:r w:rsidR="00554517" w:rsidRPr="00CD39A8">
          <w:rPr>
            <w:rStyle w:val="Hyperlink"/>
            <w:rFonts w:ascii="Calibri" w:hAnsi="Calibri" w:cs="Calibri"/>
            <w:iCs/>
          </w:rPr>
          <w:t>Students with Disability</w:t>
        </w:r>
      </w:hyperlink>
      <w:r w:rsidR="00554517" w:rsidRPr="00CD39A8">
        <w:t xml:space="preserve"> </w:t>
      </w:r>
    </w:p>
    <w:p w14:paraId="3E9FEAB3" w14:textId="77777777" w:rsidR="00554517" w:rsidRPr="00CD39A8" w:rsidRDefault="008C0E93" w:rsidP="00AD50DC">
      <w:pPr>
        <w:pStyle w:val="ListParagraph"/>
        <w:numPr>
          <w:ilvl w:val="0"/>
          <w:numId w:val="18"/>
        </w:numPr>
        <w:jc w:val="both"/>
        <w:rPr>
          <w:iCs/>
        </w:rPr>
      </w:pPr>
      <w:hyperlink r:id="rId39" w:history="1">
        <w:r w:rsidR="00554517" w:rsidRPr="00CD39A8">
          <w:rPr>
            <w:rStyle w:val="Hyperlink"/>
            <w:rFonts w:ascii="Calibri" w:hAnsi="Calibri" w:cs="Calibri"/>
            <w:iCs/>
          </w:rPr>
          <w:t>LGBTIQ Student Support</w:t>
        </w:r>
      </w:hyperlink>
    </w:p>
    <w:p w14:paraId="17FBA547" w14:textId="77777777" w:rsidR="00554517" w:rsidRPr="00CD39A8" w:rsidRDefault="008C0E93" w:rsidP="00AD50DC">
      <w:pPr>
        <w:pStyle w:val="ListParagraph"/>
        <w:numPr>
          <w:ilvl w:val="0"/>
          <w:numId w:val="18"/>
        </w:numPr>
        <w:jc w:val="both"/>
      </w:pPr>
      <w:hyperlink r:id="rId40" w:history="1">
        <w:r w:rsidR="00554517" w:rsidRPr="00CD39A8">
          <w:rPr>
            <w:rStyle w:val="Hyperlink"/>
          </w:rPr>
          <w:t>Behaviour - Students</w:t>
        </w:r>
      </w:hyperlink>
    </w:p>
    <w:p w14:paraId="2C005CE0" w14:textId="77777777" w:rsidR="00554517" w:rsidRPr="00CD39A8" w:rsidRDefault="008C0E93" w:rsidP="00AD50DC">
      <w:pPr>
        <w:pStyle w:val="ListParagraph"/>
        <w:numPr>
          <w:ilvl w:val="0"/>
          <w:numId w:val="18"/>
        </w:numPr>
        <w:jc w:val="both"/>
      </w:pPr>
      <w:hyperlink r:id="rId41" w:history="1">
        <w:r w:rsidR="00554517" w:rsidRPr="00CD39A8">
          <w:rPr>
            <w:rStyle w:val="Hyperlink"/>
          </w:rPr>
          <w:t>Suspensions</w:t>
        </w:r>
      </w:hyperlink>
    </w:p>
    <w:p w14:paraId="24F7CD2D" w14:textId="77777777" w:rsidR="00554517" w:rsidRPr="00CD39A8" w:rsidRDefault="008C0E93" w:rsidP="00AD50DC">
      <w:pPr>
        <w:pStyle w:val="ListParagraph"/>
        <w:numPr>
          <w:ilvl w:val="0"/>
          <w:numId w:val="18"/>
        </w:numPr>
        <w:jc w:val="both"/>
      </w:pPr>
      <w:hyperlink r:id="rId42" w:history="1">
        <w:r w:rsidR="00554517" w:rsidRPr="00CD39A8">
          <w:rPr>
            <w:rStyle w:val="Hyperlink"/>
          </w:rPr>
          <w:t>Expulsions</w:t>
        </w:r>
      </w:hyperlink>
    </w:p>
    <w:p w14:paraId="5186FBFB" w14:textId="77777777" w:rsidR="00554517" w:rsidRPr="00CD39A8" w:rsidRDefault="008C0E93" w:rsidP="00AD50DC">
      <w:pPr>
        <w:pStyle w:val="ListParagraph"/>
        <w:numPr>
          <w:ilvl w:val="0"/>
          <w:numId w:val="18"/>
        </w:numPr>
        <w:jc w:val="both"/>
      </w:pPr>
      <w:hyperlink r:id="rId43" w:history="1">
        <w:r w:rsidR="00554517" w:rsidRPr="00CD39A8">
          <w:rPr>
            <w:rStyle w:val="Hyperlink"/>
          </w:rPr>
          <w:t>Restraint and Seclusion</w:t>
        </w:r>
      </w:hyperlink>
    </w:p>
    <w:p w14:paraId="427DB4B5" w14:textId="77777777" w:rsidR="00554517" w:rsidRPr="00D001F5" w:rsidRDefault="00554517" w:rsidP="00554517">
      <w:pPr>
        <w:jc w:val="both"/>
      </w:pPr>
      <w:r w:rsidRPr="00D001F5">
        <w:t>The following school policies are also relevant to this Student Wellbeing and Engagement Policy:</w:t>
      </w:r>
    </w:p>
    <w:p w14:paraId="6B8A6C80" w14:textId="77777777" w:rsidR="00554517" w:rsidRPr="00D001F5" w:rsidRDefault="00554517" w:rsidP="00AD50DC">
      <w:pPr>
        <w:pStyle w:val="ListParagraph"/>
        <w:numPr>
          <w:ilvl w:val="0"/>
          <w:numId w:val="17"/>
        </w:numPr>
        <w:jc w:val="both"/>
      </w:pPr>
      <w:r w:rsidRPr="00D001F5">
        <w:t>Child Safety and Wellbeing Policy</w:t>
      </w:r>
    </w:p>
    <w:p w14:paraId="38716828" w14:textId="77777777" w:rsidR="00554517" w:rsidRPr="00D001F5" w:rsidRDefault="00554517" w:rsidP="00AD50DC">
      <w:pPr>
        <w:pStyle w:val="ListParagraph"/>
        <w:numPr>
          <w:ilvl w:val="0"/>
          <w:numId w:val="17"/>
        </w:numPr>
        <w:jc w:val="both"/>
      </w:pPr>
      <w:r w:rsidRPr="00D001F5">
        <w:lastRenderedPageBreak/>
        <w:t>Bullying Prevention Policy</w:t>
      </w:r>
    </w:p>
    <w:p w14:paraId="71B59188" w14:textId="77777777" w:rsidR="00554517" w:rsidRPr="00D001F5" w:rsidRDefault="00554517" w:rsidP="00AD50DC">
      <w:pPr>
        <w:pStyle w:val="ListParagraph"/>
        <w:numPr>
          <w:ilvl w:val="0"/>
          <w:numId w:val="17"/>
        </w:numPr>
        <w:jc w:val="both"/>
      </w:pPr>
      <w:r w:rsidRPr="00D001F5">
        <w:t>Inclusion and Diversity Policy</w:t>
      </w:r>
    </w:p>
    <w:p w14:paraId="5D9D07CA" w14:textId="77777777" w:rsidR="00554517" w:rsidRPr="00D001F5" w:rsidRDefault="00554517" w:rsidP="00AD50DC">
      <w:pPr>
        <w:pStyle w:val="ListParagraph"/>
        <w:numPr>
          <w:ilvl w:val="0"/>
          <w:numId w:val="17"/>
        </w:numPr>
        <w:jc w:val="both"/>
      </w:pPr>
      <w:r w:rsidRPr="00D001F5">
        <w:t xml:space="preserve">Statement of Values and School Philosophy </w:t>
      </w:r>
    </w:p>
    <w:p w14:paraId="7C7103D6" w14:textId="77777777" w:rsidR="00D001F5" w:rsidRDefault="00D001F5" w:rsidP="00554517">
      <w:pPr>
        <w:pStyle w:val="Heading2"/>
        <w:spacing w:after="120" w:line="240" w:lineRule="auto"/>
        <w:jc w:val="both"/>
        <w:rPr>
          <w:b/>
          <w:caps/>
          <w:color w:val="5B9BD5" w:themeColor="accent1"/>
        </w:rPr>
      </w:pPr>
    </w:p>
    <w:p w14:paraId="094A8D50" w14:textId="2282512E" w:rsidR="00554517" w:rsidRPr="00D001F5" w:rsidRDefault="00554517" w:rsidP="00554517">
      <w:pPr>
        <w:pStyle w:val="Heading2"/>
        <w:spacing w:after="120" w:line="240" w:lineRule="auto"/>
        <w:jc w:val="both"/>
        <w:rPr>
          <w:b/>
          <w:caps/>
          <w:color w:val="538135" w:themeColor="accent6" w:themeShade="BF"/>
        </w:rPr>
      </w:pPr>
      <w:r w:rsidRPr="00D001F5">
        <w:rPr>
          <w:b/>
          <w:caps/>
          <w:color w:val="538135" w:themeColor="accent6" w:themeShade="BF"/>
        </w:rPr>
        <w:t xml:space="preserve">POLICY REVIEW AND APPROVAL </w:t>
      </w:r>
    </w:p>
    <w:tbl>
      <w:tblPr>
        <w:tblStyle w:val="TableGrid"/>
        <w:tblW w:w="0" w:type="auto"/>
        <w:tblLayout w:type="fixed"/>
        <w:tblLook w:val="06A0" w:firstRow="1" w:lastRow="0" w:firstColumn="1" w:lastColumn="0" w:noHBand="1" w:noVBand="1"/>
      </w:tblPr>
      <w:tblGrid>
        <w:gridCol w:w="2940"/>
        <w:gridCol w:w="6075"/>
      </w:tblGrid>
      <w:tr w:rsidR="00554517" w14:paraId="08B816BA" w14:textId="77777777" w:rsidTr="009E1D7D">
        <w:tc>
          <w:tcPr>
            <w:tcW w:w="2940" w:type="dxa"/>
          </w:tcPr>
          <w:p w14:paraId="0C1BE259" w14:textId="77777777" w:rsidR="00554517" w:rsidRDefault="00554517" w:rsidP="009E1D7D">
            <w:r>
              <w:t>Policy last reviewed</w:t>
            </w:r>
          </w:p>
        </w:tc>
        <w:tc>
          <w:tcPr>
            <w:tcW w:w="6075" w:type="dxa"/>
          </w:tcPr>
          <w:p w14:paraId="24C73139" w14:textId="48778F85" w:rsidR="00554517" w:rsidRDefault="00D001F5" w:rsidP="009E1D7D">
            <w:r>
              <w:t>19 July 2022</w:t>
            </w:r>
          </w:p>
        </w:tc>
      </w:tr>
      <w:tr w:rsidR="00554517" w14:paraId="32276ABF" w14:textId="77777777" w:rsidTr="009E1D7D">
        <w:tc>
          <w:tcPr>
            <w:tcW w:w="2940" w:type="dxa"/>
          </w:tcPr>
          <w:p w14:paraId="194C87D5" w14:textId="77777777" w:rsidR="00554517" w:rsidRDefault="00554517" w:rsidP="009E1D7D">
            <w:r>
              <w:t>Consultation</w:t>
            </w:r>
          </w:p>
        </w:tc>
        <w:tc>
          <w:tcPr>
            <w:tcW w:w="6075" w:type="dxa"/>
          </w:tcPr>
          <w:p w14:paraId="3E1DCE2E" w14:textId="1EF4A0BA" w:rsidR="00554517" w:rsidRDefault="00D001F5" w:rsidP="009E1D7D">
            <w:r>
              <w:t>Education Subcommittee</w:t>
            </w:r>
            <w:r w:rsidR="00107B0F">
              <w:t xml:space="preserve"> 28/07/2022 – via email </w:t>
            </w:r>
          </w:p>
          <w:p w14:paraId="2803BAF1" w14:textId="244ED582" w:rsidR="00AB0408" w:rsidRDefault="00AB0408" w:rsidP="009E1D7D">
            <w:r>
              <w:t>Newsletter</w:t>
            </w:r>
            <w:r w:rsidR="00107B0F">
              <w:t xml:space="preserve"> 28/07/2022</w:t>
            </w:r>
            <w:r>
              <w:t xml:space="preserve"> </w:t>
            </w:r>
            <w:r w:rsidR="00107B0F">
              <w:t>- c</w:t>
            </w:r>
            <w:r>
              <w:t>onsultation invited</w:t>
            </w:r>
            <w:r w:rsidR="00107B0F">
              <w:t xml:space="preserve"> from parents </w:t>
            </w:r>
          </w:p>
        </w:tc>
      </w:tr>
      <w:tr w:rsidR="00554517" w14:paraId="5CC8E79F" w14:textId="77777777" w:rsidTr="009E1D7D">
        <w:tc>
          <w:tcPr>
            <w:tcW w:w="2940" w:type="dxa"/>
          </w:tcPr>
          <w:p w14:paraId="2D36E7E5" w14:textId="77777777" w:rsidR="00554517" w:rsidRDefault="00554517" w:rsidP="009E1D7D">
            <w:r>
              <w:t>Approved by</w:t>
            </w:r>
          </w:p>
        </w:tc>
        <w:tc>
          <w:tcPr>
            <w:tcW w:w="6075" w:type="dxa"/>
          </w:tcPr>
          <w:p w14:paraId="2E6B131C" w14:textId="77777777" w:rsidR="00554517" w:rsidRDefault="00554517" w:rsidP="009E1D7D">
            <w:r>
              <w:t xml:space="preserve">Principal </w:t>
            </w:r>
          </w:p>
        </w:tc>
      </w:tr>
      <w:tr w:rsidR="00554517" w14:paraId="1E1DB3D7" w14:textId="77777777" w:rsidTr="009E1D7D">
        <w:trPr>
          <w:trHeight w:val="70"/>
        </w:trPr>
        <w:tc>
          <w:tcPr>
            <w:tcW w:w="2940" w:type="dxa"/>
          </w:tcPr>
          <w:p w14:paraId="226A9F6C" w14:textId="77777777" w:rsidR="00554517" w:rsidRDefault="00554517" w:rsidP="009E1D7D">
            <w:r>
              <w:t>Next scheduled review date</w:t>
            </w:r>
          </w:p>
        </w:tc>
        <w:tc>
          <w:tcPr>
            <w:tcW w:w="6075" w:type="dxa"/>
          </w:tcPr>
          <w:p w14:paraId="6F72B1D9" w14:textId="42B860EF" w:rsidR="00554517" w:rsidRDefault="00D001F5" w:rsidP="009E1D7D">
            <w:r>
              <w:t>August 2024</w:t>
            </w:r>
            <w:r w:rsidR="00107B0F">
              <w:t xml:space="preserve"> (every two years)</w:t>
            </w:r>
          </w:p>
        </w:tc>
      </w:tr>
    </w:tbl>
    <w:p w14:paraId="7489090F" w14:textId="77777777" w:rsidR="00554517" w:rsidRPr="00652F91" w:rsidRDefault="00554517" w:rsidP="00554517"/>
    <w:p w14:paraId="20DF1AB8" w14:textId="77777777" w:rsidR="00F30D26" w:rsidRPr="00EB7DE2" w:rsidRDefault="00F30D26" w:rsidP="00554517">
      <w:pPr>
        <w:pStyle w:val="Heading2"/>
        <w:spacing w:after="240" w:line="240" w:lineRule="auto"/>
        <w:rPr>
          <w:b/>
        </w:rPr>
      </w:pPr>
    </w:p>
    <w:sectPr w:rsidR="00F30D26" w:rsidRPr="00EB7DE2" w:rsidSect="00BD310E">
      <w:footerReference w:type="default" r:id="rId44"/>
      <w:pgSz w:w="11906" w:h="16838"/>
      <w:pgMar w:top="426" w:right="1440" w:bottom="851" w:left="1134" w:header="708" w:footer="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3ECF1" w14:textId="77777777" w:rsidR="008C0E93" w:rsidRDefault="008C0E93" w:rsidP="00882A66">
      <w:pPr>
        <w:spacing w:after="0" w:line="240" w:lineRule="auto"/>
      </w:pPr>
      <w:r>
        <w:separator/>
      </w:r>
    </w:p>
  </w:endnote>
  <w:endnote w:type="continuationSeparator" w:id="0">
    <w:p w14:paraId="1CB9674C" w14:textId="77777777" w:rsidR="008C0E93" w:rsidRDefault="008C0E93" w:rsidP="00882A66">
      <w:pPr>
        <w:spacing w:after="0" w:line="240" w:lineRule="auto"/>
      </w:pPr>
      <w:r>
        <w:continuationSeparator/>
      </w:r>
    </w:p>
  </w:endnote>
  <w:endnote w:type="continuationNotice" w:id="1">
    <w:p w14:paraId="4EAC0E18" w14:textId="77777777" w:rsidR="008C0E93" w:rsidRDefault="008C0E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1372151329"/>
      <w:docPartObj>
        <w:docPartGallery w:val="Page Numbers (Bottom of Page)"/>
        <w:docPartUnique/>
      </w:docPartObj>
    </w:sdtPr>
    <w:sdtEndPr>
      <w:rPr>
        <w:i w:val="0"/>
        <w:noProof/>
      </w:rPr>
    </w:sdtEndPr>
    <w:sdtContent>
      <w:p w14:paraId="5F5872A3" w14:textId="56ABEB2A" w:rsidR="00392801" w:rsidRDefault="00BD310E">
        <w:pPr>
          <w:pStyle w:val="Footer"/>
          <w:jc w:val="right"/>
        </w:pPr>
        <w:r w:rsidRPr="00BD310E">
          <w:rPr>
            <w:i/>
          </w:rPr>
          <w:t>Updated 1</w:t>
        </w:r>
        <w:r w:rsidR="00806655">
          <w:rPr>
            <w:i/>
          </w:rPr>
          <w:t>9</w:t>
        </w:r>
        <w:r w:rsidRPr="00BD310E">
          <w:rPr>
            <w:i/>
          </w:rPr>
          <w:t xml:space="preserve"> July 2022</w:t>
        </w:r>
      </w:p>
    </w:sdtContent>
  </w:sdt>
  <w:p w14:paraId="31B15E3F" w14:textId="77777777" w:rsidR="00392801" w:rsidRDefault="00392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CEEDA" w14:textId="77777777" w:rsidR="008C0E93" w:rsidRDefault="008C0E93" w:rsidP="00882A66">
      <w:pPr>
        <w:spacing w:after="0" w:line="240" w:lineRule="auto"/>
      </w:pPr>
      <w:r>
        <w:separator/>
      </w:r>
    </w:p>
  </w:footnote>
  <w:footnote w:type="continuationSeparator" w:id="0">
    <w:p w14:paraId="23D9E5D7" w14:textId="77777777" w:rsidR="008C0E93" w:rsidRDefault="008C0E93" w:rsidP="00882A66">
      <w:pPr>
        <w:spacing w:after="0" w:line="240" w:lineRule="auto"/>
      </w:pPr>
      <w:r>
        <w:continuationSeparator/>
      </w:r>
    </w:p>
  </w:footnote>
  <w:footnote w:type="continuationNotice" w:id="1">
    <w:p w14:paraId="097E5820" w14:textId="77777777" w:rsidR="008C0E93" w:rsidRDefault="008C0E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1E8502C"/>
    <w:multiLevelType w:val="multilevel"/>
    <w:tmpl w:val="F32091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5B03"/>
    <w:multiLevelType w:val="hybridMultilevel"/>
    <w:tmpl w:val="98269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227AD1"/>
    <w:multiLevelType w:val="hybridMultilevel"/>
    <w:tmpl w:val="AC98BB8A"/>
    <w:lvl w:ilvl="0" w:tplc="0C09000F">
      <w:start w:val="1"/>
      <w:numFmt w:val="decimal"/>
      <w:lvlText w:val="%1."/>
      <w:lvlJc w:val="left"/>
      <w:pPr>
        <w:ind w:left="6" w:hanging="360"/>
      </w:pPr>
      <w:rPr>
        <w:rFonts w:hint="default"/>
      </w:rPr>
    </w:lvl>
    <w:lvl w:ilvl="1" w:tplc="0C090019" w:tentative="1">
      <w:start w:val="1"/>
      <w:numFmt w:val="lowerLetter"/>
      <w:lvlText w:val="%2."/>
      <w:lvlJc w:val="left"/>
      <w:pPr>
        <w:ind w:left="726" w:hanging="360"/>
      </w:pPr>
    </w:lvl>
    <w:lvl w:ilvl="2" w:tplc="0C09001B" w:tentative="1">
      <w:start w:val="1"/>
      <w:numFmt w:val="lowerRoman"/>
      <w:lvlText w:val="%3."/>
      <w:lvlJc w:val="right"/>
      <w:pPr>
        <w:ind w:left="1446" w:hanging="180"/>
      </w:pPr>
    </w:lvl>
    <w:lvl w:ilvl="3" w:tplc="0C09000F" w:tentative="1">
      <w:start w:val="1"/>
      <w:numFmt w:val="decimal"/>
      <w:lvlText w:val="%4."/>
      <w:lvlJc w:val="left"/>
      <w:pPr>
        <w:ind w:left="2166" w:hanging="360"/>
      </w:pPr>
    </w:lvl>
    <w:lvl w:ilvl="4" w:tplc="0C090019" w:tentative="1">
      <w:start w:val="1"/>
      <w:numFmt w:val="lowerLetter"/>
      <w:lvlText w:val="%5."/>
      <w:lvlJc w:val="left"/>
      <w:pPr>
        <w:ind w:left="2886" w:hanging="360"/>
      </w:pPr>
    </w:lvl>
    <w:lvl w:ilvl="5" w:tplc="0C09001B" w:tentative="1">
      <w:start w:val="1"/>
      <w:numFmt w:val="lowerRoman"/>
      <w:lvlText w:val="%6."/>
      <w:lvlJc w:val="right"/>
      <w:pPr>
        <w:ind w:left="3606" w:hanging="180"/>
      </w:pPr>
    </w:lvl>
    <w:lvl w:ilvl="6" w:tplc="0C09000F" w:tentative="1">
      <w:start w:val="1"/>
      <w:numFmt w:val="decimal"/>
      <w:lvlText w:val="%7."/>
      <w:lvlJc w:val="left"/>
      <w:pPr>
        <w:ind w:left="4326" w:hanging="360"/>
      </w:pPr>
    </w:lvl>
    <w:lvl w:ilvl="7" w:tplc="0C090019" w:tentative="1">
      <w:start w:val="1"/>
      <w:numFmt w:val="lowerLetter"/>
      <w:lvlText w:val="%8."/>
      <w:lvlJc w:val="left"/>
      <w:pPr>
        <w:ind w:left="5046" w:hanging="360"/>
      </w:pPr>
    </w:lvl>
    <w:lvl w:ilvl="8" w:tplc="0C09001B" w:tentative="1">
      <w:start w:val="1"/>
      <w:numFmt w:val="lowerRoman"/>
      <w:lvlText w:val="%9."/>
      <w:lvlJc w:val="right"/>
      <w:pPr>
        <w:ind w:left="5766" w:hanging="180"/>
      </w:pPr>
    </w:lvl>
  </w:abstractNum>
  <w:abstractNum w:abstractNumId="4" w15:restartNumberingAfterBreak="0">
    <w:nsid w:val="0FC51B79"/>
    <w:multiLevelType w:val="hybridMultilevel"/>
    <w:tmpl w:val="1B42FD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A7197F"/>
    <w:multiLevelType w:val="multilevel"/>
    <w:tmpl w:val="9F32B3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680EBB"/>
    <w:multiLevelType w:val="hybridMultilevel"/>
    <w:tmpl w:val="C1D47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066C30"/>
    <w:multiLevelType w:val="hybridMultilevel"/>
    <w:tmpl w:val="7D3CC554"/>
    <w:lvl w:ilvl="0" w:tplc="0C090001">
      <w:start w:val="1"/>
      <w:numFmt w:val="bullet"/>
      <w:lvlText w:val=""/>
      <w:lvlJc w:val="left"/>
      <w:pPr>
        <w:ind w:left="750" w:hanging="360"/>
      </w:pPr>
      <w:rPr>
        <w:rFonts w:ascii="Symbol" w:hAnsi="Symbol" w:hint="default"/>
      </w:rPr>
    </w:lvl>
    <w:lvl w:ilvl="1" w:tplc="0C090003" w:tentative="1">
      <w:start w:val="1"/>
      <w:numFmt w:val="bullet"/>
      <w:lvlText w:val="o"/>
      <w:lvlJc w:val="left"/>
      <w:pPr>
        <w:ind w:left="1470" w:hanging="360"/>
      </w:pPr>
      <w:rPr>
        <w:rFonts w:ascii="Courier New" w:hAnsi="Courier New" w:cs="Courier New" w:hint="default"/>
      </w:rPr>
    </w:lvl>
    <w:lvl w:ilvl="2" w:tplc="0C090005" w:tentative="1">
      <w:start w:val="1"/>
      <w:numFmt w:val="bullet"/>
      <w:lvlText w:val=""/>
      <w:lvlJc w:val="left"/>
      <w:pPr>
        <w:ind w:left="2190" w:hanging="360"/>
      </w:pPr>
      <w:rPr>
        <w:rFonts w:ascii="Wingdings" w:hAnsi="Wingdings" w:hint="default"/>
      </w:rPr>
    </w:lvl>
    <w:lvl w:ilvl="3" w:tplc="0C090001" w:tentative="1">
      <w:start w:val="1"/>
      <w:numFmt w:val="bullet"/>
      <w:lvlText w:val=""/>
      <w:lvlJc w:val="left"/>
      <w:pPr>
        <w:ind w:left="2910" w:hanging="360"/>
      </w:pPr>
      <w:rPr>
        <w:rFonts w:ascii="Symbol" w:hAnsi="Symbol" w:hint="default"/>
      </w:rPr>
    </w:lvl>
    <w:lvl w:ilvl="4" w:tplc="0C090003" w:tentative="1">
      <w:start w:val="1"/>
      <w:numFmt w:val="bullet"/>
      <w:lvlText w:val="o"/>
      <w:lvlJc w:val="left"/>
      <w:pPr>
        <w:ind w:left="3630" w:hanging="360"/>
      </w:pPr>
      <w:rPr>
        <w:rFonts w:ascii="Courier New" w:hAnsi="Courier New" w:cs="Courier New" w:hint="default"/>
      </w:rPr>
    </w:lvl>
    <w:lvl w:ilvl="5" w:tplc="0C090005" w:tentative="1">
      <w:start w:val="1"/>
      <w:numFmt w:val="bullet"/>
      <w:lvlText w:val=""/>
      <w:lvlJc w:val="left"/>
      <w:pPr>
        <w:ind w:left="4350" w:hanging="360"/>
      </w:pPr>
      <w:rPr>
        <w:rFonts w:ascii="Wingdings" w:hAnsi="Wingdings" w:hint="default"/>
      </w:rPr>
    </w:lvl>
    <w:lvl w:ilvl="6" w:tplc="0C090001" w:tentative="1">
      <w:start w:val="1"/>
      <w:numFmt w:val="bullet"/>
      <w:lvlText w:val=""/>
      <w:lvlJc w:val="left"/>
      <w:pPr>
        <w:ind w:left="5070" w:hanging="360"/>
      </w:pPr>
      <w:rPr>
        <w:rFonts w:ascii="Symbol" w:hAnsi="Symbol" w:hint="default"/>
      </w:rPr>
    </w:lvl>
    <w:lvl w:ilvl="7" w:tplc="0C090003" w:tentative="1">
      <w:start w:val="1"/>
      <w:numFmt w:val="bullet"/>
      <w:lvlText w:val="o"/>
      <w:lvlJc w:val="left"/>
      <w:pPr>
        <w:ind w:left="5790" w:hanging="360"/>
      </w:pPr>
      <w:rPr>
        <w:rFonts w:ascii="Courier New" w:hAnsi="Courier New" w:cs="Courier New" w:hint="default"/>
      </w:rPr>
    </w:lvl>
    <w:lvl w:ilvl="8" w:tplc="0C090005" w:tentative="1">
      <w:start w:val="1"/>
      <w:numFmt w:val="bullet"/>
      <w:lvlText w:val=""/>
      <w:lvlJc w:val="left"/>
      <w:pPr>
        <w:ind w:left="6510" w:hanging="360"/>
      </w:pPr>
      <w:rPr>
        <w:rFonts w:ascii="Wingdings" w:hAnsi="Wingdings" w:hint="default"/>
      </w:rPr>
    </w:lvl>
  </w:abstractNum>
  <w:abstractNum w:abstractNumId="11" w15:restartNumberingAfterBreak="0">
    <w:nsid w:val="301C5426"/>
    <w:multiLevelType w:val="hybridMultilevel"/>
    <w:tmpl w:val="E57084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DB74307"/>
    <w:multiLevelType w:val="hybridMultilevel"/>
    <w:tmpl w:val="EEA6FFB2"/>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5F7006"/>
    <w:multiLevelType w:val="hybridMultilevel"/>
    <w:tmpl w:val="FFFFFFFF"/>
    <w:lvl w:ilvl="0" w:tplc="ACB2D252">
      <w:start w:val="1"/>
      <w:numFmt w:val="bullet"/>
      <w:lvlText w:val=""/>
      <w:lvlJc w:val="left"/>
      <w:pPr>
        <w:ind w:left="720" w:hanging="360"/>
      </w:pPr>
      <w:rPr>
        <w:rFonts w:ascii="Symbol" w:hAnsi="Symbol" w:hint="default"/>
      </w:rPr>
    </w:lvl>
    <w:lvl w:ilvl="1" w:tplc="451A8456">
      <w:start w:val="1"/>
      <w:numFmt w:val="bullet"/>
      <w:lvlText w:val="o"/>
      <w:lvlJc w:val="left"/>
      <w:pPr>
        <w:ind w:left="1440" w:hanging="360"/>
      </w:pPr>
      <w:rPr>
        <w:rFonts w:ascii="Courier New" w:hAnsi="Courier New" w:hint="default"/>
      </w:rPr>
    </w:lvl>
    <w:lvl w:ilvl="2" w:tplc="6106A3C6">
      <w:start w:val="1"/>
      <w:numFmt w:val="bullet"/>
      <w:lvlText w:val=""/>
      <w:lvlJc w:val="left"/>
      <w:pPr>
        <w:ind w:left="2160" w:hanging="360"/>
      </w:pPr>
      <w:rPr>
        <w:rFonts w:ascii="Wingdings" w:hAnsi="Wingdings" w:hint="default"/>
      </w:rPr>
    </w:lvl>
    <w:lvl w:ilvl="3" w:tplc="4CE8E944">
      <w:start w:val="1"/>
      <w:numFmt w:val="bullet"/>
      <w:lvlText w:val=""/>
      <w:lvlJc w:val="left"/>
      <w:pPr>
        <w:ind w:left="2880" w:hanging="360"/>
      </w:pPr>
      <w:rPr>
        <w:rFonts w:ascii="Symbol" w:hAnsi="Symbol" w:hint="default"/>
      </w:rPr>
    </w:lvl>
    <w:lvl w:ilvl="4" w:tplc="9328FA46">
      <w:start w:val="1"/>
      <w:numFmt w:val="bullet"/>
      <w:lvlText w:val="o"/>
      <w:lvlJc w:val="left"/>
      <w:pPr>
        <w:ind w:left="3600" w:hanging="360"/>
      </w:pPr>
      <w:rPr>
        <w:rFonts w:ascii="Courier New" w:hAnsi="Courier New" w:hint="default"/>
      </w:rPr>
    </w:lvl>
    <w:lvl w:ilvl="5" w:tplc="D178A0E6">
      <w:start w:val="1"/>
      <w:numFmt w:val="bullet"/>
      <w:lvlText w:val=""/>
      <w:lvlJc w:val="left"/>
      <w:pPr>
        <w:ind w:left="4320" w:hanging="360"/>
      </w:pPr>
      <w:rPr>
        <w:rFonts w:ascii="Wingdings" w:hAnsi="Wingdings" w:hint="default"/>
      </w:rPr>
    </w:lvl>
    <w:lvl w:ilvl="6" w:tplc="24BA3A42">
      <w:start w:val="1"/>
      <w:numFmt w:val="bullet"/>
      <w:lvlText w:val=""/>
      <w:lvlJc w:val="left"/>
      <w:pPr>
        <w:ind w:left="5040" w:hanging="360"/>
      </w:pPr>
      <w:rPr>
        <w:rFonts w:ascii="Symbol" w:hAnsi="Symbol" w:hint="default"/>
      </w:rPr>
    </w:lvl>
    <w:lvl w:ilvl="7" w:tplc="5DB44204">
      <w:start w:val="1"/>
      <w:numFmt w:val="bullet"/>
      <w:lvlText w:val="o"/>
      <w:lvlJc w:val="left"/>
      <w:pPr>
        <w:ind w:left="5760" w:hanging="360"/>
      </w:pPr>
      <w:rPr>
        <w:rFonts w:ascii="Courier New" w:hAnsi="Courier New" w:hint="default"/>
      </w:rPr>
    </w:lvl>
    <w:lvl w:ilvl="8" w:tplc="07D255CA">
      <w:start w:val="1"/>
      <w:numFmt w:val="bullet"/>
      <w:lvlText w:val=""/>
      <w:lvlJc w:val="left"/>
      <w:pPr>
        <w:ind w:left="6480" w:hanging="360"/>
      </w:pPr>
      <w:rPr>
        <w:rFonts w:ascii="Wingdings" w:hAnsi="Wingdings" w:hint="default"/>
      </w:rPr>
    </w:lvl>
  </w:abstractNum>
  <w:abstractNum w:abstractNumId="15"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4B36AF8"/>
    <w:multiLevelType w:val="hybridMultilevel"/>
    <w:tmpl w:val="CB0654D4"/>
    <w:lvl w:ilvl="0" w:tplc="B3043926">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9817CE"/>
    <w:multiLevelType w:val="hybridMultilevel"/>
    <w:tmpl w:val="00A64A62"/>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93B5974"/>
    <w:multiLevelType w:val="multilevel"/>
    <w:tmpl w:val="0DF85C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7E30D0"/>
    <w:multiLevelType w:val="hybridMultilevel"/>
    <w:tmpl w:val="AC584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AD41EF"/>
    <w:multiLevelType w:val="hybridMultilevel"/>
    <w:tmpl w:val="843C9BFE"/>
    <w:lvl w:ilvl="0" w:tplc="0C090001">
      <w:start w:val="1"/>
      <w:numFmt w:val="bullet"/>
      <w:lvlText w:val=""/>
      <w:lvlJc w:val="left"/>
      <w:pPr>
        <w:ind w:left="1080" w:hanging="360"/>
      </w:pPr>
      <w:rPr>
        <w:rFonts w:ascii="Symbol" w:hAnsi="Symbol" w:hint="default"/>
      </w:rPr>
    </w:lvl>
    <w:lvl w:ilvl="1" w:tplc="0C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707E64A7"/>
    <w:multiLevelType w:val="hybridMultilevel"/>
    <w:tmpl w:val="5BD2DCD6"/>
    <w:lvl w:ilvl="0" w:tplc="F30CC8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99811035">
    <w:abstractNumId w:val="0"/>
  </w:num>
  <w:num w:numId="2" w16cid:durableId="417411886">
    <w:abstractNumId w:val="25"/>
  </w:num>
  <w:num w:numId="3" w16cid:durableId="1002200862">
    <w:abstractNumId w:val="4"/>
  </w:num>
  <w:num w:numId="4" w16cid:durableId="1326132834">
    <w:abstractNumId w:val="15"/>
  </w:num>
  <w:num w:numId="5" w16cid:durableId="863202980">
    <w:abstractNumId w:val="8"/>
  </w:num>
  <w:num w:numId="6" w16cid:durableId="1427464184">
    <w:abstractNumId w:val="6"/>
  </w:num>
  <w:num w:numId="7" w16cid:durableId="69891281">
    <w:abstractNumId w:val="16"/>
  </w:num>
  <w:num w:numId="8" w16cid:durableId="1331911593">
    <w:abstractNumId w:val="3"/>
  </w:num>
  <w:num w:numId="9" w16cid:durableId="444423103">
    <w:abstractNumId w:val="9"/>
  </w:num>
  <w:num w:numId="10" w16cid:durableId="111019186">
    <w:abstractNumId w:val="13"/>
  </w:num>
  <w:num w:numId="11" w16cid:durableId="1521967204">
    <w:abstractNumId w:val="19"/>
  </w:num>
  <w:num w:numId="12" w16cid:durableId="814644328">
    <w:abstractNumId w:val="17"/>
  </w:num>
  <w:num w:numId="13" w16cid:durableId="1802533447">
    <w:abstractNumId w:val="14"/>
  </w:num>
  <w:num w:numId="14" w16cid:durableId="1498501838">
    <w:abstractNumId w:val="24"/>
  </w:num>
  <w:num w:numId="15" w16cid:durableId="2022320733">
    <w:abstractNumId w:val="2"/>
  </w:num>
  <w:num w:numId="16" w16cid:durableId="1774596013">
    <w:abstractNumId w:val="18"/>
  </w:num>
  <w:num w:numId="17" w16cid:durableId="1187334332">
    <w:abstractNumId w:val="22"/>
  </w:num>
  <w:num w:numId="18" w16cid:durableId="264196300">
    <w:abstractNumId w:val="11"/>
  </w:num>
  <w:num w:numId="19" w16cid:durableId="1834488469">
    <w:abstractNumId w:val="20"/>
  </w:num>
  <w:num w:numId="20" w16cid:durableId="840437990">
    <w:abstractNumId w:val="12"/>
  </w:num>
  <w:num w:numId="21" w16cid:durableId="734595824">
    <w:abstractNumId w:val="23"/>
  </w:num>
  <w:num w:numId="22" w16cid:durableId="674964694">
    <w:abstractNumId w:val="5"/>
  </w:num>
  <w:num w:numId="23" w16cid:durableId="391077325">
    <w:abstractNumId w:val="5"/>
    <w:lvlOverride w:ilvl="0"/>
  </w:num>
  <w:num w:numId="24" w16cid:durableId="937715846">
    <w:abstractNumId w:val="7"/>
  </w:num>
  <w:num w:numId="25" w16cid:durableId="1148281225">
    <w:abstractNumId w:val="21"/>
  </w:num>
  <w:num w:numId="26" w16cid:durableId="116340385">
    <w:abstractNumId w:val="21"/>
    <w:lvlOverride w:ilvl="0"/>
  </w:num>
  <w:num w:numId="27" w16cid:durableId="1440487452">
    <w:abstractNumId w:val="1"/>
  </w:num>
  <w:num w:numId="28" w16cid:durableId="415444081">
    <w:abstractNumId w:val="1"/>
    <w:lvlOverride w:ilvl="0"/>
  </w:num>
  <w:num w:numId="29" w16cid:durableId="1358310330">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E2MDI1tDCxNDVS0lEKTi0uzszPAykwrgUAUopt7iwAAAA="/>
  </w:docVars>
  <w:rsids>
    <w:rsidRoot w:val="00316D4B"/>
    <w:rsid w:val="0000092C"/>
    <w:rsid w:val="00002701"/>
    <w:rsid w:val="000028C9"/>
    <w:rsid w:val="000064CD"/>
    <w:rsid w:val="00007164"/>
    <w:rsid w:val="00012D42"/>
    <w:rsid w:val="000131FB"/>
    <w:rsid w:val="00014C56"/>
    <w:rsid w:val="000152B3"/>
    <w:rsid w:val="00015CAF"/>
    <w:rsid w:val="0002068C"/>
    <w:rsid w:val="00023B84"/>
    <w:rsid w:val="0003300D"/>
    <w:rsid w:val="00041169"/>
    <w:rsid w:val="0004285D"/>
    <w:rsid w:val="00050956"/>
    <w:rsid w:val="00052A1D"/>
    <w:rsid w:val="000537A3"/>
    <w:rsid w:val="00056F73"/>
    <w:rsid w:val="00071985"/>
    <w:rsid w:val="0007394F"/>
    <w:rsid w:val="00074CEE"/>
    <w:rsid w:val="00077B84"/>
    <w:rsid w:val="00081974"/>
    <w:rsid w:val="00086DE0"/>
    <w:rsid w:val="0008748C"/>
    <w:rsid w:val="00090960"/>
    <w:rsid w:val="000948FF"/>
    <w:rsid w:val="00094A3E"/>
    <w:rsid w:val="000977EF"/>
    <w:rsid w:val="000A31D6"/>
    <w:rsid w:val="000A3E41"/>
    <w:rsid w:val="000A6B14"/>
    <w:rsid w:val="000B1C44"/>
    <w:rsid w:val="000B5D21"/>
    <w:rsid w:val="000B727C"/>
    <w:rsid w:val="000B7AC5"/>
    <w:rsid w:val="000C7C15"/>
    <w:rsid w:val="000D0897"/>
    <w:rsid w:val="000D2CAA"/>
    <w:rsid w:val="000D3CD6"/>
    <w:rsid w:val="000D5F1A"/>
    <w:rsid w:val="000D7C2F"/>
    <w:rsid w:val="000E1B12"/>
    <w:rsid w:val="000F4D9A"/>
    <w:rsid w:val="000F5E0C"/>
    <w:rsid w:val="00102162"/>
    <w:rsid w:val="00107B0F"/>
    <w:rsid w:val="001109AD"/>
    <w:rsid w:val="0011371B"/>
    <w:rsid w:val="001159CA"/>
    <w:rsid w:val="001169E6"/>
    <w:rsid w:val="00126F46"/>
    <w:rsid w:val="00127507"/>
    <w:rsid w:val="00130786"/>
    <w:rsid w:val="0013156E"/>
    <w:rsid w:val="0013766D"/>
    <w:rsid w:val="00151F50"/>
    <w:rsid w:val="00154691"/>
    <w:rsid w:val="00154F96"/>
    <w:rsid w:val="0015690E"/>
    <w:rsid w:val="0016058B"/>
    <w:rsid w:val="001615DB"/>
    <w:rsid w:val="001621D8"/>
    <w:rsid w:val="00164608"/>
    <w:rsid w:val="00166879"/>
    <w:rsid w:val="00167345"/>
    <w:rsid w:val="00181766"/>
    <w:rsid w:val="00181E82"/>
    <w:rsid w:val="00186DC8"/>
    <w:rsid w:val="001911AE"/>
    <w:rsid w:val="001A32B9"/>
    <w:rsid w:val="001A675A"/>
    <w:rsid w:val="001B13E8"/>
    <w:rsid w:val="001B6941"/>
    <w:rsid w:val="001C25EC"/>
    <w:rsid w:val="001C324F"/>
    <w:rsid w:val="001D171C"/>
    <w:rsid w:val="001D789C"/>
    <w:rsid w:val="001E4A75"/>
    <w:rsid w:val="001F0C2E"/>
    <w:rsid w:val="001F496C"/>
    <w:rsid w:val="001F5F0B"/>
    <w:rsid w:val="001F7CDE"/>
    <w:rsid w:val="00205D81"/>
    <w:rsid w:val="00206826"/>
    <w:rsid w:val="00211589"/>
    <w:rsid w:val="00223BF5"/>
    <w:rsid w:val="00225CA2"/>
    <w:rsid w:val="00231C76"/>
    <w:rsid w:val="00242479"/>
    <w:rsid w:val="0024489C"/>
    <w:rsid w:val="0025015F"/>
    <w:rsid w:val="00257D2E"/>
    <w:rsid w:val="00262ECA"/>
    <w:rsid w:val="002636EE"/>
    <w:rsid w:val="0026547D"/>
    <w:rsid w:val="0027217C"/>
    <w:rsid w:val="00274D91"/>
    <w:rsid w:val="002938A2"/>
    <w:rsid w:val="00293AF2"/>
    <w:rsid w:val="002979C9"/>
    <w:rsid w:val="002A13F5"/>
    <w:rsid w:val="002A2354"/>
    <w:rsid w:val="002A4223"/>
    <w:rsid w:val="002B4C98"/>
    <w:rsid w:val="002C2299"/>
    <w:rsid w:val="002C2F8F"/>
    <w:rsid w:val="002C331F"/>
    <w:rsid w:val="002C608B"/>
    <w:rsid w:val="002D0123"/>
    <w:rsid w:val="002D26AF"/>
    <w:rsid w:val="002D2AEA"/>
    <w:rsid w:val="002D347C"/>
    <w:rsid w:val="002D48EC"/>
    <w:rsid w:val="002D4C30"/>
    <w:rsid w:val="002E291B"/>
    <w:rsid w:val="002E42CD"/>
    <w:rsid w:val="002F14F6"/>
    <w:rsid w:val="002F1B25"/>
    <w:rsid w:val="002F63D6"/>
    <w:rsid w:val="00300843"/>
    <w:rsid w:val="00301646"/>
    <w:rsid w:val="003054EF"/>
    <w:rsid w:val="00305726"/>
    <w:rsid w:val="00306DDD"/>
    <w:rsid w:val="00316D4B"/>
    <w:rsid w:val="00331939"/>
    <w:rsid w:val="003367B3"/>
    <w:rsid w:val="003531B8"/>
    <w:rsid w:val="00354F5E"/>
    <w:rsid w:val="00355AB8"/>
    <w:rsid w:val="00363654"/>
    <w:rsid w:val="00366741"/>
    <w:rsid w:val="0037081B"/>
    <w:rsid w:val="0037217F"/>
    <w:rsid w:val="00392801"/>
    <w:rsid w:val="00394E42"/>
    <w:rsid w:val="003A7746"/>
    <w:rsid w:val="003B2012"/>
    <w:rsid w:val="003C470F"/>
    <w:rsid w:val="003E33D0"/>
    <w:rsid w:val="003E4273"/>
    <w:rsid w:val="003E62F0"/>
    <w:rsid w:val="003E7F62"/>
    <w:rsid w:val="004002B6"/>
    <w:rsid w:val="00405A2A"/>
    <w:rsid w:val="00406DA9"/>
    <w:rsid w:val="004078F4"/>
    <w:rsid w:val="00416662"/>
    <w:rsid w:val="00420136"/>
    <w:rsid w:val="00424424"/>
    <w:rsid w:val="00430D63"/>
    <w:rsid w:val="004402A0"/>
    <w:rsid w:val="0044445A"/>
    <w:rsid w:val="004466CD"/>
    <w:rsid w:val="00452D5C"/>
    <w:rsid w:val="004624D2"/>
    <w:rsid w:val="00463166"/>
    <w:rsid w:val="00463361"/>
    <w:rsid w:val="004635E5"/>
    <w:rsid w:val="00466055"/>
    <w:rsid w:val="004704C7"/>
    <w:rsid w:val="004707E0"/>
    <w:rsid w:val="00471577"/>
    <w:rsid w:val="00474F25"/>
    <w:rsid w:val="004809E3"/>
    <w:rsid w:val="00494648"/>
    <w:rsid w:val="00494CA2"/>
    <w:rsid w:val="004A4E2D"/>
    <w:rsid w:val="004B1814"/>
    <w:rsid w:val="004B539C"/>
    <w:rsid w:val="004C6E83"/>
    <w:rsid w:val="004D22FF"/>
    <w:rsid w:val="004D46E6"/>
    <w:rsid w:val="004D53FD"/>
    <w:rsid w:val="004E4FB5"/>
    <w:rsid w:val="004F21ED"/>
    <w:rsid w:val="004F39A1"/>
    <w:rsid w:val="00511C4B"/>
    <w:rsid w:val="00513ACF"/>
    <w:rsid w:val="0051614E"/>
    <w:rsid w:val="005161D3"/>
    <w:rsid w:val="0051630A"/>
    <w:rsid w:val="0052009E"/>
    <w:rsid w:val="005265FE"/>
    <w:rsid w:val="00537606"/>
    <w:rsid w:val="0054043B"/>
    <w:rsid w:val="00544313"/>
    <w:rsid w:val="00554517"/>
    <w:rsid w:val="00567ED1"/>
    <w:rsid w:val="00573287"/>
    <w:rsid w:val="0057561B"/>
    <w:rsid w:val="00577A41"/>
    <w:rsid w:val="0059302B"/>
    <w:rsid w:val="00595C79"/>
    <w:rsid w:val="00597B5B"/>
    <w:rsid w:val="005B2BDA"/>
    <w:rsid w:val="005B6DA2"/>
    <w:rsid w:val="005D446C"/>
    <w:rsid w:val="005D44F3"/>
    <w:rsid w:val="005E1AA5"/>
    <w:rsid w:val="005E2137"/>
    <w:rsid w:val="005E5DE5"/>
    <w:rsid w:val="00606DC2"/>
    <w:rsid w:val="0060744F"/>
    <w:rsid w:val="00610FCC"/>
    <w:rsid w:val="00621D12"/>
    <w:rsid w:val="00622BCA"/>
    <w:rsid w:val="00631B36"/>
    <w:rsid w:val="0064526B"/>
    <w:rsid w:val="0065353C"/>
    <w:rsid w:val="006671CB"/>
    <w:rsid w:val="0067523C"/>
    <w:rsid w:val="006815A9"/>
    <w:rsid w:val="0068549A"/>
    <w:rsid w:val="006911E7"/>
    <w:rsid w:val="00692D74"/>
    <w:rsid w:val="006C0EBA"/>
    <w:rsid w:val="006C6099"/>
    <w:rsid w:val="006D0488"/>
    <w:rsid w:val="006D205C"/>
    <w:rsid w:val="006D6F95"/>
    <w:rsid w:val="006E1C4A"/>
    <w:rsid w:val="006E4539"/>
    <w:rsid w:val="006F5F91"/>
    <w:rsid w:val="007076DC"/>
    <w:rsid w:val="0072703A"/>
    <w:rsid w:val="00727D22"/>
    <w:rsid w:val="00742533"/>
    <w:rsid w:val="00760DD0"/>
    <w:rsid w:val="0076339E"/>
    <w:rsid w:val="007645BC"/>
    <w:rsid w:val="00772607"/>
    <w:rsid w:val="0077329C"/>
    <w:rsid w:val="007732D4"/>
    <w:rsid w:val="0078581A"/>
    <w:rsid w:val="007860C4"/>
    <w:rsid w:val="00787FD6"/>
    <w:rsid w:val="007B2F87"/>
    <w:rsid w:val="007C1B2C"/>
    <w:rsid w:val="007C300A"/>
    <w:rsid w:val="007E4DCE"/>
    <w:rsid w:val="00806655"/>
    <w:rsid w:val="0081318F"/>
    <w:rsid w:val="008165B9"/>
    <w:rsid w:val="008247CF"/>
    <w:rsid w:val="00832B86"/>
    <w:rsid w:val="00841E59"/>
    <w:rsid w:val="00844A83"/>
    <w:rsid w:val="008456C7"/>
    <w:rsid w:val="00850558"/>
    <w:rsid w:val="00854D0E"/>
    <w:rsid w:val="00856A42"/>
    <w:rsid w:val="0085768F"/>
    <w:rsid w:val="00861D5E"/>
    <w:rsid w:val="0086573F"/>
    <w:rsid w:val="008700C9"/>
    <w:rsid w:val="0088224D"/>
    <w:rsid w:val="00882A66"/>
    <w:rsid w:val="00885984"/>
    <w:rsid w:val="00887027"/>
    <w:rsid w:val="00890E2C"/>
    <w:rsid w:val="0089257A"/>
    <w:rsid w:val="008B4A9B"/>
    <w:rsid w:val="008B6336"/>
    <w:rsid w:val="008C0E93"/>
    <w:rsid w:val="008C67F6"/>
    <w:rsid w:val="008D5D0E"/>
    <w:rsid w:val="008E4D35"/>
    <w:rsid w:val="008F643A"/>
    <w:rsid w:val="009062D5"/>
    <w:rsid w:val="00906820"/>
    <w:rsid w:val="00913007"/>
    <w:rsid w:val="009231A3"/>
    <w:rsid w:val="0092499F"/>
    <w:rsid w:val="00924D5A"/>
    <w:rsid w:val="00926F7F"/>
    <w:rsid w:val="00932C62"/>
    <w:rsid w:val="009331AA"/>
    <w:rsid w:val="00936125"/>
    <w:rsid w:val="0093713D"/>
    <w:rsid w:val="00943B87"/>
    <w:rsid w:val="00946287"/>
    <w:rsid w:val="00950AE2"/>
    <w:rsid w:val="009514C2"/>
    <w:rsid w:val="009527DE"/>
    <w:rsid w:val="00954BCD"/>
    <w:rsid w:val="00962B45"/>
    <w:rsid w:val="00966E83"/>
    <w:rsid w:val="009733BB"/>
    <w:rsid w:val="00973890"/>
    <w:rsid w:val="00977D1A"/>
    <w:rsid w:val="00982CA7"/>
    <w:rsid w:val="00992803"/>
    <w:rsid w:val="00994790"/>
    <w:rsid w:val="009A1DD6"/>
    <w:rsid w:val="009A7751"/>
    <w:rsid w:val="009C16E3"/>
    <w:rsid w:val="009C6395"/>
    <w:rsid w:val="009D2263"/>
    <w:rsid w:val="009D2C78"/>
    <w:rsid w:val="009D70E9"/>
    <w:rsid w:val="009F3456"/>
    <w:rsid w:val="00A0675E"/>
    <w:rsid w:val="00A225D6"/>
    <w:rsid w:val="00A34484"/>
    <w:rsid w:val="00A402EA"/>
    <w:rsid w:val="00A44285"/>
    <w:rsid w:val="00A45396"/>
    <w:rsid w:val="00A5015D"/>
    <w:rsid w:val="00A502F2"/>
    <w:rsid w:val="00A53362"/>
    <w:rsid w:val="00A60330"/>
    <w:rsid w:val="00A6219E"/>
    <w:rsid w:val="00A75112"/>
    <w:rsid w:val="00A77419"/>
    <w:rsid w:val="00A77F2F"/>
    <w:rsid w:val="00A937C1"/>
    <w:rsid w:val="00A97F85"/>
    <w:rsid w:val="00AA371C"/>
    <w:rsid w:val="00AA741D"/>
    <w:rsid w:val="00AB0408"/>
    <w:rsid w:val="00AB06AB"/>
    <w:rsid w:val="00AB749D"/>
    <w:rsid w:val="00AD3007"/>
    <w:rsid w:val="00AD50DC"/>
    <w:rsid w:val="00AE0869"/>
    <w:rsid w:val="00AE2426"/>
    <w:rsid w:val="00AE2DF5"/>
    <w:rsid w:val="00AE426B"/>
    <w:rsid w:val="00AE441E"/>
    <w:rsid w:val="00AE4CA1"/>
    <w:rsid w:val="00AE64B8"/>
    <w:rsid w:val="00AF15B7"/>
    <w:rsid w:val="00AF6E81"/>
    <w:rsid w:val="00B11CB2"/>
    <w:rsid w:val="00B14996"/>
    <w:rsid w:val="00B17C38"/>
    <w:rsid w:val="00B32630"/>
    <w:rsid w:val="00B34BFB"/>
    <w:rsid w:val="00B37C10"/>
    <w:rsid w:val="00B44270"/>
    <w:rsid w:val="00B46107"/>
    <w:rsid w:val="00B51BF9"/>
    <w:rsid w:val="00B5288A"/>
    <w:rsid w:val="00B56428"/>
    <w:rsid w:val="00B56B2C"/>
    <w:rsid w:val="00B6205F"/>
    <w:rsid w:val="00B622DE"/>
    <w:rsid w:val="00B63FEE"/>
    <w:rsid w:val="00B80D0A"/>
    <w:rsid w:val="00B83A16"/>
    <w:rsid w:val="00B841C0"/>
    <w:rsid w:val="00B85825"/>
    <w:rsid w:val="00B86B5C"/>
    <w:rsid w:val="00B8744F"/>
    <w:rsid w:val="00B939F8"/>
    <w:rsid w:val="00B944BF"/>
    <w:rsid w:val="00BA0DA1"/>
    <w:rsid w:val="00BA12B5"/>
    <w:rsid w:val="00BA24AF"/>
    <w:rsid w:val="00BA4FD8"/>
    <w:rsid w:val="00BB0789"/>
    <w:rsid w:val="00BB5B48"/>
    <w:rsid w:val="00BB5FC7"/>
    <w:rsid w:val="00BD310E"/>
    <w:rsid w:val="00BE404F"/>
    <w:rsid w:val="00BF212D"/>
    <w:rsid w:val="00BF2FF8"/>
    <w:rsid w:val="00BF38C1"/>
    <w:rsid w:val="00BF6455"/>
    <w:rsid w:val="00BF6471"/>
    <w:rsid w:val="00C06B67"/>
    <w:rsid w:val="00C17207"/>
    <w:rsid w:val="00C17A03"/>
    <w:rsid w:val="00C25925"/>
    <w:rsid w:val="00C31762"/>
    <w:rsid w:val="00C32D53"/>
    <w:rsid w:val="00C44367"/>
    <w:rsid w:val="00C517C8"/>
    <w:rsid w:val="00C52A37"/>
    <w:rsid w:val="00C653BA"/>
    <w:rsid w:val="00C65E14"/>
    <w:rsid w:val="00C71B7A"/>
    <w:rsid w:val="00C8026B"/>
    <w:rsid w:val="00C81AEE"/>
    <w:rsid w:val="00C831CF"/>
    <w:rsid w:val="00C93527"/>
    <w:rsid w:val="00C937D2"/>
    <w:rsid w:val="00C9429C"/>
    <w:rsid w:val="00C950DC"/>
    <w:rsid w:val="00CA1A37"/>
    <w:rsid w:val="00CA3AA6"/>
    <w:rsid w:val="00CA630D"/>
    <w:rsid w:val="00CB0180"/>
    <w:rsid w:val="00CB2C95"/>
    <w:rsid w:val="00CC1717"/>
    <w:rsid w:val="00CC6C2D"/>
    <w:rsid w:val="00CC7513"/>
    <w:rsid w:val="00CD01E3"/>
    <w:rsid w:val="00CD617D"/>
    <w:rsid w:val="00CE046E"/>
    <w:rsid w:val="00CE70B4"/>
    <w:rsid w:val="00CF612F"/>
    <w:rsid w:val="00D001F5"/>
    <w:rsid w:val="00D03D8E"/>
    <w:rsid w:val="00D10E4C"/>
    <w:rsid w:val="00D16482"/>
    <w:rsid w:val="00D268B3"/>
    <w:rsid w:val="00D27AD2"/>
    <w:rsid w:val="00D30514"/>
    <w:rsid w:val="00D41CF5"/>
    <w:rsid w:val="00D43967"/>
    <w:rsid w:val="00D52294"/>
    <w:rsid w:val="00D544EF"/>
    <w:rsid w:val="00D61678"/>
    <w:rsid w:val="00D61EAF"/>
    <w:rsid w:val="00D66753"/>
    <w:rsid w:val="00D7173B"/>
    <w:rsid w:val="00D736C8"/>
    <w:rsid w:val="00D810A5"/>
    <w:rsid w:val="00D90AC3"/>
    <w:rsid w:val="00D931A9"/>
    <w:rsid w:val="00D945FD"/>
    <w:rsid w:val="00DA088F"/>
    <w:rsid w:val="00DA4D5E"/>
    <w:rsid w:val="00DA5BC7"/>
    <w:rsid w:val="00DB13AB"/>
    <w:rsid w:val="00DB6E95"/>
    <w:rsid w:val="00DB7AB3"/>
    <w:rsid w:val="00DC264C"/>
    <w:rsid w:val="00DC3501"/>
    <w:rsid w:val="00DC48E9"/>
    <w:rsid w:val="00DD2D5C"/>
    <w:rsid w:val="00DD56DC"/>
    <w:rsid w:val="00DE4843"/>
    <w:rsid w:val="00DF7F1F"/>
    <w:rsid w:val="00E06F0D"/>
    <w:rsid w:val="00E07FBC"/>
    <w:rsid w:val="00E21BB2"/>
    <w:rsid w:val="00E23C52"/>
    <w:rsid w:val="00E3151C"/>
    <w:rsid w:val="00E34D6F"/>
    <w:rsid w:val="00E42597"/>
    <w:rsid w:val="00E44E56"/>
    <w:rsid w:val="00E51439"/>
    <w:rsid w:val="00E56EE0"/>
    <w:rsid w:val="00E6414D"/>
    <w:rsid w:val="00E71A89"/>
    <w:rsid w:val="00E843AC"/>
    <w:rsid w:val="00E95F0A"/>
    <w:rsid w:val="00EA15B0"/>
    <w:rsid w:val="00EA4305"/>
    <w:rsid w:val="00EA4B5B"/>
    <w:rsid w:val="00EA52C4"/>
    <w:rsid w:val="00EA6F99"/>
    <w:rsid w:val="00EB7DE2"/>
    <w:rsid w:val="00EC0A48"/>
    <w:rsid w:val="00EC0E7F"/>
    <w:rsid w:val="00EC7CAF"/>
    <w:rsid w:val="00ED016D"/>
    <w:rsid w:val="00EE1937"/>
    <w:rsid w:val="00EE46E6"/>
    <w:rsid w:val="00EE72F4"/>
    <w:rsid w:val="00EF0CF9"/>
    <w:rsid w:val="00EF506F"/>
    <w:rsid w:val="00F25986"/>
    <w:rsid w:val="00F278DE"/>
    <w:rsid w:val="00F30D26"/>
    <w:rsid w:val="00F32500"/>
    <w:rsid w:val="00F35B7B"/>
    <w:rsid w:val="00F3610D"/>
    <w:rsid w:val="00F43E71"/>
    <w:rsid w:val="00F441E5"/>
    <w:rsid w:val="00F51833"/>
    <w:rsid w:val="00F71BBB"/>
    <w:rsid w:val="00F758F4"/>
    <w:rsid w:val="00F80B27"/>
    <w:rsid w:val="00F830E4"/>
    <w:rsid w:val="00F87DBE"/>
    <w:rsid w:val="00F93971"/>
    <w:rsid w:val="00F96F18"/>
    <w:rsid w:val="00FA2F68"/>
    <w:rsid w:val="00FA35B0"/>
    <w:rsid w:val="00FA4036"/>
    <w:rsid w:val="00FA48A7"/>
    <w:rsid w:val="00FA66E4"/>
    <w:rsid w:val="00FA6BCE"/>
    <w:rsid w:val="00FA7C15"/>
    <w:rsid w:val="00FB2950"/>
    <w:rsid w:val="00FC37EC"/>
    <w:rsid w:val="00FD0153"/>
    <w:rsid w:val="00FD0F69"/>
    <w:rsid w:val="00FD394A"/>
    <w:rsid w:val="00FD5D05"/>
    <w:rsid w:val="00FE5C9E"/>
    <w:rsid w:val="00FE5D50"/>
    <w:rsid w:val="00FE643B"/>
    <w:rsid w:val="00FF31FA"/>
    <w:rsid w:val="1314F74B"/>
    <w:rsid w:val="1453D750"/>
    <w:rsid w:val="2311F2B8"/>
    <w:rsid w:val="23D6954A"/>
    <w:rsid w:val="28955ECF"/>
    <w:rsid w:val="46BD568A"/>
    <w:rsid w:val="52135664"/>
    <w:rsid w:val="5E17AAB3"/>
    <w:rsid w:val="5F60707C"/>
    <w:rsid w:val="672FA7E8"/>
    <w:rsid w:val="68A56B33"/>
    <w:rsid w:val="7CF3D76B"/>
    <w:rsid w:val="7D46A3A0"/>
    <w:rsid w:val="7DDFA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3F3A6"/>
  <w15:chartTrackingRefBased/>
  <w15:docId w15:val="{63550676-8439-409E-AAC1-28C9A2361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D4B"/>
  </w:style>
  <w:style w:type="paragraph" w:styleId="Heading1">
    <w:name w:val="heading 1"/>
    <w:basedOn w:val="Normal"/>
    <w:next w:val="Normal"/>
    <w:link w:val="Heading1Char"/>
    <w:uiPriority w:val="9"/>
    <w:qFormat/>
    <w:rsid w:val="00354F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F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657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semiHidden/>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semiHidden/>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354F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4F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customStyle="1" w:styleId="UnresolvedMention1">
    <w:name w:val="Unresolved Mention1"/>
    <w:basedOn w:val="DefaultParagraphFont"/>
    <w:uiPriority w:val="99"/>
    <w:semiHidden/>
    <w:unhideWhenUsed/>
    <w:rsid w:val="00D30514"/>
    <w:rPr>
      <w:color w:val="605E5C"/>
      <w:shd w:val="clear" w:color="auto" w:fill="E1DFDD"/>
    </w:rPr>
  </w:style>
  <w:style w:type="character" w:customStyle="1" w:styleId="normaltextrun">
    <w:name w:val="normaltextrun"/>
    <w:basedOn w:val="DefaultParagraphFont"/>
    <w:rsid w:val="00B32630"/>
  </w:style>
  <w:style w:type="paragraph" w:customStyle="1" w:styleId="paragraph">
    <w:name w:val="paragraph"/>
    <w:basedOn w:val="Normal"/>
    <w:rsid w:val="004704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4704C7"/>
  </w:style>
  <w:style w:type="character" w:customStyle="1" w:styleId="Heading3Char">
    <w:name w:val="Heading 3 Char"/>
    <w:basedOn w:val="DefaultParagraphFont"/>
    <w:link w:val="Heading3"/>
    <w:uiPriority w:val="9"/>
    <w:rsid w:val="00A77F2F"/>
    <w:rPr>
      <w:rFonts w:asciiTheme="majorHAnsi" w:eastAsiaTheme="majorEastAsia" w:hAnsiTheme="majorHAnsi" w:cstheme="majorBidi"/>
      <w:color w:val="1F4D78" w:themeColor="accent1" w:themeShade="7F"/>
      <w:sz w:val="24"/>
      <w:szCs w:val="24"/>
    </w:rPr>
  </w:style>
  <w:style w:type="paragraph" w:customStyle="1" w:styleId="Pa2">
    <w:name w:val="Pa2"/>
    <w:basedOn w:val="Default"/>
    <w:next w:val="Default"/>
    <w:uiPriority w:val="99"/>
    <w:rsid w:val="00EF0CF9"/>
    <w:pPr>
      <w:spacing w:line="181" w:lineRule="atLeast"/>
    </w:pPr>
    <w:rPr>
      <w:rFonts w:ascii="VIC Light" w:hAnsi="VIC Light" w:cstheme="minorBidi"/>
      <w:color w:val="auto"/>
    </w:rPr>
  </w:style>
  <w:style w:type="paragraph" w:customStyle="1" w:styleId="Pa10">
    <w:name w:val="Pa10"/>
    <w:basedOn w:val="Normal"/>
    <w:next w:val="Normal"/>
    <w:uiPriority w:val="99"/>
    <w:rsid w:val="00A402EA"/>
    <w:pPr>
      <w:autoSpaceDE w:val="0"/>
      <w:autoSpaceDN w:val="0"/>
      <w:adjustRightInd w:val="0"/>
      <w:spacing w:after="0" w:line="201" w:lineRule="atLeast"/>
    </w:pPr>
    <w:rPr>
      <w:rFonts w:ascii="Times New Roman" w:hAnsi="Times New Roman" w:cs="Times New Roman"/>
      <w:sz w:val="24"/>
      <w:szCs w:val="24"/>
    </w:rPr>
  </w:style>
  <w:style w:type="paragraph" w:styleId="FootnoteText">
    <w:name w:val="footnote text"/>
    <w:basedOn w:val="Normal"/>
    <w:link w:val="FootnoteTextChar"/>
    <w:uiPriority w:val="99"/>
    <w:unhideWhenUsed/>
    <w:rsid w:val="00EE46E6"/>
    <w:pPr>
      <w:spacing w:after="40" w:line="240" w:lineRule="auto"/>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EE46E6"/>
    <w:rPr>
      <w:rFonts w:ascii="Arial" w:eastAsiaTheme="minorEastAsia" w:hAnsi="Arial" w:cs="Arial"/>
      <w:sz w:val="11"/>
      <w:szCs w:val="11"/>
      <w:lang w:val="en-US"/>
    </w:rPr>
  </w:style>
  <w:style w:type="paragraph" w:customStyle="1" w:styleId="Bullet1">
    <w:name w:val="Bullet 1"/>
    <w:basedOn w:val="Normal"/>
    <w:next w:val="Normal"/>
    <w:qFormat/>
    <w:rsid w:val="00554517"/>
    <w:pPr>
      <w:numPr>
        <w:numId w:val="16"/>
      </w:numPr>
      <w:spacing w:after="120" w:line="240" w:lineRule="auto"/>
      <w:contextualSpacing/>
    </w:pPr>
    <w:rPr>
      <w:szCs w:val="24"/>
    </w:rPr>
  </w:style>
  <w:style w:type="paragraph" w:styleId="NormalWeb">
    <w:name w:val="Normal (Web)"/>
    <w:basedOn w:val="Normal"/>
    <w:uiPriority w:val="99"/>
    <w:semiHidden/>
    <w:unhideWhenUsed/>
    <w:rsid w:val="00554517"/>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604014">
      <w:bodyDiv w:val="1"/>
      <w:marLeft w:val="0"/>
      <w:marRight w:val="0"/>
      <w:marTop w:val="0"/>
      <w:marBottom w:val="0"/>
      <w:divBdr>
        <w:top w:val="none" w:sz="0" w:space="0" w:color="auto"/>
        <w:left w:val="none" w:sz="0" w:space="0" w:color="auto"/>
        <w:bottom w:val="none" w:sz="0" w:space="0" w:color="auto"/>
        <w:right w:val="none" w:sz="0" w:space="0" w:color="auto"/>
      </w:divBdr>
    </w:div>
    <w:div w:id="454562427">
      <w:bodyDiv w:val="1"/>
      <w:marLeft w:val="0"/>
      <w:marRight w:val="0"/>
      <w:marTop w:val="0"/>
      <w:marBottom w:val="0"/>
      <w:divBdr>
        <w:top w:val="none" w:sz="0" w:space="0" w:color="auto"/>
        <w:left w:val="none" w:sz="0" w:space="0" w:color="auto"/>
        <w:bottom w:val="none" w:sz="0" w:space="0" w:color="auto"/>
        <w:right w:val="none" w:sz="0" w:space="0" w:color="auto"/>
      </w:divBdr>
    </w:div>
    <w:div w:id="488982455">
      <w:bodyDiv w:val="1"/>
      <w:marLeft w:val="0"/>
      <w:marRight w:val="0"/>
      <w:marTop w:val="0"/>
      <w:marBottom w:val="0"/>
      <w:divBdr>
        <w:top w:val="none" w:sz="0" w:space="0" w:color="auto"/>
        <w:left w:val="none" w:sz="0" w:space="0" w:color="auto"/>
        <w:bottom w:val="none" w:sz="0" w:space="0" w:color="auto"/>
        <w:right w:val="none" w:sz="0" w:space="0" w:color="auto"/>
      </w:divBdr>
    </w:div>
    <w:div w:id="980578793">
      <w:bodyDiv w:val="1"/>
      <w:marLeft w:val="0"/>
      <w:marRight w:val="0"/>
      <w:marTop w:val="0"/>
      <w:marBottom w:val="0"/>
      <w:divBdr>
        <w:top w:val="none" w:sz="0" w:space="0" w:color="auto"/>
        <w:left w:val="none" w:sz="0" w:space="0" w:color="auto"/>
        <w:bottom w:val="none" w:sz="0" w:space="0" w:color="auto"/>
        <w:right w:val="none" w:sz="0" w:space="0" w:color="auto"/>
      </w:divBdr>
    </w:div>
    <w:div w:id="1303147475">
      <w:bodyDiv w:val="1"/>
      <w:marLeft w:val="0"/>
      <w:marRight w:val="0"/>
      <w:marTop w:val="0"/>
      <w:marBottom w:val="0"/>
      <w:divBdr>
        <w:top w:val="none" w:sz="0" w:space="0" w:color="auto"/>
        <w:left w:val="none" w:sz="0" w:space="0" w:color="auto"/>
        <w:bottom w:val="none" w:sz="0" w:space="0" w:color="auto"/>
        <w:right w:val="none" w:sz="0" w:space="0" w:color="auto"/>
      </w:divBdr>
    </w:div>
    <w:div w:id="1424105053">
      <w:bodyDiv w:val="1"/>
      <w:marLeft w:val="0"/>
      <w:marRight w:val="0"/>
      <w:marTop w:val="0"/>
      <w:marBottom w:val="0"/>
      <w:divBdr>
        <w:top w:val="none" w:sz="0" w:space="0" w:color="auto"/>
        <w:left w:val="none" w:sz="0" w:space="0" w:color="auto"/>
        <w:bottom w:val="none" w:sz="0" w:space="0" w:color="auto"/>
        <w:right w:val="none" w:sz="0" w:space="0" w:color="auto"/>
      </w:divBdr>
    </w:div>
    <w:div w:id="1629431910">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 w:id="1663464300">
      <w:bodyDiv w:val="1"/>
      <w:marLeft w:val="0"/>
      <w:marRight w:val="0"/>
      <w:marTop w:val="0"/>
      <w:marBottom w:val="0"/>
      <w:divBdr>
        <w:top w:val="none" w:sz="0" w:space="0" w:color="auto"/>
        <w:left w:val="none" w:sz="0" w:space="0" w:color="auto"/>
        <w:bottom w:val="none" w:sz="0" w:space="0" w:color="auto"/>
        <w:right w:val="none" w:sz="0" w:space="0" w:color="auto"/>
      </w:divBdr>
    </w:div>
    <w:div w:id="1736662406">
      <w:bodyDiv w:val="1"/>
      <w:marLeft w:val="0"/>
      <w:marRight w:val="0"/>
      <w:marTop w:val="0"/>
      <w:marBottom w:val="0"/>
      <w:divBdr>
        <w:top w:val="none" w:sz="0" w:space="0" w:color="auto"/>
        <w:left w:val="none" w:sz="0" w:space="0" w:color="auto"/>
        <w:bottom w:val="none" w:sz="0" w:space="0" w:color="auto"/>
        <w:right w:val="none" w:sz="0" w:space="0" w:color="auto"/>
      </w:divBdr>
    </w:div>
    <w:div w:id="1809275440">
      <w:bodyDiv w:val="1"/>
      <w:marLeft w:val="0"/>
      <w:marRight w:val="0"/>
      <w:marTop w:val="0"/>
      <w:marBottom w:val="0"/>
      <w:divBdr>
        <w:top w:val="none" w:sz="0" w:space="0" w:color="auto"/>
        <w:left w:val="none" w:sz="0" w:space="0" w:color="auto"/>
        <w:bottom w:val="none" w:sz="0" w:space="0" w:color="auto"/>
        <w:right w:val="none" w:sz="0" w:space="0" w:color="auto"/>
      </w:divBdr>
    </w:div>
    <w:div w:id="1905918083">
      <w:bodyDiv w:val="1"/>
      <w:marLeft w:val="0"/>
      <w:marRight w:val="0"/>
      <w:marTop w:val="0"/>
      <w:marBottom w:val="0"/>
      <w:divBdr>
        <w:top w:val="none" w:sz="0" w:space="0" w:color="auto"/>
        <w:left w:val="none" w:sz="0" w:space="0" w:color="auto"/>
        <w:bottom w:val="none" w:sz="0" w:space="0" w:color="auto"/>
        <w:right w:val="none" w:sz="0" w:space="0" w:color="auto"/>
      </w:divBdr>
    </w:div>
    <w:div w:id="1956789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cid:image001.jpg@01D8347A.DB065770" TargetMode="External"/><Relationship Id="rId18" Type="http://schemas.openxmlformats.org/officeDocument/2006/relationships/hyperlink" Target="https://www2.education.vic.gov.au/pal/international-student-program/guidance/supporting-students-learning-and-engagement-section-7" TargetMode="External"/><Relationship Id="rId26" Type="http://schemas.openxmlformats.org/officeDocument/2006/relationships/hyperlink" Target="https://www.education.vic.gov.au/school/teachers/health/mentalhealth/Pages/headspace-counselling-secondary.aspx" TargetMode="External"/><Relationship Id="rId39" Type="http://schemas.openxmlformats.org/officeDocument/2006/relationships/hyperlink" Target="https://www2.education.vic.gov.au/pal/lgbtiq-student-support/policy" TargetMode="External"/><Relationship Id="rId21" Type="http://schemas.openxmlformats.org/officeDocument/2006/relationships/hyperlink" Target="https://www2.education.vic.gov.au/pal/behaviour-students/policy" TargetMode="External"/><Relationship Id="rId34" Type="http://schemas.openxmlformats.org/officeDocument/2006/relationships/hyperlink" Target="https://www2.education.vic.gov.au/pal/attendance/policy" TargetMode="External"/><Relationship Id="rId42" Type="http://schemas.openxmlformats.org/officeDocument/2006/relationships/hyperlink" Target="https://www2.education.vic.gov.au/pal/expulsions/policy"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2.education.vic.gov.au/pal/supporting-students-out-home-care/policy" TargetMode="External"/><Relationship Id="rId29" Type="http://schemas.openxmlformats.org/officeDocument/2006/relationships/hyperlink" Target="https://www2.education.vic.gov.au/pal/suspensions/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ducation.vic.gov.au/school/teachers/learningneeds/Pages/psd.aspx" TargetMode="External"/><Relationship Id="rId32" Type="http://schemas.openxmlformats.org/officeDocument/2006/relationships/hyperlink" Target="https://www2.education.vic.gov.au/pal/suspensions/guidance/1-suspension-process" TargetMode="External"/><Relationship Id="rId37" Type="http://schemas.openxmlformats.org/officeDocument/2006/relationships/hyperlink" Target="https://www2.education.vic.gov.au/pal/supporting-students-out-home-care/policy" TargetMode="External"/><Relationship Id="rId40" Type="http://schemas.openxmlformats.org/officeDocument/2006/relationships/hyperlink" Target="https://www2.education.vic.gov.au/pal/behaviour-students/policy"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2.education.vic.gov.au/pal/lgbtiq-student-support/policy" TargetMode="External"/><Relationship Id="rId23" Type="http://schemas.openxmlformats.org/officeDocument/2006/relationships/hyperlink" Target="https://www2.education.vic.gov.au/pal/student-support-services/policy" TargetMode="External"/><Relationship Id="rId28" Type="http://schemas.openxmlformats.org/officeDocument/2006/relationships/hyperlink" Target="https://www.education.vic.gov.au/about/programs/Pages/lookout.aspx" TargetMode="External"/><Relationship Id="rId36" Type="http://schemas.openxmlformats.org/officeDocument/2006/relationships/hyperlink" Target="https://www2.education.vic.gov.au/pal/child-safe-standards/policy" TargetMode="External"/><Relationship Id="rId10" Type="http://schemas.openxmlformats.org/officeDocument/2006/relationships/footnotes" Target="footnotes.xml"/><Relationship Id="rId19" Type="http://schemas.openxmlformats.org/officeDocument/2006/relationships/hyperlink" Target="https://www2.education.vic.gov.au/pal/student-support-groups/policy" TargetMode="External"/><Relationship Id="rId31" Type="http://schemas.openxmlformats.org/officeDocument/2006/relationships/hyperlink" Target="https://www2.education.vic.gov.au/pal/restraint-seclusion/policy"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hyperlink" Target="https://www2.education.vic.gov.au/pal/behaviour-students/guidance/6-behaviour-support-plans" TargetMode="External"/><Relationship Id="rId27" Type="http://schemas.openxmlformats.org/officeDocument/2006/relationships/hyperlink" Target="https://www.education.vic.gov.au/school/teachers/behaviour/engagement/Pages/navigator.aspx" TargetMode="External"/><Relationship Id="rId30" Type="http://schemas.openxmlformats.org/officeDocument/2006/relationships/hyperlink" Target="https://www2.education.vic.gov.au/pal/expulsions/policy" TargetMode="External"/><Relationship Id="rId35" Type="http://schemas.openxmlformats.org/officeDocument/2006/relationships/hyperlink" Target="https://www2.education.vic.gov.au/pal/student-engagement/policy" TargetMode="External"/><Relationship Id="rId43" Type="http://schemas.openxmlformats.org/officeDocument/2006/relationships/hyperlink" Target="https://www2.education.vic.gov.au/pal/restraint-seclusion/policy"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2.education.vic.gov.au/pal/students-disability/policy" TargetMode="External"/><Relationship Id="rId25" Type="http://schemas.openxmlformats.org/officeDocument/2006/relationships/hyperlink" Target="https://www.education.vic.gov.au/school/teachers/health/mentalhealth/Pages/mentalhealthtoolkit.aspx" TargetMode="External"/><Relationship Id="rId33" Type="http://schemas.openxmlformats.org/officeDocument/2006/relationships/hyperlink" Target="https://www2.education.vic.gov.au/pal/expulsions/guidance/decision" TargetMode="External"/><Relationship Id="rId38" Type="http://schemas.openxmlformats.org/officeDocument/2006/relationships/hyperlink" Target="https://www2.education.vic.gov.au/pal/students-disability/policy" TargetMode="External"/><Relationship Id="rId46" Type="http://schemas.openxmlformats.org/officeDocument/2006/relationships/theme" Target="theme/theme1.xml"/><Relationship Id="rId20" Type="http://schemas.openxmlformats.org/officeDocument/2006/relationships/hyperlink" Target="https://www2.education.vic.gov.au/pal/individual-education-plans-ieps/policy" TargetMode="External"/><Relationship Id="rId41" Type="http://schemas.openxmlformats.org/officeDocument/2006/relationships/hyperlink" Target="https://www2.education.vic.gov.au/pal/suspension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IconOverlay xmlns="http://schemas.microsoft.com/sharepoint/v4" xsi:nil="true"/>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2227C-0979-414E-9049-45A17C1EB5CA}">
  <ds:schemaRefs>
    <ds:schemaRef ds:uri="http://schemas.microsoft.com/sharepoint/events"/>
  </ds:schemaRefs>
</ds:datastoreItem>
</file>

<file path=customXml/itemProps2.xml><?xml version="1.0" encoding="utf-8"?>
<ds:datastoreItem xmlns:ds="http://schemas.openxmlformats.org/officeDocument/2006/customXml" ds:itemID="{413E81EE-1E10-4CFF-B95A-E18C8D19562F}">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69324CC7-B6E1-48AF-BAE6-632F9CF55F90}">
  <ds:schemaRefs>
    <ds:schemaRef ds:uri="http://schemas.microsoft.com/sharepoint/v3/contenttype/forms"/>
  </ds:schemaRefs>
</ds:datastoreItem>
</file>

<file path=customXml/itemProps4.xml><?xml version="1.0" encoding="utf-8"?>
<ds:datastoreItem xmlns:ds="http://schemas.openxmlformats.org/officeDocument/2006/customXml" ds:itemID="{293FAAC0-AD51-4F02-9900-490DA6A3E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FB8E76-01C7-40D4-BBCD-D1ABC257B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3231</Words>
  <Characters>1841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21605</CharactersWithSpaces>
  <SharedDoc>false</SharedDoc>
  <HLinks>
    <vt:vector size="12" baseType="variant">
      <vt:variant>
        <vt:i4>3801189</vt:i4>
      </vt:variant>
      <vt:variant>
        <vt:i4>3</vt:i4>
      </vt:variant>
      <vt:variant>
        <vt:i4>0</vt:i4>
      </vt:variant>
      <vt:variant>
        <vt:i4>5</vt:i4>
      </vt:variant>
      <vt:variant>
        <vt:lpwstr>https://www2.education.vic.gov.au/pal/complaints/policy</vt:lpwstr>
      </vt:variant>
      <vt:variant>
        <vt:lpwstr/>
      </vt:variant>
      <vt:variant>
        <vt:i4>7667718</vt:i4>
      </vt:variant>
      <vt:variant>
        <vt:i4>0</vt:i4>
      </vt:variant>
      <vt:variant>
        <vt:i4>0</vt:i4>
      </vt:variant>
      <vt:variant>
        <vt:i4>5</vt:i4>
      </vt:variant>
      <vt:variant>
        <vt:lpwstr>mailto:pal.support@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Nicole Rheumer</cp:lastModifiedBy>
  <cp:revision>3</cp:revision>
  <dcterms:created xsi:type="dcterms:W3CDTF">2022-07-19T01:45:00Z</dcterms:created>
  <dcterms:modified xsi:type="dcterms:W3CDTF">2022-07-27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4efd6bd-b6f0-44e0-91a2-420d17d80887}</vt:lpwstr>
  </property>
  <property fmtid="{D5CDD505-2E9C-101B-9397-08002B2CF9AE}" pid="10" name="RecordPoint_ActiveItemWebId">
    <vt:lpwstr>{603f2397-5de8-47f6-bd19-8ee820c94c7c}</vt:lpwstr>
  </property>
  <property fmtid="{D5CDD505-2E9C-101B-9397-08002B2CF9AE}" pid="11" name="RecordPoint_RecordNumberSubmitted">
    <vt:lpwstr>R20220278295</vt:lpwstr>
  </property>
  <property fmtid="{D5CDD505-2E9C-101B-9397-08002B2CF9AE}" pid="12" name="_docset_NoMedatataSyncRequired">
    <vt:lpwstr>False</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
  </property>
  <property fmtid="{D5CDD505-2E9C-101B-9397-08002B2CF9AE}" pid="18" name="RecordPoint_SubmissionCompleted">
    <vt:lpwstr>2022-05-11T16:53:31.2483764+10:00</vt:lpwstr>
  </property>
  <property fmtid="{D5CDD505-2E9C-101B-9397-08002B2CF9AE}" pid="19" name="Working or Final">
    <vt:lpwstr>Working Document</vt:lpwstr>
  </property>
</Properties>
</file>